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D83C8" w14:textId="7F5CAFDE" w:rsidR="00FB3B0D" w:rsidRDefault="00FB3B0D" w:rsidP="00FB3B0D">
      <w:pPr>
        <w:spacing w:line="240" w:lineRule="auto"/>
        <w:contextualSpacing/>
        <w:rPr>
          <w:rFonts w:ascii="Marcellus" w:hAnsi="Marcellus"/>
          <w:b/>
          <w:bCs/>
          <w:sz w:val="52"/>
          <w:szCs w:val="28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7456" behindDoc="1" locked="0" layoutInCell="1" allowOverlap="1" wp14:anchorId="718DCEA4" wp14:editId="42178B80">
            <wp:simplePos x="0" y="0"/>
            <wp:positionH relativeFrom="column">
              <wp:posOffset>-438150</wp:posOffset>
            </wp:positionH>
            <wp:positionV relativeFrom="paragraph">
              <wp:posOffset>-376555</wp:posOffset>
            </wp:positionV>
            <wp:extent cx="1695450" cy="497205"/>
            <wp:effectExtent l="0" t="0" r="0" b="0"/>
            <wp:wrapNone/>
            <wp:docPr id="103" name="Picture 103" descr="C:\Users\kiran.sawant\AppData\Local\Microsoft\Windows\INetCache\Content.Word\new log schoo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C:\Users\kiran.sawant\AppData\Local\Microsoft\Windows\INetCache\Content.Word\new log school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49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337A51" w14:textId="4C985AA8" w:rsidR="00FB3B0D" w:rsidRPr="001F24CB" w:rsidRDefault="0046046B" w:rsidP="00FB3B0D">
      <w:pPr>
        <w:spacing w:line="240" w:lineRule="auto"/>
        <w:contextualSpacing/>
        <w:jc w:val="center"/>
        <w:rPr>
          <w:rFonts w:ascii="Marcellus" w:hAnsi="Marcellus"/>
          <w:bCs/>
          <w:color w:val="B6202E"/>
          <w:sz w:val="72"/>
          <w:szCs w:val="72"/>
        </w:rPr>
      </w:pPr>
      <w:r w:rsidRPr="001F24CB">
        <w:rPr>
          <w:rFonts w:ascii="Marcellus" w:hAnsi="Marcellus"/>
          <w:bCs/>
          <w:color w:val="B6202E"/>
          <w:sz w:val="72"/>
          <w:szCs w:val="72"/>
        </w:rPr>
        <w:t>The Somaiya School</w:t>
      </w:r>
    </w:p>
    <w:p w14:paraId="76F8AEC9" w14:textId="7FD90DA0" w:rsidR="002541B8" w:rsidRPr="001F24CB" w:rsidRDefault="002541B8" w:rsidP="00FB3B0D">
      <w:pPr>
        <w:spacing w:line="240" w:lineRule="auto"/>
        <w:contextualSpacing/>
        <w:jc w:val="center"/>
        <w:rPr>
          <w:rFonts w:ascii="Marcellus" w:hAnsi="Marcellus"/>
          <w:bCs/>
          <w:color w:val="B6202E"/>
          <w:sz w:val="30"/>
          <w:szCs w:val="30"/>
        </w:rPr>
      </w:pPr>
      <w:r w:rsidRPr="001F24CB">
        <w:rPr>
          <w:rFonts w:ascii="Marcellus" w:hAnsi="Marcellus"/>
          <w:bCs/>
          <w:color w:val="B6202E"/>
          <w:sz w:val="30"/>
          <w:szCs w:val="30"/>
        </w:rPr>
        <w:t>Academic Year 2020-2021</w:t>
      </w:r>
    </w:p>
    <w:p w14:paraId="44ECA1DE" w14:textId="450AAD78" w:rsidR="00FB3B0D" w:rsidRPr="001F24CB" w:rsidRDefault="00FB3B0D" w:rsidP="00FB3B0D">
      <w:pPr>
        <w:spacing w:line="240" w:lineRule="auto"/>
        <w:contextualSpacing/>
        <w:jc w:val="center"/>
        <w:rPr>
          <w:rFonts w:ascii="Marcellus" w:hAnsi="Marcellus"/>
          <w:b/>
          <w:bCs/>
          <w:color w:val="B6202E"/>
          <w:sz w:val="30"/>
          <w:szCs w:val="30"/>
        </w:rPr>
      </w:pPr>
    </w:p>
    <w:p w14:paraId="45ADBD0B" w14:textId="353A30C7" w:rsidR="00FB3B0D" w:rsidRPr="001F24CB" w:rsidRDefault="00FB3B0D" w:rsidP="00FB3B0D">
      <w:pPr>
        <w:spacing w:line="240" w:lineRule="auto"/>
        <w:contextualSpacing/>
        <w:jc w:val="center"/>
        <w:rPr>
          <w:rFonts w:ascii="Marcellus" w:hAnsi="Marcellus"/>
          <w:b/>
          <w:bCs/>
          <w:color w:val="B6202E"/>
          <w:sz w:val="30"/>
          <w:szCs w:val="30"/>
        </w:rPr>
      </w:pPr>
    </w:p>
    <w:p w14:paraId="5F76734E" w14:textId="7E65C1AF" w:rsidR="00FB3B0D" w:rsidRPr="008B0577" w:rsidRDefault="0046046B" w:rsidP="00FB3B0D">
      <w:pPr>
        <w:jc w:val="center"/>
        <w:rPr>
          <w:rFonts w:ascii="Marcellus" w:hAnsi="Marcellus"/>
          <w:color w:val="58595B"/>
          <w:sz w:val="72"/>
          <w:szCs w:val="72"/>
        </w:rPr>
      </w:pPr>
      <w:r w:rsidRPr="008B0577">
        <w:rPr>
          <w:rFonts w:ascii="Marcellus" w:hAnsi="Marcellus"/>
          <w:color w:val="58595B"/>
          <w:sz w:val="72"/>
          <w:szCs w:val="72"/>
        </w:rPr>
        <w:t>A Project Report</w:t>
      </w:r>
    </w:p>
    <w:p w14:paraId="4F96EC86" w14:textId="6446F34C" w:rsidR="00FB3B0D" w:rsidRPr="00651587" w:rsidRDefault="0046046B" w:rsidP="00651587">
      <w:pPr>
        <w:jc w:val="center"/>
        <w:rPr>
          <w:rFonts w:ascii="Marcellus" w:hAnsi="Marcellus"/>
          <w:color w:val="58595B"/>
          <w:sz w:val="72"/>
          <w:szCs w:val="72"/>
        </w:rPr>
      </w:pPr>
      <w:r w:rsidRPr="008B0577">
        <w:rPr>
          <w:rFonts w:ascii="Marcellus" w:hAnsi="Marcellus"/>
          <w:color w:val="58595B"/>
          <w:sz w:val="72"/>
          <w:szCs w:val="72"/>
        </w:rPr>
        <w:t>On</w:t>
      </w:r>
    </w:p>
    <w:p w14:paraId="6BFC9F34" w14:textId="7CDA7853" w:rsidR="00FB3B0D" w:rsidRPr="00A02D62" w:rsidRDefault="00651587" w:rsidP="00FB3B0D">
      <w:pPr>
        <w:jc w:val="center"/>
        <w:rPr>
          <w:color w:val="58595B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20975">
        <w:rPr>
          <w:noProof/>
        </w:rPr>
        <w:drawing>
          <wp:anchor distT="0" distB="0" distL="114300" distR="114300" simplePos="0" relativeHeight="251686912" behindDoc="1" locked="0" layoutInCell="1" allowOverlap="1" wp14:anchorId="5EEF0543" wp14:editId="424D6283">
            <wp:simplePos x="0" y="0"/>
            <wp:positionH relativeFrom="margin">
              <wp:align>center</wp:align>
            </wp:positionH>
            <wp:positionV relativeFrom="paragraph">
              <wp:posOffset>577850</wp:posOffset>
            </wp:positionV>
            <wp:extent cx="2996565" cy="196215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656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4459">
        <w:rPr>
          <w:color w:val="58595B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rick Breaker</w:t>
      </w:r>
    </w:p>
    <w:p w14:paraId="02BE699B" w14:textId="77777777" w:rsidR="00FB3B0D" w:rsidRPr="008B0577" w:rsidRDefault="00FB3B0D" w:rsidP="00651587">
      <w:pPr>
        <w:rPr>
          <w:color w:val="58595B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DE61734" w14:textId="159CB0D2" w:rsidR="00FB3B0D" w:rsidRPr="008B0577" w:rsidRDefault="0046046B" w:rsidP="00FB3B0D">
      <w:pPr>
        <w:jc w:val="center"/>
        <w:rPr>
          <w:rFonts w:ascii="Marcellus" w:hAnsi="Marcellus"/>
          <w:b/>
          <w:color w:val="58595B"/>
          <w:sz w:val="52"/>
          <w:szCs w:val="52"/>
        </w:rPr>
      </w:pPr>
      <w:r w:rsidRPr="008B0577">
        <w:rPr>
          <w:rFonts w:ascii="Marcellus" w:hAnsi="Marcellus"/>
          <w:b/>
          <w:color w:val="58595B"/>
          <w:sz w:val="52"/>
          <w:szCs w:val="52"/>
        </w:rPr>
        <w:t>Submitted By:</w:t>
      </w:r>
    </w:p>
    <w:p w14:paraId="5F151310" w14:textId="479D9367" w:rsidR="00FB3B0D" w:rsidRPr="008B0577" w:rsidRDefault="007A227C" w:rsidP="00FB3B0D">
      <w:pPr>
        <w:jc w:val="center"/>
        <w:rPr>
          <w:rFonts w:ascii="Fira sans" w:hAnsi="Fira sans"/>
          <w:color w:val="58595B"/>
          <w:sz w:val="52"/>
          <w:szCs w:val="52"/>
        </w:rPr>
      </w:pPr>
      <w:r>
        <w:rPr>
          <w:rFonts w:ascii="Fira sans" w:hAnsi="Fira sans"/>
          <w:color w:val="58595B"/>
          <w:sz w:val="52"/>
          <w:szCs w:val="52"/>
        </w:rPr>
        <w:t>ABHIJEET MANKANI</w:t>
      </w:r>
    </w:p>
    <w:p w14:paraId="4689303E" w14:textId="77777777" w:rsidR="00FB3B0D" w:rsidRPr="008B0577" w:rsidRDefault="00FB3B0D" w:rsidP="00FB3B0D">
      <w:pPr>
        <w:jc w:val="center"/>
        <w:rPr>
          <w:rFonts w:ascii="Fira sans" w:hAnsi="Fira sans"/>
          <w:color w:val="58595B"/>
          <w:sz w:val="52"/>
          <w:szCs w:val="52"/>
        </w:rPr>
      </w:pPr>
      <w:r w:rsidRPr="008B0577">
        <w:rPr>
          <w:rFonts w:ascii="Fira sans" w:hAnsi="Fira sans"/>
          <w:color w:val="58595B"/>
          <w:sz w:val="52"/>
          <w:szCs w:val="52"/>
        </w:rPr>
        <w:t>Grade: XI Science</w:t>
      </w:r>
    </w:p>
    <w:p w14:paraId="180C95CA" w14:textId="032CA82C" w:rsidR="00FB3B0D" w:rsidRPr="008B0577" w:rsidRDefault="00FB3B0D" w:rsidP="00FB3B0D">
      <w:pPr>
        <w:jc w:val="center"/>
        <w:rPr>
          <w:rFonts w:ascii="Fira sans" w:hAnsi="Fira sans"/>
          <w:color w:val="58595B"/>
          <w:sz w:val="52"/>
          <w:szCs w:val="52"/>
        </w:rPr>
      </w:pPr>
      <w:r w:rsidRPr="008B0577">
        <w:rPr>
          <w:rFonts w:ascii="Fira sans" w:hAnsi="Fira sans"/>
          <w:color w:val="58595B"/>
          <w:sz w:val="52"/>
          <w:szCs w:val="52"/>
        </w:rPr>
        <w:t xml:space="preserve">Roll </w:t>
      </w:r>
      <w:r w:rsidR="00B55645" w:rsidRPr="008B0577">
        <w:rPr>
          <w:rFonts w:ascii="Fira sans" w:hAnsi="Fira sans"/>
          <w:color w:val="58595B"/>
          <w:sz w:val="52"/>
          <w:szCs w:val="52"/>
        </w:rPr>
        <w:t>No.:</w:t>
      </w:r>
      <w:r w:rsidRPr="008B0577">
        <w:rPr>
          <w:rFonts w:ascii="Fira sans" w:hAnsi="Fira sans"/>
          <w:color w:val="58595B"/>
          <w:sz w:val="52"/>
          <w:szCs w:val="52"/>
        </w:rPr>
        <w:t xml:space="preserve"> 1</w:t>
      </w:r>
      <w:r w:rsidR="000672E1">
        <w:rPr>
          <w:rFonts w:ascii="Fira sans" w:hAnsi="Fira sans"/>
          <w:color w:val="58595B"/>
          <w:sz w:val="52"/>
          <w:szCs w:val="52"/>
        </w:rPr>
        <w:t>0</w:t>
      </w:r>
    </w:p>
    <w:p w14:paraId="35DB2300" w14:textId="0B0C1D3E" w:rsidR="00FB3B0D" w:rsidRPr="008B0577" w:rsidRDefault="00FB3B0D" w:rsidP="00FB3B0D">
      <w:pPr>
        <w:jc w:val="center"/>
        <w:rPr>
          <w:rFonts w:ascii="Fira sans" w:hAnsi="Fira sans"/>
          <w:color w:val="58595B"/>
          <w:sz w:val="52"/>
          <w:szCs w:val="52"/>
        </w:rPr>
      </w:pPr>
      <w:r w:rsidRPr="008B0577">
        <w:rPr>
          <w:rFonts w:ascii="Fira sans" w:hAnsi="Fira sans"/>
          <w:color w:val="58595B"/>
          <w:sz w:val="52"/>
          <w:szCs w:val="52"/>
        </w:rPr>
        <w:t xml:space="preserve">Gr. </w:t>
      </w:r>
      <w:r w:rsidR="00B55645" w:rsidRPr="008B0577">
        <w:rPr>
          <w:rFonts w:ascii="Fira sans" w:hAnsi="Fira sans"/>
          <w:color w:val="58595B"/>
          <w:sz w:val="52"/>
          <w:szCs w:val="52"/>
        </w:rPr>
        <w:t>No.:</w:t>
      </w:r>
      <w:r w:rsidRPr="008B0577">
        <w:rPr>
          <w:rFonts w:ascii="Fira sans" w:hAnsi="Fira sans"/>
          <w:color w:val="58595B"/>
          <w:sz w:val="52"/>
          <w:szCs w:val="52"/>
        </w:rPr>
        <w:t xml:space="preserve"> </w:t>
      </w:r>
      <w:r w:rsidR="000672E1">
        <w:rPr>
          <w:rFonts w:ascii="Fira sans" w:hAnsi="Fira sans"/>
          <w:color w:val="58595B"/>
          <w:sz w:val="52"/>
          <w:szCs w:val="52"/>
        </w:rPr>
        <w:t>064</w:t>
      </w:r>
    </w:p>
    <w:p w14:paraId="4DB47544" w14:textId="26E174AC" w:rsidR="006B699E" w:rsidRDefault="000539DD" w:rsidP="007C6CE2">
      <w:pPr>
        <w:rPr>
          <w:sz w:val="26"/>
          <w:szCs w:val="26"/>
        </w:rPr>
      </w:pPr>
      <w:r>
        <w:rPr>
          <w:b/>
          <w:noProof/>
          <w:sz w:val="40"/>
          <w:szCs w:val="40"/>
        </w:rPr>
        <w:t xml:space="preserve">  </w:t>
      </w:r>
      <w:r w:rsidR="005D6255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E55E36" wp14:editId="335C05ED">
                <wp:simplePos x="0" y="0"/>
                <wp:positionH relativeFrom="margin">
                  <wp:posOffset>617220</wp:posOffset>
                </wp:positionH>
                <wp:positionV relativeFrom="paragraph">
                  <wp:posOffset>138430</wp:posOffset>
                </wp:positionV>
                <wp:extent cx="1828800" cy="18288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4BFD61F" w14:textId="3A5C3E91" w:rsidR="007A227C" w:rsidRPr="000C4D1D" w:rsidRDefault="007A227C" w:rsidP="004A3830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48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E55E3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8.6pt;margin-top:10.9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" filled="f" stroked="f">
                <v:textbox style="mso-fit-shape-to-text:t">
                  <w:txbxContent>
                    <w:p w14:paraId="74BFD61F" w14:textId="3A5C3E91" w:rsidR="007A227C" w:rsidRPr="000C4D1D" w:rsidRDefault="007A227C" w:rsidP="004A3830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48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C88490" w14:textId="77777777" w:rsidR="00FB3B0D" w:rsidRDefault="00FB3B0D" w:rsidP="00FB3B0D">
      <w:pPr>
        <w:spacing w:line="240" w:lineRule="auto"/>
        <w:contextualSpacing/>
        <w:rPr>
          <w:rFonts w:ascii="Marcellus" w:hAnsi="Marcellus"/>
          <w:b/>
          <w:bCs/>
          <w:sz w:val="52"/>
          <w:szCs w:val="28"/>
        </w:rPr>
      </w:pPr>
      <w:r>
        <w:rPr>
          <w:noProof/>
          <w:lang w:val="en-IN" w:eastAsia="en-IN"/>
        </w:rPr>
        <w:lastRenderedPageBreak/>
        <w:drawing>
          <wp:anchor distT="0" distB="0" distL="114300" distR="114300" simplePos="0" relativeHeight="251669504" behindDoc="1" locked="0" layoutInCell="1" allowOverlap="1" wp14:anchorId="1508A120" wp14:editId="071A1834">
            <wp:simplePos x="0" y="0"/>
            <wp:positionH relativeFrom="column">
              <wp:posOffset>-438150</wp:posOffset>
            </wp:positionH>
            <wp:positionV relativeFrom="paragraph">
              <wp:posOffset>-376555</wp:posOffset>
            </wp:positionV>
            <wp:extent cx="1695450" cy="497205"/>
            <wp:effectExtent l="0" t="0" r="0" b="0"/>
            <wp:wrapNone/>
            <wp:docPr id="1" name="Picture 1" descr="C:\Users\kiran.sawant\AppData\Local\Microsoft\Windows\INetCache\Content.Word\new log schoo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C:\Users\kiran.sawant\AppData\Local\Microsoft\Windows\INetCache\Content.Word\new log school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49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9263BA" w14:textId="46C53DB1" w:rsidR="00FB3B0D" w:rsidRPr="008B182C" w:rsidRDefault="0046046B" w:rsidP="00FB3B0D">
      <w:pPr>
        <w:spacing w:line="240" w:lineRule="auto"/>
        <w:contextualSpacing/>
        <w:jc w:val="center"/>
        <w:rPr>
          <w:rFonts w:ascii="Marcellus" w:hAnsi="Marcellus"/>
          <w:bCs/>
          <w:color w:val="B6202E"/>
          <w:sz w:val="72"/>
          <w:szCs w:val="72"/>
        </w:rPr>
      </w:pPr>
      <w:r w:rsidRPr="008B182C">
        <w:rPr>
          <w:rFonts w:ascii="Marcellus" w:hAnsi="Marcellus"/>
          <w:bCs/>
          <w:color w:val="B6202E"/>
          <w:sz w:val="72"/>
          <w:szCs w:val="72"/>
        </w:rPr>
        <w:t>The Somaiya School</w:t>
      </w:r>
    </w:p>
    <w:p w14:paraId="1F038626" w14:textId="77777777" w:rsidR="005B25C0" w:rsidRPr="00A02D62" w:rsidRDefault="005B25C0" w:rsidP="002138B3">
      <w:pPr>
        <w:spacing w:line="240" w:lineRule="auto"/>
        <w:contextualSpacing/>
        <w:jc w:val="center"/>
        <w:rPr>
          <w:rFonts w:ascii="Bookman Old Style" w:hAnsi="Bookman Old Style"/>
          <w:b/>
          <w:bCs/>
          <w:color w:val="58595B"/>
          <w:sz w:val="52"/>
          <w:szCs w:val="28"/>
        </w:rPr>
      </w:pPr>
    </w:p>
    <w:p w14:paraId="74D5676C" w14:textId="53859095" w:rsidR="00173680" w:rsidRPr="00A02D62" w:rsidRDefault="00173680" w:rsidP="006B699E">
      <w:pPr>
        <w:rPr>
          <w:color w:val="58595B"/>
          <w:sz w:val="26"/>
          <w:szCs w:val="26"/>
        </w:rPr>
      </w:pPr>
    </w:p>
    <w:p w14:paraId="39ED8DB3" w14:textId="77777777" w:rsidR="00173680" w:rsidRPr="00A02D62" w:rsidRDefault="00173680" w:rsidP="006B699E">
      <w:pPr>
        <w:rPr>
          <w:color w:val="58595B"/>
          <w:sz w:val="26"/>
          <w:szCs w:val="26"/>
        </w:rPr>
      </w:pPr>
    </w:p>
    <w:p w14:paraId="6961E26B" w14:textId="69A83C16" w:rsidR="00173680" w:rsidRPr="001F24CB" w:rsidRDefault="0046046B" w:rsidP="00173680">
      <w:pPr>
        <w:jc w:val="center"/>
        <w:rPr>
          <w:rFonts w:ascii="Marcellus" w:hAnsi="Marcellus"/>
          <w:color w:val="B6202E"/>
          <w:sz w:val="48"/>
          <w:szCs w:val="26"/>
        </w:rPr>
      </w:pPr>
      <w:r w:rsidRPr="001F24CB">
        <w:rPr>
          <w:rFonts w:ascii="Marcellus" w:hAnsi="Marcellus"/>
          <w:color w:val="B6202E"/>
          <w:sz w:val="48"/>
          <w:szCs w:val="26"/>
        </w:rPr>
        <w:t>Certificate</w:t>
      </w:r>
    </w:p>
    <w:p w14:paraId="6B380D44" w14:textId="77777777" w:rsidR="00173680" w:rsidRPr="00A02D62" w:rsidRDefault="00173680" w:rsidP="00173680">
      <w:pPr>
        <w:jc w:val="center"/>
        <w:rPr>
          <w:rFonts w:ascii="Bookman Old Style" w:hAnsi="Bookman Old Style"/>
          <w:color w:val="58595B"/>
          <w:sz w:val="48"/>
          <w:szCs w:val="26"/>
        </w:rPr>
      </w:pPr>
    </w:p>
    <w:p w14:paraId="6061E735" w14:textId="173478F3" w:rsidR="00173680" w:rsidRPr="00A02D62" w:rsidRDefault="00173680" w:rsidP="002138B3">
      <w:pPr>
        <w:jc w:val="both"/>
        <w:rPr>
          <w:rFonts w:ascii="Fira sans" w:hAnsi="Fira sans"/>
          <w:color w:val="58595B"/>
          <w:sz w:val="36"/>
          <w:szCs w:val="26"/>
        </w:rPr>
      </w:pPr>
      <w:r w:rsidRPr="00A02D62">
        <w:rPr>
          <w:rFonts w:ascii="Fira sans" w:hAnsi="Fira sans"/>
          <w:color w:val="58595B"/>
          <w:sz w:val="36"/>
          <w:szCs w:val="26"/>
        </w:rPr>
        <w:t>This is to certify that</w:t>
      </w:r>
      <w:r w:rsidR="002138B3" w:rsidRPr="00A02D62">
        <w:rPr>
          <w:rFonts w:ascii="Fira sans" w:hAnsi="Fira sans"/>
          <w:b/>
          <w:color w:val="58595B"/>
          <w:sz w:val="36"/>
          <w:szCs w:val="26"/>
        </w:rPr>
        <w:t xml:space="preserve"> </w:t>
      </w:r>
      <w:r w:rsidR="003E7F23">
        <w:rPr>
          <w:rFonts w:ascii="Fira sans" w:hAnsi="Fira sans"/>
          <w:b/>
          <w:color w:val="58595B"/>
          <w:sz w:val="36"/>
          <w:szCs w:val="26"/>
        </w:rPr>
        <w:t>ABHIJEET MANKANI</w:t>
      </w:r>
      <w:r w:rsidRPr="00A02D62">
        <w:rPr>
          <w:rFonts w:ascii="Fira sans" w:hAnsi="Fira sans"/>
          <w:color w:val="58595B"/>
          <w:sz w:val="36"/>
          <w:szCs w:val="26"/>
        </w:rPr>
        <w:t xml:space="preserve">, student of standard </w:t>
      </w:r>
      <w:r w:rsidRPr="00A02D62">
        <w:rPr>
          <w:rFonts w:ascii="Fira sans" w:hAnsi="Fira sans"/>
          <w:b/>
          <w:color w:val="58595B"/>
          <w:sz w:val="36"/>
          <w:szCs w:val="26"/>
        </w:rPr>
        <w:t>XI</w:t>
      </w:r>
      <w:r w:rsidR="005B25C0" w:rsidRPr="00A02D62">
        <w:rPr>
          <w:rFonts w:ascii="Fira sans" w:hAnsi="Fira sans"/>
          <w:b/>
          <w:color w:val="58595B"/>
          <w:sz w:val="36"/>
          <w:szCs w:val="26"/>
        </w:rPr>
        <w:t xml:space="preserve"> Science</w:t>
      </w:r>
      <w:r w:rsidRPr="00A02D62">
        <w:rPr>
          <w:rFonts w:ascii="Fira sans" w:hAnsi="Fira sans"/>
          <w:color w:val="58595B"/>
          <w:sz w:val="36"/>
          <w:szCs w:val="26"/>
        </w:rPr>
        <w:t xml:space="preserve"> has successfully completed the </w:t>
      </w:r>
      <w:r w:rsidRPr="00A02D62">
        <w:rPr>
          <w:rFonts w:ascii="Fira sans" w:hAnsi="Fira sans"/>
          <w:b/>
          <w:color w:val="58595B"/>
          <w:sz w:val="36"/>
          <w:szCs w:val="26"/>
        </w:rPr>
        <w:t>Computer Science Project Work</w:t>
      </w:r>
      <w:r w:rsidR="001B022E" w:rsidRPr="00A02D62">
        <w:rPr>
          <w:rFonts w:ascii="Fira sans" w:hAnsi="Fira sans"/>
          <w:color w:val="58595B"/>
          <w:sz w:val="36"/>
          <w:szCs w:val="26"/>
        </w:rPr>
        <w:t xml:space="preserve"> </w:t>
      </w:r>
      <w:r w:rsidRPr="00A02D62">
        <w:rPr>
          <w:rFonts w:ascii="Fira sans" w:hAnsi="Fira sans"/>
          <w:color w:val="58595B"/>
          <w:sz w:val="36"/>
          <w:szCs w:val="26"/>
        </w:rPr>
        <w:t xml:space="preserve">in partial fulfillment of curriculum of the </w:t>
      </w:r>
      <w:r w:rsidR="002138B3" w:rsidRPr="00A02D62">
        <w:rPr>
          <w:rFonts w:ascii="Fira sans" w:hAnsi="Fira sans"/>
          <w:b/>
          <w:color w:val="58595B"/>
          <w:sz w:val="36"/>
          <w:szCs w:val="26"/>
        </w:rPr>
        <w:t>CENTRAL BOARD OF SECONDARY EDUCATION</w:t>
      </w:r>
      <w:r w:rsidRPr="00A02D62">
        <w:rPr>
          <w:rFonts w:ascii="Fira sans" w:hAnsi="Fira sans"/>
          <w:color w:val="58595B"/>
          <w:sz w:val="36"/>
          <w:szCs w:val="26"/>
        </w:rPr>
        <w:t xml:space="preserve"> </w:t>
      </w:r>
      <w:r w:rsidR="009C4C13" w:rsidRPr="00A02D62">
        <w:rPr>
          <w:rFonts w:ascii="Fira sans" w:hAnsi="Fira sans"/>
          <w:color w:val="58595B"/>
          <w:sz w:val="36"/>
          <w:szCs w:val="26"/>
        </w:rPr>
        <w:t xml:space="preserve">for the year </w:t>
      </w:r>
      <w:r w:rsidR="009C4C13" w:rsidRPr="00A02D62">
        <w:rPr>
          <w:rFonts w:ascii="Fira sans" w:hAnsi="Fira sans"/>
          <w:b/>
          <w:color w:val="58595B"/>
          <w:sz w:val="36"/>
          <w:szCs w:val="26"/>
        </w:rPr>
        <w:t>20</w:t>
      </w:r>
      <w:r w:rsidR="002541B8" w:rsidRPr="00A02D62">
        <w:rPr>
          <w:rFonts w:ascii="Fira sans" w:hAnsi="Fira sans"/>
          <w:b/>
          <w:color w:val="58595B"/>
          <w:sz w:val="36"/>
          <w:szCs w:val="26"/>
        </w:rPr>
        <w:t>20</w:t>
      </w:r>
      <w:r w:rsidR="009C4C13" w:rsidRPr="00A02D62">
        <w:rPr>
          <w:rFonts w:ascii="Fira sans" w:hAnsi="Fira sans"/>
          <w:b/>
          <w:color w:val="58595B"/>
          <w:sz w:val="36"/>
          <w:szCs w:val="26"/>
        </w:rPr>
        <w:t>-202</w:t>
      </w:r>
      <w:r w:rsidR="002541B8" w:rsidRPr="00A02D62">
        <w:rPr>
          <w:rFonts w:ascii="Fira sans" w:hAnsi="Fira sans"/>
          <w:b/>
          <w:color w:val="58595B"/>
          <w:sz w:val="36"/>
          <w:szCs w:val="26"/>
        </w:rPr>
        <w:t>1</w:t>
      </w:r>
      <w:r w:rsidR="009C4C13" w:rsidRPr="00A02D62">
        <w:rPr>
          <w:rFonts w:ascii="Fira sans" w:hAnsi="Fira sans"/>
          <w:color w:val="58595B"/>
          <w:sz w:val="36"/>
          <w:szCs w:val="26"/>
        </w:rPr>
        <w:t>.</w:t>
      </w:r>
    </w:p>
    <w:p w14:paraId="26EFBFB0" w14:textId="77777777" w:rsidR="009C4C13" w:rsidRPr="00A02D62" w:rsidRDefault="009C4C13" w:rsidP="002138B3">
      <w:pPr>
        <w:jc w:val="both"/>
        <w:rPr>
          <w:rFonts w:ascii="Bookman Old Style" w:hAnsi="Bookman Old Style"/>
          <w:color w:val="58595B"/>
          <w:sz w:val="36"/>
          <w:szCs w:val="26"/>
        </w:rPr>
      </w:pPr>
    </w:p>
    <w:p w14:paraId="569977D6" w14:textId="77777777" w:rsidR="009C4C13" w:rsidRPr="00A02D62" w:rsidRDefault="009C4C13" w:rsidP="00173680">
      <w:pPr>
        <w:rPr>
          <w:rFonts w:ascii="Bookman Old Style" w:hAnsi="Bookman Old Style"/>
          <w:color w:val="58595B"/>
          <w:sz w:val="36"/>
          <w:szCs w:val="26"/>
        </w:rPr>
      </w:pPr>
    </w:p>
    <w:p w14:paraId="58972FB9" w14:textId="77777777" w:rsidR="009C4C13" w:rsidRPr="00A02D62" w:rsidRDefault="009C4C13" w:rsidP="00173680">
      <w:pPr>
        <w:rPr>
          <w:rFonts w:ascii="Bookman Old Style" w:hAnsi="Bookman Old Style"/>
          <w:color w:val="58595B"/>
          <w:sz w:val="36"/>
          <w:szCs w:val="26"/>
        </w:rPr>
      </w:pPr>
    </w:p>
    <w:p w14:paraId="3B0EA406" w14:textId="77777777" w:rsidR="0049500F" w:rsidRPr="00A02D62" w:rsidRDefault="0049500F" w:rsidP="00173680">
      <w:pPr>
        <w:rPr>
          <w:rFonts w:ascii="Bookman Old Style" w:hAnsi="Bookman Old Style"/>
          <w:color w:val="58595B"/>
          <w:sz w:val="36"/>
          <w:szCs w:val="26"/>
        </w:rPr>
      </w:pPr>
    </w:p>
    <w:p w14:paraId="3BB74F86" w14:textId="356859E1" w:rsidR="009C4C13" w:rsidRPr="00A02D62" w:rsidRDefault="00A02D62" w:rsidP="00173680">
      <w:pPr>
        <w:rPr>
          <w:rFonts w:ascii="Fira sans" w:hAnsi="Fira sans"/>
          <w:color w:val="58595B"/>
          <w:sz w:val="36"/>
          <w:szCs w:val="26"/>
        </w:rPr>
      </w:pPr>
      <w:r w:rsidRPr="00A02D62">
        <w:rPr>
          <w:rFonts w:ascii="Fira sans" w:hAnsi="Fira sans"/>
          <w:color w:val="58595B"/>
          <w:sz w:val="32"/>
          <w:szCs w:val="26"/>
        </w:rPr>
        <w:t xml:space="preserve">   Ms. Anuja Ajay                                         Ms. Parveen Shaikh</w:t>
      </w:r>
    </w:p>
    <w:p w14:paraId="02729D40" w14:textId="4F49EFC0" w:rsidR="001B022E" w:rsidRPr="00A02D62" w:rsidRDefault="00A02D62" w:rsidP="002138B3">
      <w:pPr>
        <w:jc w:val="both"/>
        <w:rPr>
          <w:rFonts w:ascii="Fira sans" w:hAnsi="Fira sans"/>
          <w:color w:val="58595B"/>
          <w:sz w:val="32"/>
          <w:szCs w:val="26"/>
        </w:rPr>
      </w:pPr>
      <w:r w:rsidRPr="00A02D62">
        <w:rPr>
          <w:rFonts w:ascii="Fira sans" w:hAnsi="Fira sans"/>
          <w:color w:val="58595B"/>
          <w:sz w:val="32"/>
          <w:szCs w:val="26"/>
        </w:rPr>
        <w:t>Teacher Incharge                                                Principal</w:t>
      </w:r>
    </w:p>
    <w:p w14:paraId="0207645D" w14:textId="20F7A544" w:rsidR="00173680" w:rsidRPr="00A02D62" w:rsidRDefault="00A02D62" w:rsidP="002138B3">
      <w:pPr>
        <w:jc w:val="both"/>
        <w:rPr>
          <w:rFonts w:ascii="Fira sans" w:hAnsi="Fira sans"/>
          <w:color w:val="58595B"/>
          <w:sz w:val="32"/>
          <w:szCs w:val="26"/>
        </w:rPr>
      </w:pPr>
      <w:r w:rsidRPr="00A02D62">
        <w:rPr>
          <w:rFonts w:ascii="Fira sans" w:hAnsi="Fira sans"/>
          <w:color w:val="58595B"/>
          <w:sz w:val="32"/>
          <w:szCs w:val="26"/>
        </w:rPr>
        <w:t xml:space="preserve">                                              </w:t>
      </w:r>
    </w:p>
    <w:p w14:paraId="70A1FB88" w14:textId="2B4ADD9C" w:rsidR="009C4C13" w:rsidRPr="00A02D62" w:rsidRDefault="00A02D62" w:rsidP="006B699E">
      <w:pPr>
        <w:rPr>
          <w:rFonts w:ascii="Fira sans" w:hAnsi="Fira sans"/>
          <w:color w:val="58595B"/>
          <w:sz w:val="32"/>
          <w:szCs w:val="26"/>
        </w:rPr>
      </w:pPr>
      <w:r w:rsidRPr="00A02D62">
        <w:rPr>
          <w:rFonts w:ascii="Fira sans" w:hAnsi="Fira sans"/>
          <w:color w:val="58595B"/>
          <w:sz w:val="32"/>
          <w:szCs w:val="26"/>
        </w:rPr>
        <w:t xml:space="preserve">                                               </w:t>
      </w:r>
    </w:p>
    <w:p w14:paraId="113B86A4" w14:textId="77777777" w:rsidR="001B022E" w:rsidRPr="00A02D62" w:rsidRDefault="001B022E" w:rsidP="001B022E">
      <w:pPr>
        <w:rPr>
          <w:rFonts w:ascii="Fira sans" w:hAnsi="Fira sans"/>
          <w:color w:val="58595B"/>
          <w:sz w:val="32"/>
          <w:szCs w:val="26"/>
        </w:rPr>
      </w:pPr>
    </w:p>
    <w:p w14:paraId="33A905B0" w14:textId="77777777" w:rsidR="0073754B" w:rsidRPr="00A02D62" w:rsidRDefault="0073754B" w:rsidP="001B022E">
      <w:pPr>
        <w:rPr>
          <w:rFonts w:ascii="Fira sans" w:hAnsi="Fira sans"/>
          <w:color w:val="58595B"/>
          <w:sz w:val="32"/>
          <w:szCs w:val="26"/>
        </w:rPr>
      </w:pPr>
    </w:p>
    <w:p w14:paraId="764C0F0B" w14:textId="6780795F" w:rsidR="009C4C13" w:rsidRPr="00A02D62" w:rsidRDefault="00A02D62" w:rsidP="001B022E">
      <w:pPr>
        <w:rPr>
          <w:rFonts w:ascii="Fira sans" w:hAnsi="Fira sans"/>
          <w:color w:val="58595B"/>
          <w:sz w:val="32"/>
          <w:szCs w:val="26"/>
        </w:rPr>
      </w:pPr>
      <w:r w:rsidRPr="00A02D62">
        <w:rPr>
          <w:rFonts w:ascii="Fira sans" w:hAnsi="Fira sans"/>
          <w:color w:val="58595B"/>
          <w:sz w:val="32"/>
          <w:szCs w:val="26"/>
        </w:rPr>
        <w:t>Date:                                                                     School Seal</w:t>
      </w:r>
    </w:p>
    <w:p w14:paraId="5EEA1E97" w14:textId="77777777" w:rsidR="00173680" w:rsidRPr="002138B3" w:rsidRDefault="00173680" w:rsidP="006B699E">
      <w:pPr>
        <w:rPr>
          <w:rFonts w:ascii="Bookman Old Style" w:hAnsi="Bookman Old Style"/>
          <w:sz w:val="32"/>
          <w:szCs w:val="26"/>
        </w:rPr>
      </w:pPr>
    </w:p>
    <w:p w14:paraId="177C7B68" w14:textId="77777777" w:rsidR="00F631C9" w:rsidRDefault="00F631C9" w:rsidP="001B022E">
      <w:pPr>
        <w:jc w:val="center"/>
        <w:rPr>
          <w:rFonts w:ascii="Bookman Old Style" w:hAnsi="Bookman Old Style"/>
          <w:b/>
          <w:sz w:val="48"/>
          <w:szCs w:val="26"/>
        </w:rPr>
      </w:pPr>
    </w:p>
    <w:p w14:paraId="449F0390" w14:textId="77777777" w:rsidR="00F631C9" w:rsidRDefault="00F631C9" w:rsidP="001B022E">
      <w:pPr>
        <w:jc w:val="center"/>
        <w:rPr>
          <w:rFonts w:ascii="Bookman Old Style" w:hAnsi="Bookman Old Style"/>
          <w:b/>
          <w:sz w:val="48"/>
          <w:szCs w:val="26"/>
        </w:rPr>
      </w:pPr>
    </w:p>
    <w:p w14:paraId="13BA14B5" w14:textId="77777777" w:rsidR="00F631C9" w:rsidRPr="0046046B" w:rsidRDefault="00F631C9" w:rsidP="001B022E">
      <w:pPr>
        <w:jc w:val="center"/>
        <w:rPr>
          <w:rFonts w:ascii="Bookman Old Style" w:hAnsi="Bookman Old Style"/>
          <w:sz w:val="48"/>
          <w:szCs w:val="26"/>
        </w:rPr>
      </w:pPr>
    </w:p>
    <w:p w14:paraId="56A481F6" w14:textId="3BB8C888" w:rsidR="001B022E" w:rsidRPr="008B182C" w:rsidRDefault="0046046B" w:rsidP="001B022E">
      <w:pPr>
        <w:jc w:val="center"/>
        <w:rPr>
          <w:rFonts w:ascii="Marcellus" w:hAnsi="Marcellus"/>
          <w:color w:val="58595B"/>
          <w:sz w:val="48"/>
          <w:szCs w:val="26"/>
        </w:rPr>
      </w:pPr>
      <w:r w:rsidRPr="008B182C">
        <w:rPr>
          <w:rFonts w:ascii="Marcellus" w:hAnsi="Marcellus"/>
          <w:color w:val="58595B"/>
          <w:sz w:val="48"/>
          <w:szCs w:val="26"/>
        </w:rPr>
        <w:t>Acknowledgement</w:t>
      </w:r>
    </w:p>
    <w:p w14:paraId="001AA4EB" w14:textId="77777777" w:rsidR="00173680" w:rsidRPr="008B182C" w:rsidRDefault="00173680" w:rsidP="006B699E">
      <w:pPr>
        <w:rPr>
          <w:color w:val="58595B"/>
          <w:sz w:val="26"/>
          <w:szCs w:val="26"/>
        </w:rPr>
      </w:pPr>
    </w:p>
    <w:p w14:paraId="19358A17" w14:textId="77777777" w:rsidR="00173680" w:rsidRPr="008B182C" w:rsidRDefault="00173680" w:rsidP="006B699E">
      <w:pPr>
        <w:rPr>
          <w:color w:val="58595B"/>
          <w:sz w:val="26"/>
          <w:szCs w:val="26"/>
        </w:rPr>
      </w:pPr>
    </w:p>
    <w:p w14:paraId="35FF491B" w14:textId="77777777" w:rsidR="006B699E" w:rsidRPr="008B182C" w:rsidRDefault="006B699E" w:rsidP="006B699E">
      <w:pPr>
        <w:rPr>
          <w:color w:val="58595B"/>
          <w:sz w:val="26"/>
          <w:szCs w:val="26"/>
        </w:rPr>
      </w:pPr>
    </w:p>
    <w:p w14:paraId="1DA47439" w14:textId="4A2FEA31" w:rsidR="0049500F" w:rsidRPr="008B182C" w:rsidRDefault="000A507B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  <w:r w:rsidRPr="008B182C">
        <w:rPr>
          <w:rFonts w:ascii="Fira sans" w:hAnsi="Fira sans"/>
          <w:color w:val="58595B"/>
          <w:sz w:val="26"/>
          <w:szCs w:val="26"/>
        </w:rPr>
        <w:t>During the process of preparation of the project</w:t>
      </w:r>
      <w:r w:rsidR="00CB5579">
        <w:rPr>
          <w:rFonts w:ascii="Fira sans" w:hAnsi="Fira sans"/>
          <w:color w:val="58595B"/>
          <w:sz w:val="26"/>
          <w:szCs w:val="26"/>
        </w:rPr>
        <w:t>,</w:t>
      </w:r>
      <w:r w:rsidRPr="008B182C">
        <w:rPr>
          <w:rFonts w:ascii="Fira sans" w:hAnsi="Fira sans"/>
          <w:color w:val="58595B"/>
          <w:sz w:val="26"/>
          <w:szCs w:val="26"/>
        </w:rPr>
        <w:t xml:space="preserve"> I have got immense help from various persons, without which it would not have been possible to achieve this go</w:t>
      </w:r>
      <w:r w:rsidR="0049500F" w:rsidRPr="008B182C">
        <w:rPr>
          <w:rFonts w:ascii="Fira sans" w:hAnsi="Fira sans"/>
          <w:color w:val="58595B"/>
          <w:sz w:val="26"/>
          <w:szCs w:val="26"/>
        </w:rPr>
        <w:t>al.</w:t>
      </w:r>
    </w:p>
    <w:p w14:paraId="490B6B79" w14:textId="77777777" w:rsidR="0049500F" w:rsidRPr="008B182C" w:rsidRDefault="0049500F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</w:p>
    <w:p w14:paraId="5626E6B5" w14:textId="0BE00CF3" w:rsidR="0049500F" w:rsidRPr="008B182C" w:rsidRDefault="0049500F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  <w:r w:rsidRPr="008B182C">
        <w:rPr>
          <w:rFonts w:ascii="Fira sans" w:hAnsi="Fira sans"/>
          <w:color w:val="58595B"/>
          <w:sz w:val="26"/>
          <w:szCs w:val="26"/>
        </w:rPr>
        <w:t xml:space="preserve">First of </w:t>
      </w:r>
      <w:r w:rsidR="007C6CE2" w:rsidRPr="008B182C">
        <w:rPr>
          <w:rFonts w:ascii="Fira sans" w:hAnsi="Fira sans"/>
          <w:color w:val="58595B"/>
          <w:sz w:val="26"/>
          <w:szCs w:val="26"/>
        </w:rPr>
        <w:t>all,</w:t>
      </w:r>
      <w:r w:rsidRPr="008B182C">
        <w:rPr>
          <w:rFonts w:ascii="Fira sans" w:hAnsi="Fira sans"/>
          <w:color w:val="58595B"/>
          <w:sz w:val="26"/>
          <w:szCs w:val="26"/>
        </w:rPr>
        <w:t xml:space="preserve"> I would like to place on record the effort that our respected Principal has made in providing us fully equipped laboratory. </w:t>
      </w:r>
    </w:p>
    <w:p w14:paraId="2D6DA138" w14:textId="77777777" w:rsidR="0049500F" w:rsidRPr="008B182C" w:rsidRDefault="0049500F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</w:p>
    <w:p w14:paraId="61CEB7A9" w14:textId="77777777" w:rsidR="0049500F" w:rsidRPr="008B182C" w:rsidRDefault="0049500F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  <w:r w:rsidRPr="008B182C">
        <w:rPr>
          <w:rFonts w:ascii="Fira sans" w:hAnsi="Fira sans"/>
          <w:color w:val="58595B"/>
          <w:sz w:val="26"/>
          <w:szCs w:val="26"/>
        </w:rPr>
        <w:t xml:space="preserve">Our Computer Teacher has rendered all support and guidance from time to time to see that I am thorough to the project. </w:t>
      </w:r>
    </w:p>
    <w:p w14:paraId="5268B1D3" w14:textId="77777777" w:rsidR="0049500F" w:rsidRPr="008B182C" w:rsidRDefault="0049500F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</w:p>
    <w:p w14:paraId="157AC6EB" w14:textId="77777777" w:rsidR="006B699E" w:rsidRPr="008B182C" w:rsidRDefault="0049500F" w:rsidP="0049500F">
      <w:pPr>
        <w:tabs>
          <w:tab w:val="left" w:pos="7235"/>
        </w:tabs>
        <w:jc w:val="both"/>
        <w:rPr>
          <w:rFonts w:ascii="Fira sans" w:hAnsi="Fira sans"/>
          <w:color w:val="58595B"/>
          <w:sz w:val="26"/>
          <w:szCs w:val="26"/>
        </w:rPr>
      </w:pPr>
      <w:r w:rsidRPr="008B182C">
        <w:rPr>
          <w:rFonts w:ascii="Fira sans" w:hAnsi="Fira sans"/>
          <w:color w:val="58595B"/>
          <w:sz w:val="26"/>
          <w:szCs w:val="26"/>
        </w:rPr>
        <w:t xml:space="preserve">We are equally thankful to our parents for giving us moral support and ideas to carve out this project. </w:t>
      </w:r>
    </w:p>
    <w:p w14:paraId="222DE1FD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5437EBA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19617AEB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BB53893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024849E1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A46F47D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7F1E1848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0966DD4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6600389A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1885CF0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76239BB" w14:textId="77777777" w:rsidR="006B699E" w:rsidRPr="008B182C" w:rsidRDefault="006B699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6E4D8CE7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0236F2F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A6D1BE4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6D3CE0D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694827F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A5EF756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184376BC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6F2ED1A0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722CE454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F405870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28D8626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A6021E5" w14:textId="77777777" w:rsidR="001B022E" w:rsidRPr="008B182C" w:rsidRDefault="001B022E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501099C" w14:textId="0B612EAE" w:rsidR="005E3A9B" w:rsidRPr="008B182C" w:rsidRDefault="0046046B" w:rsidP="005E3A9B">
      <w:pPr>
        <w:tabs>
          <w:tab w:val="left" w:pos="7235"/>
        </w:tabs>
        <w:jc w:val="center"/>
        <w:rPr>
          <w:rFonts w:ascii="Marcellus" w:hAnsi="Marcellus"/>
          <w:color w:val="58595B"/>
          <w:sz w:val="26"/>
          <w:szCs w:val="26"/>
        </w:rPr>
      </w:pPr>
      <w:r w:rsidRPr="008B182C">
        <w:rPr>
          <w:rFonts w:ascii="Marcellus" w:hAnsi="Marcellus"/>
          <w:color w:val="58595B"/>
          <w:sz w:val="48"/>
          <w:szCs w:val="26"/>
        </w:rPr>
        <w:t xml:space="preserve">Table </w:t>
      </w:r>
      <w:proofErr w:type="gramStart"/>
      <w:r w:rsidRPr="008B182C">
        <w:rPr>
          <w:rFonts w:ascii="Marcellus" w:hAnsi="Marcellus"/>
          <w:color w:val="58595B"/>
          <w:sz w:val="48"/>
          <w:szCs w:val="26"/>
        </w:rPr>
        <w:t>Of</w:t>
      </w:r>
      <w:proofErr w:type="gramEnd"/>
      <w:r w:rsidRPr="008B182C">
        <w:rPr>
          <w:rFonts w:ascii="Marcellus" w:hAnsi="Marcellus"/>
          <w:color w:val="58595B"/>
          <w:sz w:val="48"/>
          <w:szCs w:val="26"/>
        </w:rPr>
        <w:t xml:space="preserve"> Contents</w:t>
      </w:r>
    </w:p>
    <w:p w14:paraId="53DA8115" w14:textId="77777777" w:rsidR="005E3A9B" w:rsidRPr="008B182C" w:rsidRDefault="005E3A9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0096F38D" w14:textId="77777777" w:rsidR="005E3A9B" w:rsidRPr="008B182C" w:rsidRDefault="005E3A9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A0A116F" w14:textId="77777777" w:rsidR="005E3A9B" w:rsidRPr="008B182C" w:rsidRDefault="005E3A9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F4BA56B" w14:textId="319F053C" w:rsidR="0073754B" w:rsidRPr="008B182C" w:rsidRDefault="00C7766B">
      <w:pPr>
        <w:pStyle w:val="TOC1"/>
        <w:tabs>
          <w:tab w:val="left" w:pos="440"/>
          <w:tab w:val="right" w:leader="dot" w:pos="9019"/>
        </w:tabs>
        <w:rPr>
          <w:rFonts w:eastAsiaTheme="minorEastAsia" w:cstheme="minorBidi"/>
          <w:b w:val="0"/>
          <w:bCs w:val="0"/>
          <w:caps w:val="0"/>
          <w:noProof/>
          <w:color w:val="58595B"/>
          <w:sz w:val="22"/>
          <w:szCs w:val="22"/>
        </w:rPr>
      </w:pPr>
      <w:r w:rsidRPr="008B182C">
        <w:rPr>
          <w:color w:val="58595B"/>
          <w:sz w:val="36"/>
          <w:szCs w:val="26"/>
        </w:rPr>
        <w:fldChar w:fldCharType="begin"/>
      </w:r>
      <w:r w:rsidRPr="008B182C">
        <w:rPr>
          <w:color w:val="58595B"/>
          <w:sz w:val="36"/>
          <w:szCs w:val="26"/>
        </w:rPr>
        <w:instrText xml:space="preserve"> TOC \o "1-1" \f \h \z \u </w:instrText>
      </w:r>
      <w:r w:rsidRPr="008B182C">
        <w:rPr>
          <w:color w:val="58595B"/>
          <w:sz w:val="36"/>
          <w:szCs w:val="26"/>
        </w:rPr>
        <w:fldChar w:fldCharType="separate"/>
      </w:r>
      <w:hyperlink w:anchor="_Toc30406831" w:history="1">
        <w:r w:rsidR="0073754B" w:rsidRPr="008B182C">
          <w:rPr>
            <w:rStyle w:val="Hyperlink"/>
            <w:rFonts w:ascii="Bookman Old Style" w:hAnsi="Bookman Old Style"/>
            <w:noProof/>
            <w:color w:val="58595B"/>
          </w:rPr>
          <w:t>1.</w:t>
        </w:r>
        <w:r w:rsidR="0073754B" w:rsidRPr="008B182C">
          <w:rPr>
            <w:rFonts w:eastAsiaTheme="minorEastAsia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Bookman Old Style" w:hAnsi="Bookman Old Style"/>
            <w:noProof/>
            <w:color w:val="58595B"/>
          </w:rPr>
          <w:t>INTRODUCTION</w:t>
        </w:r>
        <w:r w:rsidR="0073754B" w:rsidRPr="008B182C">
          <w:rPr>
            <w:noProof/>
            <w:webHidden/>
            <w:color w:val="58595B"/>
          </w:rPr>
          <w:tab/>
        </w:r>
        <w:r w:rsidR="0073754B" w:rsidRPr="008B182C">
          <w:rPr>
            <w:noProof/>
            <w:webHidden/>
            <w:color w:val="58595B"/>
          </w:rPr>
          <w:fldChar w:fldCharType="begin"/>
        </w:r>
        <w:r w:rsidR="0073754B" w:rsidRPr="008B182C">
          <w:rPr>
            <w:noProof/>
            <w:webHidden/>
            <w:color w:val="58595B"/>
          </w:rPr>
          <w:instrText xml:space="preserve"> PAGEREF _Toc30406831 \h </w:instrText>
        </w:r>
        <w:r w:rsidR="0073754B" w:rsidRPr="008B182C">
          <w:rPr>
            <w:noProof/>
            <w:webHidden/>
            <w:color w:val="58595B"/>
          </w:rPr>
        </w:r>
        <w:r w:rsidR="0073754B" w:rsidRPr="008B182C">
          <w:rPr>
            <w:noProof/>
            <w:webHidden/>
            <w:color w:val="58595B"/>
          </w:rPr>
          <w:fldChar w:fldCharType="separate"/>
        </w:r>
        <w:r w:rsidR="003A4884">
          <w:rPr>
            <w:noProof/>
            <w:webHidden/>
            <w:color w:val="58595B"/>
          </w:rPr>
          <w:t>5</w:t>
        </w:r>
        <w:r w:rsidR="0073754B" w:rsidRPr="008B182C">
          <w:rPr>
            <w:noProof/>
            <w:webHidden/>
            <w:color w:val="58595B"/>
          </w:rPr>
          <w:fldChar w:fldCharType="end"/>
        </w:r>
      </w:hyperlink>
    </w:p>
    <w:p w14:paraId="0415D3DD" w14:textId="3EDB65AC" w:rsidR="0073754B" w:rsidRPr="008B182C" w:rsidRDefault="007A227C">
      <w:pPr>
        <w:pStyle w:val="TOC1"/>
        <w:tabs>
          <w:tab w:val="left" w:pos="440"/>
          <w:tab w:val="right" w:leader="dot" w:pos="9019"/>
        </w:tabs>
        <w:rPr>
          <w:rFonts w:ascii="Fira sans" w:eastAsiaTheme="minorEastAsia" w:hAnsi="Fira sans" w:cstheme="minorBidi"/>
          <w:b w:val="0"/>
          <w:bCs w:val="0"/>
          <w:caps w:val="0"/>
          <w:noProof/>
          <w:color w:val="58595B"/>
          <w:sz w:val="22"/>
          <w:szCs w:val="22"/>
        </w:rPr>
      </w:pPr>
      <w:hyperlink w:anchor="_Toc30406832" w:history="1">
        <w:r w:rsidR="0073754B" w:rsidRPr="008B182C">
          <w:rPr>
            <w:rStyle w:val="Hyperlink"/>
            <w:rFonts w:ascii="Fira sans" w:hAnsi="Fira sans"/>
            <w:noProof/>
            <w:color w:val="58595B"/>
          </w:rPr>
          <w:t>2.</w:t>
        </w:r>
        <w:r w:rsidR="0073754B" w:rsidRPr="008B182C">
          <w:rPr>
            <w:rFonts w:ascii="Fira sans" w:eastAsiaTheme="minorEastAsia" w:hAnsi="Fira sans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Fira sans" w:hAnsi="Fira sans"/>
            <w:noProof/>
            <w:color w:val="58595B"/>
          </w:rPr>
          <w:t>PACKAGE/MODULE USED IN THE PROJECT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tab/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begin"/>
        </w:r>
        <w:r w:rsidR="0073754B" w:rsidRPr="008B182C">
          <w:rPr>
            <w:rFonts w:ascii="Fira sans" w:hAnsi="Fira sans"/>
            <w:noProof/>
            <w:webHidden/>
            <w:color w:val="58595B"/>
          </w:rPr>
          <w:instrText xml:space="preserve"> PAGEREF _Toc30406832 \h </w:instrText>
        </w:r>
        <w:r w:rsidR="0073754B" w:rsidRPr="008B182C">
          <w:rPr>
            <w:rFonts w:ascii="Fira sans" w:hAnsi="Fira sans"/>
            <w:noProof/>
            <w:webHidden/>
            <w:color w:val="58595B"/>
          </w:rPr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separate"/>
        </w:r>
        <w:r w:rsidR="003A4884">
          <w:rPr>
            <w:rFonts w:ascii="Fira sans" w:hAnsi="Fira sans"/>
            <w:noProof/>
            <w:webHidden/>
            <w:color w:val="58595B"/>
          </w:rPr>
          <w:t>6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end"/>
        </w:r>
      </w:hyperlink>
    </w:p>
    <w:p w14:paraId="546D7E88" w14:textId="6172BD4F" w:rsidR="0073754B" w:rsidRPr="008B182C" w:rsidRDefault="007A227C">
      <w:pPr>
        <w:pStyle w:val="TOC1"/>
        <w:tabs>
          <w:tab w:val="left" w:pos="440"/>
          <w:tab w:val="right" w:leader="dot" w:pos="9019"/>
        </w:tabs>
        <w:rPr>
          <w:rFonts w:ascii="Fira sans" w:eastAsiaTheme="minorEastAsia" w:hAnsi="Fira sans" w:cstheme="minorBidi"/>
          <w:b w:val="0"/>
          <w:bCs w:val="0"/>
          <w:caps w:val="0"/>
          <w:noProof/>
          <w:color w:val="58595B"/>
          <w:sz w:val="22"/>
          <w:szCs w:val="22"/>
        </w:rPr>
      </w:pPr>
      <w:hyperlink w:anchor="_Toc30406833" w:history="1">
        <w:r w:rsidR="0073754B" w:rsidRPr="008B182C">
          <w:rPr>
            <w:rStyle w:val="Hyperlink"/>
            <w:rFonts w:ascii="Fira sans" w:hAnsi="Fira sans"/>
            <w:noProof/>
            <w:color w:val="58595B"/>
          </w:rPr>
          <w:t>3.</w:t>
        </w:r>
        <w:r w:rsidR="0073754B" w:rsidRPr="008B182C">
          <w:rPr>
            <w:rFonts w:ascii="Fira sans" w:eastAsiaTheme="minorEastAsia" w:hAnsi="Fira sans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Fira sans" w:hAnsi="Fira sans"/>
            <w:noProof/>
            <w:color w:val="58595B"/>
          </w:rPr>
          <w:t>CODING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tab/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begin"/>
        </w:r>
        <w:r w:rsidR="0073754B" w:rsidRPr="008B182C">
          <w:rPr>
            <w:rFonts w:ascii="Fira sans" w:hAnsi="Fira sans"/>
            <w:noProof/>
            <w:webHidden/>
            <w:color w:val="58595B"/>
          </w:rPr>
          <w:instrText xml:space="preserve"> PAGEREF _Toc30406833 \h </w:instrText>
        </w:r>
        <w:r w:rsidR="0073754B" w:rsidRPr="008B182C">
          <w:rPr>
            <w:rFonts w:ascii="Fira sans" w:hAnsi="Fira sans"/>
            <w:noProof/>
            <w:webHidden/>
            <w:color w:val="58595B"/>
          </w:rPr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separate"/>
        </w:r>
        <w:r w:rsidR="003A4884">
          <w:rPr>
            <w:rFonts w:ascii="Fira sans" w:hAnsi="Fira sans"/>
            <w:noProof/>
            <w:webHidden/>
            <w:color w:val="58595B"/>
          </w:rPr>
          <w:t>8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end"/>
        </w:r>
      </w:hyperlink>
    </w:p>
    <w:p w14:paraId="079BF88F" w14:textId="58F5AA83" w:rsidR="0073754B" w:rsidRPr="008B182C" w:rsidRDefault="007A227C">
      <w:pPr>
        <w:pStyle w:val="TOC1"/>
        <w:tabs>
          <w:tab w:val="left" w:pos="440"/>
          <w:tab w:val="right" w:leader="dot" w:pos="9019"/>
        </w:tabs>
        <w:rPr>
          <w:rFonts w:ascii="Fira sans" w:eastAsiaTheme="minorEastAsia" w:hAnsi="Fira sans" w:cstheme="minorBidi"/>
          <w:b w:val="0"/>
          <w:bCs w:val="0"/>
          <w:caps w:val="0"/>
          <w:noProof/>
          <w:color w:val="58595B"/>
          <w:sz w:val="22"/>
          <w:szCs w:val="22"/>
        </w:rPr>
      </w:pPr>
      <w:hyperlink w:anchor="_Toc30406834" w:history="1">
        <w:r w:rsidR="0073754B" w:rsidRPr="008B182C">
          <w:rPr>
            <w:rStyle w:val="Hyperlink"/>
            <w:rFonts w:ascii="Fira sans" w:hAnsi="Fira sans"/>
            <w:noProof/>
            <w:color w:val="58595B"/>
          </w:rPr>
          <w:t>4.</w:t>
        </w:r>
        <w:r w:rsidR="0073754B" w:rsidRPr="008B182C">
          <w:rPr>
            <w:rFonts w:ascii="Fira sans" w:eastAsiaTheme="minorEastAsia" w:hAnsi="Fira sans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Fira sans" w:hAnsi="Fira sans"/>
            <w:noProof/>
            <w:color w:val="58595B"/>
          </w:rPr>
          <w:t>LIMITATIONS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tab/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begin"/>
        </w:r>
        <w:r w:rsidR="0073754B" w:rsidRPr="008B182C">
          <w:rPr>
            <w:rFonts w:ascii="Fira sans" w:hAnsi="Fira sans"/>
            <w:noProof/>
            <w:webHidden/>
            <w:color w:val="58595B"/>
          </w:rPr>
          <w:instrText xml:space="preserve"> PAGEREF _Toc30406834 \h </w:instrText>
        </w:r>
        <w:r w:rsidR="0073754B" w:rsidRPr="008B182C">
          <w:rPr>
            <w:rFonts w:ascii="Fira sans" w:hAnsi="Fira sans"/>
            <w:noProof/>
            <w:webHidden/>
            <w:color w:val="58595B"/>
          </w:rPr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separate"/>
        </w:r>
        <w:r w:rsidR="003A4884">
          <w:rPr>
            <w:rFonts w:ascii="Fira sans" w:hAnsi="Fira sans"/>
            <w:noProof/>
            <w:webHidden/>
            <w:color w:val="58595B"/>
          </w:rPr>
          <w:t>22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end"/>
        </w:r>
      </w:hyperlink>
    </w:p>
    <w:p w14:paraId="059B2E90" w14:textId="5975E9C1" w:rsidR="0073754B" w:rsidRPr="008B182C" w:rsidRDefault="007A227C">
      <w:pPr>
        <w:pStyle w:val="TOC1"/>
        <w:tabs>
          <w:tab w:val="left" w:pos="440"/>
          <w:tab w:val="right" w:leader="dot" w:pos="9019"/>
        </w:tabs>
        <w:rPr>
          <w:rFonts w:ascii="Fira sans" w:eastAsiaTheme="minorEastAsia" w:hAnsi="Fira sans" w:cstheme="minorBidi"/>
          <w:b w:val="0"/>
          <w:bCs w:val="0"/>
          <w:caps w:val="0"/>
          <w:noProof/>
          <w:color w:val="58595B"/>
          <w:sz w:val="22"/>
          <w:szCs w:val="22"/>
        </w:rPr>
      </w:pPr>
      <w:hyperlink w:anchor="_Toc30406835" w:history="1">
        <w:r w:rsidR="0073754B" w:rsidRPr="008B182C">
          <w:rPr>
            <w:rStyle w:val="Hyperlink"/>
            <w:rFonts w:ascii="Fira sans" w:hAnsi="Fira sans"/>
            <w:noProof/>
            <w:color w:val="58595B"/>
          </w:rPr>
          <w:t>5.</w:t>
        </w:r>
        <w:r w:rsidR="0073754B" w:rsidRPr="008B182C">
          <w:rPr>
            <w:rFonts w:ascii="Fira sans" w:eastAsiaTheme="minorEastAsia" w:hAnsi="Fira sans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Fira sans" w:hAnsi="Fira sans"/>
            <w:noProof/>
            <w:color w:val="58595B"/>
          </w:rPr>
          <w:t>REQUIREMENTS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tab/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begin"/>
        </w:r>
        <w:r w:rsidR="0073754B" w:rsidRPr="008B182C">
          <w:rPr>
            <w:rFonts w:ascii="Fira sans" w:hAnsi="Fira sans"/>
            <w:noProof/>
            <w:webHidden/>
            <w:color w:val="58595B"/>
          </w:rPr>
          <w:instrText xml:space="preserve"> PAGEREF _Toc30406835 \h </w:instrText>
        </w:r>
        <w:r w:rsidR="0073754B" w:rsidRPr="008B182C">
          <w:rPr>
            <w:rFonts w:ascii="Fira sans" w:hAnsi="Fira sans"/>
            <w:noProof/>
            <w:webHidden/>
            <w:color w:val="58595B"/>
          </w:rPr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separate"/>
        </w:r>
        <w:r w:rsidR="003A4884">
          <w:rPr>
            <w:rFonts w:ascii="Fira sans" w:hAnsi="Fira sans"/>
            <w:noProof/>
            <w:webHidden/>
            <w:color w:val="58595B"/>
          </w:rPr>
          <w:t>23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end"/>
        </w:r>
      </w:hyperlink>
    </w:p>
    <w:p w14:paraId="2D560F06" w14:textId="524E151C" w:rsidR="0073754B" w:rsidRPr="008B182C" w:rsidRDefault="007A227C">
      <w:pPr>
        <w:pStyle w:val="TOC1"/>
        <w:tabs>
          <w:tab w:val="left" w:pos="440"/>
          <w:tab w:val="right" w:leader="dot" w:pos="9019"/>
        </w:tabs>
        <w:rPr>
          <w:rFonts w:ascii="Fira sans" w:eastAsiaTheme="minorEastAsia" w:hAnsi="Fira sans" w:cstheme="minorBidi"/>
          <w:b w:val="0"/>
          <w:bCs w:val="0"/>
          <w:caps w:val="0"/>
          <w:noProof/>
          <w:color w:val="58595B"/>
          <w:sz w:val="22"/>
          <w:szCs w:val="22"/>
        </w:rPr>
      </w:pPr>
      <w:hyperlink w:anchor="_Toc30406836" w:history="1">
        <w:r w:rsidR="0073754B" w:rsidRPr="008B182C">
          <w:rPr>
            <w:rStyle w:val="Hyperlink"/>
            <w:rFonts w:ascii="Fira sans" w:hAnsi="Fira sans"/>
            <w:noProof/>
            <w:color w:val="58595B"/>
          </w:rPr>
          <w:t>6.</w:t>
        </w:r>
        <w:r w:rsidR="0073754B" w:rsidRPr="008B182C">
          <w:rPr>
            <w:rFonts w:ascii="Fira sans" w:eastAsiaTheme="minorEastAsia" w:hAnsi="Fira sans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Fira sans" w:hAnsi="Fira sans"/>
            <w:noProof/>
            <w:color w:val="58595B"/>
          </w:rPr>
          <w:t>CONCLUSION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tab/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begin"/>
        </w:r>
        <w:r w:rsidR="0073754B" w:rsidRPr="008B182C">
          <w:rPr>
            <w:rFonts w:ascii="Fira sans" w:hAnsi="Fira sans"/>
            <w:noProof/>
            <w:webHidden/>
            <w:color w:val="58595B"/>
          </w:rPr>
          <w:instrText xml:space="preserve"> PAGEREF _Toc30406836 \h </w:instrText>
        </w:r>
        <w:r w:rsidR="0073754B" w:rsidRPr="008B182C">
          <w:rPr>
            <w:rFonts w:ascii="Fira sans" w:hAnsi="Fira sans"/>
            <w:noProof/>
            <w:webHidden/>
            <w:color w:val="58595B"/>
          </w:rPr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separate"/>
        </w:r>
        <w:r w:rsidR="003A4884">
          <w:rPr>
            <w:rFonts w:ascii="Fira sans" w:hAnsi="Fira sans"/>
            <w:noProof/>
            <w:webHidden/>
            <w:color w:val="58595B"/>
          </w:rPr>
          <w:t>24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end"/>
        </w:r>
      </w:hyperlink>
    </w:p>
    <w:p w14:paraId="598B224F" w14:textId="66914C60" w:rsidR="0073754B" w:rsidRPr="008B182C" w:rsidRDefault="007A227C">
      <w:pPr>
        <w:pStyle w:val="TOC1"/>
        <w:tabs>
          <w:tab w:val="left" w:pos="440"/>
          <w:tab w:val="right" w:leader="dot" w:pos="9019"/>
        </w:tabs>
        <w:rPr>
          <w:rFonts w:ascii="Fira sans" w:eastAsiaTheme="minorEastAsia" w:hAnsi="Fira sans" w:cstheme="minorBidi"/>
          <w:b w:val="0"/>
          <w:bCs w:val="0"/>
          <w:caps w:val="0"/>
          <w:noProof/>
          <w:color w:val="58595B"/>
          <w:sz w:val="22"/>
          <w:szCs w:val="22"/>
        </w:rPr>
      </w:pPr>
      <w:hyperlink w:anchor="_Toc30406837" w:history="1">
        <w:r w:rsidR="0073754B" w:rsidRPr="008B182C">
          <w:rPr>
            <w:rStyle w:val="Hyperlink"/>
            <w:rFonts w:ascii="Fira sans" w:hAnsi="Fira sans"/>
            <w:noProof/>
            <w:color w:val="58595B"/>
          </w:rPr>
          <w:t>7.</w:t>
        </w:r>
        <w:r w:rsidR="0073754B" w:rsidRPr="008B182C">
          <w:rPr>
            <w:rFonts w:ascii="Fira sans" w:eastAsiaTheme="minorEastAsia" w:hAnsi="Fira sans" w:cstheme="minorBidi"/>
            <w:b w:val="0"/>
            <w:bCs w:val="0"/>
            <w:caps w:val="0"/>
            <w:noProof/>
            <w:color w:val="58595B"/>
            <w:sz w:val="22"/>
            <w:szCs w:val="22"/>
          </w:rPr>
          <w:tab/>
        </w:r>
        <w:r w:rsidR="0073754B" w:rsidRPr="008B182C">
          <w:rPr>
            <w:rStyle w:val="Hyperlink"/>
            <w:rFonts w:ascii="Fira sans" w:hAnsi="Fira sans"/>
            <w:noProof/>
            <w:color w:val="58595B"/>
          </w:rPr>
          <w:t>BIBLIOGRAPHY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tab/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begin"/>
        </w:r>
        <w:r w:rsidR="0073754B" w:rsidRPr="008B182C">
          <w:rPr>
            <w:rFonts w:ascii="Fira sans" w:hAnsi="Fira sans"/>
            <w:noProof/>
            <w:webHidden/>
            <w:color w:val="58595B"/>
          </w:rPr>
          <w:instrText xml:space="preserve"> PAGEREF _Toc30406837 \h </w:instrText>
        </w:r>
        <w:r w:rsidR="0073754B" w:rsidRPr="008B182C">
          <w:rPr>
            <w:rFonts w:ascii="Fira sans" w:hAnsi="Fira sans"/>
            <w:noProof/>
            <w:webHidden/>
            <w:color w:val="58595B"/>
          </w:rPr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separate"/>
        </w:r>
        <w:r w:rsidR="003A4884">
          <w:rPr>
            <w:rFonts w:ascii="Fira sans" w:hAnsi="Fira sans"/>
            <w:noProof/>
            <w:webHidden/>
            <w:color w:val="58595B"/>
          </w:rPr>
          <w:t>25</w:t>
        </w:r>
        <w:r w:rsidR="0073754B" w:rsidRPr="008B182C">
          <w:rPr>
            <w:rFonts w:ascii="Fira sans" w:hAnsi="Fira sans"/>
            <w:noProof/>
            <w:webHidden/>
            <w:color w:val="58595B"/>
          </w:rPr>
          <w:fldChar w:fldCharType="end"/>
        </w:r>
      </w:hyperlink>
    </w:p>
    <w:p w14:paraId="49B01554" w14:textId="77777777" w:rsidR="001B022E" w:rsidRPr="008B182C" w:rsidRDefault="00C7766B" w:rsidP="006B699E">
      <w:pPr>
        <w:tabs>
          <w:tab w:val="left" w:pos="7235"/>
        </w:tabs>
        <w:rPr>
          <w:color w:val="58595B"/>
          <w:sz w:val="36"/>
          <w:szCs w:val="26"/>
        </w:rPr>
      </w:pPr>
      <w:r w:rsidRPr="008B182C">
        <w:rPr>
          <w:color w:val="58595B"/>
          <w:sz w:val="36"/>
          <w:szCs w:val="26"/>
        </w:rPr>
        <w:fldChar w:fldCharType="end"/>
      </w:r>
    </w:p>
    <w:p w14:paraId="032F0F30" w14:textId="77777777" w:rsidR="00C7766B" w:rsidRPr="008B182C" w:rsidRDefault="00C7766B" w:rsidP="006B699E">
      <w:pPr>
        <w:tabs>
          <w:tab w:val="left" w:pos="7235"/>
        </w:tabs>
        <w:rPr>
          <w:color w:val="58595B"/>
          <w:sz w:val="36"/>
          <w:szCs w:val="26"/>
        </w:rPr>
      </w:pPr>
    </w:p>
    <w:p w14:paraId="3F66457B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1845D7F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E03AB80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DD72996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2634266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4F713E7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55C35E62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308AACC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E8D1BBE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66E1460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0810843D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7CADD812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447286B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8E670B5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B7E8F72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3151CB07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29E69161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0D63F4CF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EB35003" w14:textId="77777777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4EFE6593" w14:textId="756A37D2" w:rsidR="00C7766B" w:rsidRPr="008B182C" w:rsidRDefault="00C7766B" w:rsidP="006B699E">
      <w:pPr>
        <w:tabs>
          <w:tab w:val="left" w:pos="7235"/>
        </w:tabs>
        <w:rPr>
          <w:color w:val="58595B"/>
          <w:sz w:val="26"/>
          <w:szCs w:val="26"/>
        </w:rPr>
      </w:pPr>
    </w:p>
    <w:p w14:paraId="108BA1FB" w14:textId="5E060B7A" w:rsidR="00C7766B" w:rsidRPr="008B182C" w:rsidRDefault="0046046B" w:rsidP="005E3A9B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0" w:name="_Toc30406831"/>
      <w:r w:rsidRPr="008B182C">
        <w:rPr>
          <w:rFonts w:ascii="Marcellus" w:hAnsi="Marcellus"/>
          <w:color w:val="58595B"/>
          <w:sz w:val="44"/>
          <w:szCs w:val="44"/>
        </w:rPr>
        <w:lastRenderedPageBreak/>
        <w:t>Introduction</w:t>
      </w:r>
      <w:bookmarkEnd w:id="0"/>
    </w:p>
    <w:p w14:paraId="57D1CB09" w14:textId="6222C5BE" w:rsidR="005E3A9B" w:rsidRPr="00B36DB7" w:rsidRDefault="00EA207D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This is the Recreation of the Retro game Brick Breaker in Python.</w:t>
      </w:r>
    </w:p>
    <w:p w14:paraId="6B08FD30" w14:textId="6B0D0D0F" w:rsidR="00EA207D" w:rsidRPr="00B36DB7" w:rsidRDefault="00EA207D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The User Controls the paddle with his</w:t>
      </w:r>
      <w:r w:rsidR="00651587" w:rsidRPr="00B36DB7">
        <w:rPr>
          <w:color w:val="58595B"/>
          <w:sz w:val="24"/>
          <w:szCs w:val="24"/>
        </w:rPr>
        <w:t>/her</w:t>
      </w:r>
      <w:r w:rsidRPr="00B36DB7">
        <w:rPr>
          <w:color w:val="58595B"/>
          <w:sz w:val="24"/>
          <w:szCs w:val="24"/>
        </w:rPr>
        <w:t xml:space="preserve"> mouse to try and break as many </w:t>
      </w:r>
      <w:r w:rsidR="00D910D4" w:rsidRPr="00B36DB7">
        <w:rPr>
          <w:color w:val="58595B"/>
          <w:sz w:val="24"/>
          <w:szCs w:val="24"/>
        </w:rPr>
        <w:t>bricks as possible</w:t>
      </w:r>
      <w:r w:rsidRPr="00B36DB7">
        <w:rPr>
          <w:color w:val="58595B"/>
          <w:sz w:val="24"/>
          <w:szCs w:val="24"/>
        </w:rPr>
        <w:t xml:space="preserve"> with the ball</w:t>
      </w:r>
      <w:r w:rsidR="00651587" w:rsidRPr="00B36DB7">
        <w:rPr>
          <w:color w:val="58595B"/>
          <w:sz w:val="24"/>
          <w:szCs w:val="24"/>
        </w:rPr>
        <w:t xml:space="preserve"> in the given time (2 minutes). </w:t>
      </w:r>
    </w:p>
    <w:p w14:paraId="4ADA9CAB" w14:textId="3FB9395E" w:rsidR="00D910D4" w:rsidRPr="00B36DB7" w:rsidRDefault="00D910D4" w:rsidP="005E3A9B">
      <w:pPr>
        <w:rPr>
          <w:color w:val="58595B"/>
          <w:sz w:val="24"/>
          <w:szCs w:val="24"/>
        </w:rPr>
      </w:pPr>
    </w:p>
    <w:p w14:paraId="3FDA9E8B" w14:textId="43CD4616" w:rsidR="00D910D4" w:rsidRPr="00B36DB7" w:rsidRDefault="00D910D4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 xml:space="preserve">The ball bounces off the walls, the ceiling, the </w:t>
      </w:r>
      <w:r w:rsidR="00AA14BF" w:rsidRPr="00B36DB7">
        <w:rPr>
          <w:color w:val="58595B"/>
          <w:sz w:val="24"/>
          <w:szCs w:val="24"/>
        </w:rPr>
        <w:t>paddle,</w:t>
      </w:r>
      <w:r w:rsidRPr="00B36DB7">
        <w:rPr>
          <w:color w:val="58595B"/>
          <w:sz w:val="24"/>
          <w:szCs w:val="24"/>
        </w:rPr>
        <w:t xml:space="preserve"> and bricks.</w:t>
      </w:r>
    </w:p>
    <w:p w14:paraId="2DCB1B71" w14:textId="3252EDAA" w:rsidR="00D910D4" w:rsidRPr="00B36DB7" w:rsidRDefault="00D910D4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 xml:space="preserve">By bouncing on each brick, the brick is </w:t>
      </w:r>
      <w:r w:rsidR="00AA14BF" w:rsidRPr="00B36DB7">
        <w:rPr>
          <w:color w:val="58595B"/>
          <w:sz w:val="24"/>
          <w:szCs w:val="24"/>
        </w:rPr>
        <w:t>destroyed,</w:t>
      </w:r>
      <w:r w:rsidRPr="00B36DB7">
        <w:rPr>
          <w:color w:val="58595B"/>
          <w:sz w:val="24"/>
          <w:szCs w:val="24"/>
        </w:rPr>
        <w:t xml:space="preserve"> and the player gains 2 points.</w:t>
      </w:r>
    </w:p>
    <w:p w14:paraId="68A39B74" w14:textId="678F92C5" w:rsidR="00D910D4" w:rsidRPr="00B36DB7" w:rsidRDefault="00D910D4" w:rsidP="005E3A9B">
      <w:pPr>
        <w:rPr>
          <w:color w:val="58595B"/>
          <w:sz w:val="24"/>
          <w:szCs w:val="24"/>
        </w:rPr>
      </w:pPr>
    </w:p>
    <w:p w14:paraId="09FE8369" w14:textId="6EBADC7A" w:rsidR="00D910D4" w:rsidRPr="00B36DB7" w:rsidRDefault="00D910D4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If the player fails to hit the ball with his paddle, the ball falls below, and the user loses 5 points.</w:t>
      </w:r>
    </w:p>
    <w:p w14:paraId="11A9210B" w14:textId="20656C0E" w:rsidR="00651587" w:rsidRPr="00B36DB7" w:rsidRDefault="00651587" w:rsidP="005E3A9B">
      <w:pPr>
        <w:rPr>
          <w:color w:val="58595B"/>
          <w:sz w:val="24"/>
          <w:szCs w:val="24"/>
        </w:rPr>
      </w:pPr>
    </w:p>
    <w:p w14:paraId="6DEF0C61" w14:textId="1795094B" w:rsidR="00651587" w:rsidRPr="00B36DB7" w:rsidRDefault="00651587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 xml:space="preserve">If the user clears </w:t>
      </w:r>
      <w:r w:rsidR="008E10F3">
        <w:rPr>
          <w:color w:val="58595B"/>
          <w:sz w:val="24"/>
          <w:szCs w:val="24"/>
        </w:rPr>
        <w:t>~</w:t>
      </w:r>
      <w:r w:rsidRPr="00B36DB7">
        <w:rPr>
          <w:color w:val="58595B"/>
          <w:sz w:val="24"/>
          <w:szCs w:val="24"/>
        </w:rPr>
        <w:t>95</w:t>
      </w:r>
      <w:proofErr w:type="gramStart"/>
      <w:r w:rsidRPr="00B36DB7">
        <w:rPr>
          <w:color w:val="58595B"/>
          <w:sz w:val="24"/>
          <w:szCs w:val="24"/>
        </w:rPr>
        <w:t>%</w:t>
      </w:r>
      <w:r w:rsidR="00E6796A">
        <w:rPr>
          <w:color w:val="58595B"/>
          <w:sz w:val="24"/>
          <w:szCs w:val="24"/>
        </w:rPr>
        <w:t>(</w:t>
      </w:r>
      <w:proofErr w:type="gramEnd"/>
      <w:r w:rsidR="00E6796A">
        <w:rPr>
          <w:color w:val="58595B"/>
          <w:sz w:val="24"/>
          <w:szCs w:val="24"/>
        </w:rPr>
        <w:t>162 of 168 bricks)</w:t>
      </w:r>
      <w:r w:rsidRPr="00B36DB7">
        <w:rPr>
          <w:color w:val="58595B"/>
          <w:sz w:val="24"/>
          <w:szCs w:val="24"/>
        </w:rPr>
        <w:t xml:space="preserve"> of the bricks, the bricks are reset, and the user gains a bonus of 50 points.</w:t>
      </w:r>
    </w:p>
    <w:p w14:paraId="62F61EA0" w14:textId="341CC86A" w:rsidR="00D910D4" w:rsidRPr="00B36DB7" w:rsidRDefault="00D910D4" w:rsidP="005E3A9B">
      <w:pPr>
        <w:rPr>
          <w:color w:val="58595B"/>
          <w:sz w:val="24"/>
          <w:szCs w:val="24"/>
        </w:rPr>
      </w:pPr>
    </w:p>
    <w:p w14:paraId="4F415EA7" w14:textId="1543BDA7" w:rsidR="00651587" w:rsidRPr="00B36DB7" w:rsidRDefault="00A87D80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 xml:space="preserve">The maximum number of bricks on the screen is </w:t>
      </w:r>
      <w:r w:rsidR="008E10F3">
        <w:rPr>
          <w:color w:val="58595B"/>
          <w:sz w:val="24"/>
          <w:szCs w:val="24"/>
        </w:rPr>
        <w:t>168</w:t>
      </w:r>
      <w:r w:rsidRPr="00B36DB7">
        <w:rPr>
          <w:color w:val="58595B"/>
          <w:sz w:val="24"/>
          <w:szCs w:val="24"/>
        </w:rPr>
        <w:t>.</w:t>
      </w:r>
    </w:p>
    <w:p w14:paraId="7AA5578D" w14:textId="77777777" w:rsidR="00651587" w:rsidRPr="00B36DB7" w:rsidRDefault="00651587" w:rsidP="005E3A9B">
      <w:pPr>
        <w:rPr>
          <w:color w:val="58595B"/>
          <w:sz w:val="24"/>
          <w:szCs w:val="24"/>
        </w:rPr>
      </w:pPr>
    </w:p>
    <w:p w14:paraId="793605FF" w14:textId="612423C8" w:rsidR="00D910D4" w:rsidRPr="00B36DB7" w:rsidRDefault="00D910D4" w:rsidP="00D910D4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 xml:space="preserve">To add an extra dimension, the player can control the speed of the ball, to take a risk of </w:t>
      </w:r>
      <w:r w:rsidR="00AA14BF" w:rsidRPr="00B36DB7">
        <w:rPr>
          <w:color w:val="58595B"/>
          <w:sz w:val="24"/>
          <w:szCs w:val="24"/>
        </w:rPr>
        <w:t>sorts;</w:t>
      </w:r>
    </w:p>
    <w:p w14:paraId="6E2E7C73" w14:textId="4DC09A19" w:rsidR="00D910D4" w:rsidRPr="00B36DB7" w:rsidRDefault="00D910D4" w:rsidP="00D910D4">
      <w:pPr>
        <w:pStyle w:val="ListParagraph"/>
        <w:numPr>
          <w:ilvl w:val="0"/>
          <w:numId w:val="7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By increasing the speed, he can hit more bricks in the given time, but make it more likely to lose points</w:t>
      </w:r>
      <w:r w:rsidR="00651587" w:rsidRPr="00B36DB7">
        <w:rPr>
          <w:color w:val="58595B"/>
          <w:sz w:val="24"/>
          <w:szCs w:val="24"/>
        </w:rPr>
        <w:t>. (maximum speed cap is 20)</w:t>
      </w:r>
    </w:p>
    <w:p w14:paraId="08694356" w14:textId="3E317F67" w:rsidR="00D910D4" w:rsidRPr="00B36DB7" w:rsidRDefault="00D910D4" w:rsidP="00D910D4">
      <w:pPr>
        <w:pStyle w:val="ListParagraph"/>
        <w:numPr>
          <w:ilvl w:val="0"/>
          <w:numId w:val="7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By decreasing the speed, he can make it less likely to lose points, but he can hit lesser bricks in the given time.</w:t>
      </w:r>
      <w:r w:rsidR="00651587" w:rsidRPr="00B36DB7">
        <w:rPr>
          <w:color w:val="58595B"/>
          <w:sz w:val="24"/>
          <w:szCs w:val="24"/>
        </w:rPr>
        <w:t xml:space="preserve"> (minimum speed cap is 5)</w:t>
      </w:r>
    </w:p>
    <w:p w14:paraId="26670298" w14:textId="70E4A1D9" w:rsidR="005E3A9B" w:rsidRPr="00B36DB7" w:rsidRDefault="005E3A9B" w:rsidP="005E3A9B">
      <w:pPr>
        <w:rPr>
          <w:color w:val="58595B"/>
          <w:sz w:val="24"/>
          <w:szCs w:val="24"/>
        </w:rPr>
      </w:pPr>
    </w:p>
    <w:p w14:paraId="7A38F7D8" w14:textId="77777777" w:rsidR="00A87D80" w:rsidRPr="00B36DB7" w:rsidRDefault="00A87D80" w:rsidP="005E3A9B">
      <w:pPr>
        <w:rPr>
          <w:color w:val="58595B"/>
          <w:sz w:val="24"/>
          <w:szCs w:val="24"/>
        </w:rPr>
      </w:pPr>
    </w:p>
    <w:p w14:paraId="0E21E9D6" w14:textId="11F835E9" w:rsidR="00A87D80" w:rsidRPr="00B36DB7" w:rsidRDefault="00A87D80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Help:</w:t>
      </w:r>
    </w:p>
    <w:p w14:paraId="3896F315" w14:textId="2E03E21D" w:rsidR="00A87D80" w:rsidRPr="00B36DB7" w:rsidRDefault="00A87D80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Paddle is controlled by using the mouse/pointing device.</w:t>
      </w:r>
    </w:p>
    <w:p w14:paraId="660636F1" w14:textId="0883F8C3" w:rsidR="00A87D80" w:rsidRPr="00B36DB7" w:rsidRDefault="00A87D80" w:rsidP="005E3A9B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Speed is increased using ‘F’ key</w:t>
      </w:r>
    </w:p>
    <w:p w14:paraId="1FA37FDB" w14:textId="09336A37" w:rsidR="00A87D80" w:rsidRPr="00B36DB7" w:rsidRDefault="00A87D80" w:rsidP="00A87D80">
      <w:p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Speed is decreased using ‘S’ key</w:t>
      </w:r>
    </w:p>
    <w:p w14:paraId="076C1D20" w14:textId="77777777" w:rsidR="00A87D80" w:rsidRPr="008B182C" w:rsidRDefault="00A87D80" w:rsidP="005E3A9B">
      <w:pPr>
        <w:rPr>
          <w:color w:val="58595B"/>
        </w:rPr>
      </w:pPr>
    </w:p>
    <w:p w14:paraId="58DB5164" w14:textId="77777777" w:rsidR="005E3A9B" w:rsidRPr="008B182C" w:rsidRDefault="005E3A9B" w:rsidP="005E3A9B">
      <w:pPr>
        <w:rPr>
          <w:color w:val="58595B"/>
        </w:rPr>
      </w:pPr>
    </w:p>
    <w:p w14:paraId="70CE50CD" w14:textId="77777777" w:rsidR="005E3A9B" w:rsidRPr="008B182C" w:rsidRDefault="005E3A9B" w:rsidP="005E3A9B">
      <w:pPr>
        <w:rPr>
          <w:color w:val="58595B"/>
        </w:rPr>
      </w:pPr>
    </w:p>
    <w:p w14:paraId="35FEC2C2" w14:textId="77777777" w:rsidR="005E3A9B" w:rsidRPr="008B182C" w:rsidRDefault="005E3A9B" w:rsidP="005E3A9B">
      <w:pPr>
        <w:rPr>
          <w:color w:val="58595B"/>
          <w:sz w:val="24"/>
        </w:rPr>
      </w:pPr>
    </w:p>
    <w:p w14:paraId="098250BD" w14:textId="77777777" w:rsidR="005E3A9B" w:rsidRPr="008B182C" w:rsidRDefault="005E3A9B" w:rsidP="005E3A9B">
      <w:pPr>
        <w:rPr>
          <w:color w:val="58595B"/>
          <w:sz w:val="24"/>
        </w:rPr>
      </w:pPr>
    </w:p>
    <w:p w14:paraId="67602857" w14:textId="77777777" w:rsidR="005E3A9B" w:rsidRPr="008B182C" w:rsidRDefault="005E3A9B" w:rsidP="005E3A9B">
      <w:pPr>
        <w:rPr>
          <w:color w:val="58595B"/>
          <w:sz w:val="24"/>
        </w:rPr>
      </w:pPr>
    </w:p>
    <w:p w14:paraId="6EF88EF5" w14:textId="77777777" w:rsidR="005E3A9B" w:rsidRPr="008B182C" w:rsidRDefault="005E3A9B" w:rsidP="005E3A9B">
      <w:pPr>
        <w:rPr>
          <w:color w:val="58595B"/>
          <w:sz w:val="24"/>
        </w:rPr>
      </w:pPr>
    </w:p>
    <w:p w14:paraId="509148C9" w14:textId="77777777" w:rsidR="005E3A9B" w:rsidRPr="008B182C" w:rsidRDefault="005E3A9B" w:rsidP="005E3A9B">
      <w:pPr>
        <w:rPr>
          <w:color w:val="58595B"/>
          <w:sz w:val="24"/>
        </w:rPr>
      </w:pPr>
    </w:p>
    <w:p w14:paraId="70A2238E" w14:textId="77777777" w:rsidR="005E3A9B" w:rsidRPr="008B182C" w:rsidRDefault="005E3A9B" w:rsidP="005E3A9B">
      <w:pPr>
        <w:rPr>
          <w:color w:val="58595B"/>
          <w:sz w:val="24"/>
        </w:rPr>
      </w:pPr>
    </w:p>
    <w:p w14:paraId="173AE4F1" w14:textId="77777777" w:rsidR="005E3A9B" w:rsidRPr="008B182C" w:rsidRDefault="005E3A9B" w:rsidP="005E3A9B">
      <w:pPr>
        <w:rPr>
          <w:color w:val="58595B"/>
          <w:sz w:val="24"/>
        </w:rPr>
      </w:pPr>
    </w:p>
    <w:p w14:paraId="496DA9D2" w14:textId="77777777" w:rsidR="005E3A9B" w:rsidRPr="008B182C" w:rsidRDefault="005E3A9B" w:rsidP="005E3A9B">
      <w:pPr>
        <w:rPr>
          <w:color w:val="58595B"/>
          <w:sz w:val="24"/>
        </w:rPr>
      </w:pPr>
    </w:p>
    <w:p w14:paraId="0F18C6F1" w14:textId="77777777" w:rsidR="005E3A9B" w:rsidRPr="008B182C" w:rsidRDefault="005E3A9B" w:rsidP="005E3A9B">
      <w:pPr>
        <w:rPr>
          <w:color w:val="58595B"/>
          <w:sz w:val="24"/>
        </w:rPr>
      </w:pPr>
    </w:p>
    <w:p w14:paraId="0370DFD2" w14:textId="77777777" w:rsidR="005E3A9B" w:rsidRPr="008B182C" w:rsidRDefault="005E3A9B" w:rsidP="005E3A9B">
      <w:pPr>
        <w:rPr>
          <w:color w:val="58595B"/>
          <w:sz w:val="24"/>
        </w:rPr>
      </w:pPr>
    </w:p>
    <w:p w14:paraId="755237A6" w14:textId="6D59CE56" w:rsidR="00C7766B" w:rsidRPr="008B0577" w:rsidRDefault="0046046B" w:rsidP="005E3A9B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1" w:name="_Toc30406832"/>
      <w:r w:rsidRPr="008B0577">
        <w:rPr>
          <w:rFonts w:ascii="Marcellus" w:hAnsi="Marcellus"/>
          <w:color w:val="58595B"/>
          <w:sz w:val="44"/>
          <w:szCs w:val="44"/>
        </w:rPr>
        <w:lastRenderedPageBreak/>
        <w:t>Package/Module Used In The Project</w:t>
      </w:r>
      <w:bookmarkEnd w:id="1"/>
    </w:p>
    <w:p w14:paraId="6E2DE1E0" w14:textId="77777777" w:rsidR="005E3A9B" w:rsidRPr="008B0577" w:rsidRDefault="005E3A9B" w:rsidP="005E3A9B">
      <w:pPr>
        <w:rPr>
          <w:color w:val="58595B"/>
        </w:rPr>
      </w:pPr>
    </w:p>
    <w:p w14:paraId="087D9A85" w14:textId="02AA6235" w:rsidR="00244459" w:rsidRPr="00B36DB7" w:rsidRDefault="00244459" w:rsidP="00244459">
      <w:pPr>
        <w:pStyle w:val="ListParagraph"/>
        <w:numPr>
          <w:ilvl w:val="0"/>
          <w:numId w:val="5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math module: Gives access to various mathematical function in python</w:t>
      </w:r>
    </w:p>
    <w:p w14:paraId="1F95C864" w14:textId="151C7FCA" w:rsidR="00244459" w:rsidRPr="00B36DB7" w:rsidRDefault="00244459" w:rsidP="00244459">
      <w:pPr>
        <w:pStyle w:val="ListParagraph"/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function</w:t>
      </w:r>
      <w:r w:rsidR="00F0259C" w:rsidRPr="00B36DB7">
        <w:rPr>
          <w:color w:val="58595B"/>
          <w:sz w:val="24"/>
          <w:szCs w:val="24"/>
        </w:rPr>
        <w:t>s</w:t>
      </w:r>
      <w:r w:rsidRPr="00B36DB7">
        <w:rPr>
          <w:color w:val="58595B"/>
          <w:sz w:val="24"/>
          <w:szCs w:val="24"/>
        </w:rPr>
        <w:t>:</w:t>
      </w:r>
    </w:p>
    <w:p w14:paraId="12DA870E" w14:textId="733BE298" w:rsidR="00F0259C" w:rsidRPr="00B36DB7" w:rsidRDefault="00244459" w:rsidP="00F0259C">
      <w:pPr>
        <w:pStyle w:val="ListParagraph"/>
        <w:numPr>
          <w:ilvl w:val="0"/>
          <w:numId w:val="6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floor</w:t>
      </w:r>
      <w:r w:rsidR="002061FD" w:rsidRPr="00B36DB7">
        <w:rPr>
          <w:color w:val="58595B"/>
          <w:sz w:val="24"/>
          <w:szCs w:val="24"/>
        </w:rPr>
        <w:t xml:space="preserve"> –</w:t>
      </w:r>
      <w:r w:rsidRPr="00B36DB7">
        <w:rPr>
          <w:color w:val="58595B"/>
          <w:sz w:val="24"/>
          <w:szCs w:val="24"/>
        </w:rPr>
        <w:t xml:space="preserve"> </w:t>
      </w:r>
      <w:r w:rsidR="002061FD" w:rsidRPr="00B36DB7">
        <w:rPr>
          <w:color w:val="58595B"/>
          <w:sz w:val="24"/>
          <w:szCs w:val="24"/>
        </w:rPr>
        <w:t>It</w:t>
      </w:r>
      <w:r w:rsidRPr="00B36DB7">
        <w:rPr>
          <w:color w:val="58595B"/>
          <w:sz w:val="24"/>
          <w:szCs w:val="24"/>
        </w:rPr>
        <w:t xml:space="preserve"> rounds down the number to the </w:t>
      </w:r>
      <w:r w:rsidR="00F0259C" w:rsidRPr="00B36DB7">
        <w:rPr>
          <w:color w:val="58595B"/>
          <w:sz w:val="24"/>
          <w:szCs w:val="24"/>
        </w:rPr>
        <w:t>Greatest Integer Smaller than or equal to the passed Argument</w:t>
      </w:r>
    </w:p>
    <w:p w14:paraId="12E7A9CB" w14:textId="2436625E" w:rsidR="00F0259C" w:rsidRPr="00B36DB7" w:rsidRDefault="00F0259C" w:rsidP="00F0259C">
      <w:pPr>
        <w:pStyle w:val="ListParagraph"/>
        <w:numPr>
          <w:ilvl w:val="0"/>
          <w:numId w:val="5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time module: Gives access to various time</w:t>
      </w:r>
      <w:r w:rsidR="00CB5579" w:rsidRPr="00B36DB7">
        <w:rPr>
          <w:color w:val="58595B"/>
          <w:sz w:val="24"/>
          <w:szCs w:val="24"/>
        </w:rPr>
        <w:t>-</w:t>
      </w:r>
      <w:r w:rsidRPr="00B36DB7">
        <w:rPr>
          <w:color w:val="58595B"/>
          <w:sz w:val="24"/>
          <w:szCs w:val="24"/>
        </w:rPr>
        <w:t>related functions in python</w:t>
      </w:r>
    </w:p>
    <w:p w14:paraId="0F13D036" w14:textId="457D5519" w:rsidR="00F0259C" w:rsidRPr="00B36DB7" w:rsidRDefault="00F0259C" w:rsidP="00F0259C">
      <w:pPr>
        <w:pStyle w:val="ListParagraph"/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functions:</w:t>
      </w:r>
    </w:p>
    <w:p w14:paraId="250216FA" w14:textId="375EDA82" w:rsidR="00F0259C" w:rsidRPr="00B36DB7" w:rsidRDefault="00F0259C" w:rsidP="00F0259C">
      <w:pPr>
        <w:pStyle w:val="ListParagraph"/>
        <w:numPr>
          <w:ilvl w:val="0"/>
          <w:numId w:val="6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perf_counter</w:t>
      </w:r>
      <w:r w:rsidR="002061FD" w:rsidRPr="00B36DB7">
        <w:rPr>
          <w:color w:val="58595B"/>
          <w:sz w:val="24"/>
          <w:szCs w:val="24"/>
        </w:rPr>
        <w:t xml:space="preserve"> – Returns </w:t>
      </w:r>
      <w:r w:rsidR="003B66D3" w:rsidRPr="00B36DB7">
        <w:rPr>
          <w:color w:val="58595B"/>
          <w:sz w:val="24"/>
          <w:szCs w:val="24"/>
        </w:rPr>
        <w:t>Time (</w:t>
      </w:r>
      <w:r w:rsidR="002061FD" w:rsidRPr="00B36DB7">
        <w:rPr>
          <w:color w:val="58595B"/>
          <w:sz w:val="24"/>
          <w:szCs w:val="24"/>
        </w:rPr>
        <w:t>in seconds) since the program started</w:t>
      </w:r>
    </w:p>
    <w:p w14:paraId="129F73C2" w14:textId="29869723" w:rsidR="00F0259C" w:rsidRPr="00B36DB7" w:rsidRDefault="00F0259C" w:rsidP="00F0259C">
      <w:pPr>
        <w:pStyle w:val="ListParagraph"/>
        <w:numPr>
          <w:ilvl w:val="0"/>
          <w:numId w:val="6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sleep</w:t>
      </w:r>
      <w:r w:rsidR="002061FD" w:rsidRPr="00B36DB7">
        <w:rPr>
          <w:color w:val="58595B"/>
          <w:sz w:val="24"/>
          <w:szCs w:val="24"/>
        </w:rPr>
        <w:t xml:space="preserve"> – Stops the program execution for a specific number of seconds</w:t>
      </w:r>
    </w:p>
    <w:p w14:paraId="6F6DB020" w14:textId="541D68AD" w:rsidR="00A91242" w:rsidRPr="00B36DB7" w:rsidRDefault="00A91242" w:rsidP="00A91242">
      <w:pPr>
        <w:pStyle w:val="ListParagraph"/>
        <w:numPr>
          <w:ilvl w:val="0"/>
          <w:numId w:val="5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Tkinter module: One of the Python Standard Libraries, used for adding GUI support to programs</w:t>
      </w:r>
      <w:r w:rsidR="002061FD" w:rsidRPr="00B36DB7">
        <w:rPr>
          <w:color w:val="58595B"/>
          <w:sz w:val="24"/>
          <w:szCs w:val="24"/>
        </w:rPr>
        <w:t>:</w:t>
      </w:r>
    </w:p>
    <w:p w14:paraId="0745A6BE" w14:textId="1EE03269" w:rsidR="002061FD" w:rsidRPr="00B36DB7" w:rsidRDefault="002061FD" w:rsidP="002061FD">
      <w:pPr>
        <w:pStyle w:val="ListParagraph"/>
        <w:numPr>
          <w:ilvl w:val="0"/>
          <w:numId w:val="9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Tk – Creates a root for the GUI</w:t>
      </w:r>
    </w:p>
    <w:p w14:paraId="19FABBA4" w14:textId="5B70CE9D" w:rsidR="002061FD" w:rsidRPr="00B36DB7" w:rsidRDefault="002061FD" w:rsidP="002061FD">
      <w:pPr>
        <w:pStyle w:val="ListParagraph"/>
        <w:numPr>
          <w:ilvl w:val="0"/>
          <w:numId w:val="9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Canvas – creates a canvas, to show stuff on</w:t>
      </w:r>
    </w:p>
    <w:p w14:paraId="11B33E5F" w14:textId="69CF709A" w:rsidR="002061FD" w:rsidRPr="00B36DB7" w:rsidRDefault="008E6B9F" w:rsidP="002061FD">
      <w:pPr>
        <w:pStyle w:val="ListParagraph"/>
        <w:numPr>
          <w:ilvl w:val="0"/>
          <w:numId w:val="5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k</w:t>
      </w:r>
      <w:r w:rsidR="002061FD" w:rsidRPr="00B36DB7">
        <w:rPr>
          <w:color w:val="58595B"/>
          <w:sz w:val="24"/>
          <w:szCs w:val="24"/>
        </w:rPr>
        <w:t xml:space="preserve">eyboard module: </w:t>
      </w:r>
      <w:r w:rsidR="00841926" w:rsidRPr="00B36DB7">
        <w:rPr>
          <w:color w:val="58595B"/>
          <w:sz w:val="24"/>
          <w:szCs w:val="24"/>
        </w:rPr>
        <w:t>Allows Access to keyboard related functions</w:t>
      </w:r>
    </w:p>
    <w:p w14:paraId="0983FB50" w14:textId="2F8A5919" w:rsidR="00302D10" w:rsidRPr="00B36DB7" w:rsidRDefault="00302D10" w:rsidP="00302D10">
      <w:pPr>
        <w:pStyle w:val="ListParagraph"/>
        <w:numPr>
          <w:ilvl w:val="0"/>
          <w:numId w:val="11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wait – Stops Program Execution until the specified key is presses</w:t>
      </w:r>
    </w:p>
    <w:p w14:paraId="6988E860" w14:textId="772139D0" w:rsidR="00302D10" w:rsidRPr="00B36DB7" w:rsidRDefault="00302D10" w:rsidP="00302D10">
      <w:pPr>
        <w:pStyle w:val="ListParagraph"/>
        <w:numPr>
          <w:ilvl w:val="0"/>
          <w:numId w:val="11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is_pressed – Checks if the specified key is pressed</w:t>
      </w:r>
    </w:p>
    <w:p w14:paraId="66EEDCC2" w14:textId="1BE2B569" w:rsidR="00841926" w:rsidRPr="00B36DB7" w:rsidRDefault="008E6B9F" w:rsidP="002061FD">
      <w:pPr>
        <w:pStyle w:val="ListParagraph"/>
        <w:numPr>
          <w:ilvl w:val="0"/>
          <w:numId w:val="5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p</w:t>
      </w:r>
      <w:r w:rsidR="00841926" w:rsidRPr="00B36DB7">
        <w:rPr>
          <w:color w:val="58595B"/>
          <w:sz w:val="24"/>
          <w:szCs w:val="24"/>
        </w:rPr>
        <w:t>yautogui module: A module which can help automate your computer, and navigate through the GUI:</w:t>
      </w:r>
    </w:p>
    <w:p w14:paraId="3B07CC62" w14:textId="796386F1" w:rsidR="005E3A9B" w:rsidRPr="00B36DB7" w:rsidRDefault="00841926" w:rsidP="005E3A9B">
      <w:pPr>
        <w:pStyle w:val="ListParagraph"/>
        <w:numPr>
          <w:ilvl w:val="0"/>
          <w:numId w:val="10"/>
        </w:numPr>
        <w:rPr>
          <w:color w:val="58595B"/>
          <w:sz w:val="24"/>
          <w:szCs w:val="24"/>
        </w:rPr>
      </w:pPr>
      <w:r w:rsidRPr="00B36DB7">
        <w:rPr>
          <w:color w:val="58595B"/>
          <w:sz w:val="24"/>
          <w:szCs w:val="24"/>
        </w:rPr>
        <w:t>moveTo – moves the mouse cursor to the specifies coordinates</w:t>
      </w:r>
    </w:p>
    <w:p w14:paraId="3538A597" w14:textId="439707E1" w:rsidR="005E3A9B" w:rsidRDefault="005E3A9B" w:rsidP="005E3A9B">
      <w:pPr>
        <w:rPr>
          <w:color w:val="58595B"/>
          <w:sz w:val="24"/>
        </w:rPr>
      </w:pPr>
    </w:p>
    <w:p w14:paraId="141619E2" w14:textId="77777777" w:rsidR="003A1971" w:rsidRPr="008B0577" w:rsidRDefault="003A1971" w:rsidP="005E3A9B">
      <w:pPr>
        <w:rPr>
          <w:color w:val="58595B"/>
          <w:sz w:val="24"/>
        </w:rPr>
      </w:pPr>
    </w:p>
    <w:p w14:paraId="59357176" w14:textId="45B1D16F" w:rsidR="005E3A9B" w:rsidRDefault="003A1971" w:rsidP="003A1971">
      <w:pPr>
        <w:pStyle w:val="ListParagraph"/>
        <w:numPr>
          <w:ilvl w:val="0"/>
          <w:numId w:val="5"/>
        </w:numPr>
        <w:rPr>
          <w:color w:val="58595B"/>
          <w:sz w:val="24"/>
          <w:lang w:val="en-IN"/>
        </w:rPr>
      </w:pPr>
      <w:r w:rsidRPr="003A1971">
        <w:rPr>
          <w:color w:val="58595B"/>
          <w:sz w:val="24"/>
          <w:lang w:val="en-IN"/>
        </w:rPr>
        <w:t xml:space="preserve">classes module: A user defined </w:t>
      </w:r>
      <w:r>
        <w:rPr>
          <w:color w:val="58595B"/>
          <w:sz w:val="24"/>
          <w:lang w:val="en-IN"/>
        </w:rPr>
        <w:t>module that contains all the classes’ structure in it</w:t>
      </w:r>
    </w:p>
    <w:p w14:paraId="51BC65B7" w14:textId="1DD7C946" w:rsidR="003A1971" w:rsidRDefault="003A1971" w:rsidP="003A1971">
      <w:pPr>
        <w:pStyle w:val="ListParagraph"/>
        <w:rPr>
          <w:color w:val="58595B"/>
          <w:sz w:val="24"/>
          <w:lang w:val="en-IN"/>
        </w:rPr>
      </w:pPr>
    </w:p>
    <w:p w14:paraId="7A515453" w14:textId="77777777" w:rsidR="009F33F6" w:rsidRDefault="009F33F6" w:rsidP="003A1971">
      <w:pPr>
        <w:pStyle w:val="ListParagraph"/>
        <w:rPr>
          <w:color w:val="58595B"/>
          <w:sz w:val="24"/>
          <w:lang w:val="en-IN"/>
        </w:rPr>
      </w:pPr>
    </w:p>
    <w:p w14:paraId="22CF5D04" w14:textId="1B1B7D0E" w:rsidR="003A1971" w:rsidRPr="009F33F6" w:rsidRDefault="003A1971" w:rsidP="003A1971">
      <w:pPr>
        <w:pStyle w:val="ListParagraph"/>
        <w:rPr>
          <w:b/>
          <w:bCs/>
          <w:color w:val="58595B"/>
          <w:sz w:val="24"/>
          <w:u w:val="single"/>
          <w:lang w:val="en-IN"/>
        </w:rPr>
      </w:pPr>
      <w:r w:rsidRPr="009F33F6">
        <w:rPr>
          <w:b/>
          <w:bCs/>
          <w:color w:val="58595B"/>
          <w:sz w:val="24"/>
          <w:u w:val="single"/>
          <w:lang w:val="en-IN"/>
        </w:rPr>
        <w:t>User Defined Functions:</w:t>
      </w:r>
    </w:p>
    <w:p w14:paraId="0347AC29" w14:textId="7B66E891" w:rsidR="00BA675A" w:rsidRDefault="003A1971" w:rsidP="00BA675A">
      <w:pPr>
        <w:pStyle w:val="ListParagraph"/>
        <w:rPr>
          <w:color w:val="58595B"/>
          <w:sz w:val="24"/>
          <w:lang w:val="en-IN"/>
        </w:rPr>
      </w:pPr>
      <w:r>
        <w:rPr>
          <w:color w:val="58595B"/>
          <w:sz w:val="24"/>
          <w:lang w:val="en-IN"/>
        </w:rPr>
        <w:tab/>
      </w:r>
      <w:r w:rsidRPr="003A1971">
        <w:rPr>
          <w:color w:val="58595B"/>
          <w:sz w:val="24"/>
          <w:lang w:val="en-IN"/>
        </w:rPr>
        <w:t>start_game():</w:t>
      </w:r>
      <w:r>
        <w:rPr>
          <w:color w:val="58595B"/>
          <w:sz w:val="24"/>
          <w:lang w:val="en-IN"/>
        </w:rPr>
        <w:t xml:space="preserve"> Starts the game</w:t>
      </w:r>
    </w:p>
    <w:p w14:paraId="35F500DB" w14:textId="132EA6E8" w:rsidR="00BA675A" w:rsidRPr="00BA675A" w:rsidRDefault="00BA675A" w:rsidP="00BA675A">
      <w:pPr>
        <w:pStyle w:val="ListParagraph"/>
        <w:rPr>
          <w:color w:val="58595B"/>
          <w:sz w:val="24"/>
          <w:lang w:val="en-IN"/>
        </w:rPr>
      </w:pPr>
      <w:r>
        <w:rPr>
          <w:color w:val="58595B"/>
          <w:sz w:val="24"/>
          <w:lang w:val="en-IN"/>
        </w:rPr>
        <w:tab/>
      </w:r>
    </w:p>
    <w:p w14:paraId="66CA032A" w14:textId="67837D39" w:rsidR="003A1971" w:rsidRDefault="003A1971" w:rsidP="003A1971">
      <w:pPr>
        <w:pStyle w:val="ListParagraph"/>
        <w:ind w:firstLine="720"/>
        <w:rPr>
          <w:color w:val="58595B"/>
          <w:sz w:val="24"/>
          <w:lang w:val="en-IN"/>
        </w:rPr>
      </w:pPr>
      <w:r w:rsidRPr="003A1971">
        <w:rPr>
          <w:color w:val="58595B"/>
          <w:sz w:val="24"/>
          <w:lang w:val="en-IN"/>
        </w:rPr>
        <w:t>motion():</w:t>
      </w:r>
      <w:r>
        <w:rPr>
          <w:color w:val="58595B"/>
          <w:sz w:val="24"/>
          <w:lang w:val="en-IN"/>
        </w:rPr>
        <w:t xml:space="preserve"> </w:t>
      </w:r>
      <w:r w:rsidRPr="003A1971">
        <w:rPr>
          <w:color w:val="58595B"/>
          <w:sz w:val="24"/>
          <w:lang w:val="en-IN"/>
        </w:rPr>
        <w:t>To get mouse's X Position</w:t>
      </w:r>
      <w:r w:rsidR="00F57240">
        <w:rPr>
          <w:color w:val="58595B"/>
          <w:sz w:val="24"/>
          <w:lang w:val="en-IN"/>
        </w:rPr>
        <w:t xml:space="preserve"> – to be used only for binding with root.bind()</w:t>
      </w:r>
    </w:p>
    <w:p w14:paraId="3A67E48D" w14:textId="77777777" w:rsidR="00F57240" w:rsidRDefault="00F57240" w:rsidP="003A1971">
      <w:pPr>
        <w:pStyle w:val="ListParagraph"/>
        <w:ind w:firstLine="720"/>
        <w:rPr>
          <w:color w:val="58595B"/>
          <w:sz w:val="24"/>
          <w:lang w:val="en-IN"/>
        </w:rPr>
      </w:pPr>
    </w:p>
    <w:p w14:paraId="1368920A" w14:textId="3EB7BDD4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t>awake_ball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>Makes the ball move again, after being reset, or after the game starts</w:t>
      </w:r>
      <w:r>
        <w:rPr>
          <w:color w:val="58595B"/>
          <w:sz w:val="24"/>
          <w:lang w:val="en-IN"/>
        </w:rPr>
        <w:t xml:space="preserve"> – to be used only for binding with root.bind()</w:t>
      </w:r>
    </w:p>
    <w:p w14:paraId="29FA483B" w14:textId="1D28B847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3E324BE5" w14:textId="267BA8D6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t>brickTileToIndex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>Converts Row-Column Location to Index</w:t>
      </w:r>
    </w:p>
    <w:p w14:paraId="0859C32B" w14:textId="7108D648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7B117F5D" w14:textId="77460412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t>brickPresent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>Checks if brick's present value is 1(it is present) or not(it is removed)</w:t>
      </w:r>
    </w:p>
    <w:p w14:paraId="54172817" w14:textId="1769D672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52548FF5" w14:textId="79CEB875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t>resetBricks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 xml:space="preserve">Resets </w:t>
      </w:r>
      <w:r w:rsidR="00B55645" w:rsidRPr="00F57240">
        <w:rPr>
          <w:color w:val="58595B"/>
          <w:sz w:val="24"/>
          <w:lang w:val="en-IN"/>
        </w:rPr>
        <w:t>the</w:t>
      </w:r>
      <w:r w:rsidRPr="00F57240">
        <w:rPr>
          <w:color w:val="58595B"/>
          <w:sz w:val="24"/>
          <w:lang w:val="en-IN"/>
        </w:rPr>
        <w:t xml:space="preserve"> Brick wall</w:t>
      </w:r>
    </w:p>
    <w:p w14:paraId="49DBC4BF" w14:textId="0F17B7F2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1BF86940" w14:textId="06175732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lastRenderedPageBreak/>
        <w:t>reset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 xml:space="preserve">Rests </w:t>
      </w:r>
      <w:r w:rsidR="00B55645" w:rsidRPr="00F57240">
        <w:rPr>
          <w:color w:val="58595B"/>
          <w:sz w:val="24"/>
          <w:lang w:val="en-IN"/>
        </w:rPr>
        <w:t>the</w:t>
      </w:r>
      <w:r w:rsidRPr="00F57240">
        <w:rPr>
          <w:color w:val="58595B"/>
          <w:sz w:val="24"/>
          <w:lang w:val="en-IN"/>
        </w:rPr>
        <w:t xml:space="preserve"> Ball, and Paddle Position, is called when ball falls down</w:t>
      </w:r>
    </w:p>
    <w:p w14:paraId="3488241E" w14:textId="65DE58CE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1E01C2BC" w14:textId="5CB7281A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t>removeAndBounceOffBrick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 xml:space="preserve">Removes the brick that the ball collides with, and bounce </w:t>
      </w:r>
      <w:r w:rsidR="00B55645" w:rsidRPr="00F57240">
        <w:rPr>
          <w:color w:val="58595B"/>
          <w:sz w:val="24"/>
          <w:lang w:val="en-IN"/>
        </w:rPr>
        <w:t>off</w:t>
      </w:r>
      <w:r w:rsidRPr="00F57240">
        <w:rPr>
          <w:color w:val="58595B"/>
          <w:sz w:val="24"/>
          <w:lang w:val="en-IN"/>
        </w:rPr>
        <w:t xml:space="preserve"> it</w:t>
      </w:r>
    </w:p>
    <w:p w14:paraId="4A8E345E" w14:textId="4C7BEA2A" w:rsidR="00F57240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14A34703" w14:textId="11D2D69F" w:rsidR="003A1971" w:rsidRDefault="00F57240" w:rsidP="00F57240">
      <w:pPr>
        <w:pStyle w:val="ListParagraph"/>
        <w:ind w:firstLine="720"/>
        <w:rPr>
          <w:color w:val="58595B"/>
          <w:sz w:val="24"/>
          <w:lang w:val="en-IN"/>
        </w:rPr>
      </w:pPr>
      <w:r w:rsidRPr="00F57240">
        <w:rPr>
          <w:color w:val="58595B"/>
          <w:sz w:val="24"/>
          <w:lang w:val="en-IN"/>
        </w:rPr>
        <w:t>speed_increment():</w:t>
      </w:r>
      <w:r>
        <w:rPr>
          <w:color w:val="58595B"/>
          <w:sz w:val="24"/>
          <w:lang w:val="en-IN"/>
        </w:rPr>
        <w:t xml:space="preserve"> </w:t>
      </w:r>
      <w:r w:rsidRPr="00F57240">
        <w:rPr>
          <w:color w:val="58595B"/>
          <w:sz w:val="24"/>
          <w:lang w:val="en-IN"/>
        </w:rPr>
        <w:t>You can decrease the speed of the ball, making it more likely to lose points, but possibly have a higher max score.</w:t>
      </w:r>
      <w:r w:rsidR="0075707D">
        <w:rPr>
          <w:color w:val="58595B"/>
          <w:sz w:val="24"/>
          <w:lang w:val="en-IN"/>
        </w:rPr>
        <w:t xml:space="preserve"> – to be used only for binding with root.bind()</w:t>
      </w:r>
    </w:p>
    <w:p w14:paraId="3BC892EC" w14:textId="18B94061" w:rsidR="0075707D" w:rsidRDefault="0075707D" w:rsidP="00F57240">
      <w:pPr>
        <w:pStyle w:val="ListParagraph"/>
        <w:ind w:firstLine="720"/>
        <w:rPr>
          <w:color w:val="58595B"/>
          <w:sz w:val="24"/>
          <w:lang w:val="en-IN"/>
        </w:rPr>
      </w:pPr>
    </w:p>
    <w:p w14:paraId="15E77825" w14:textId="60805319" w:rsidR="0075707D" w:rsidRDefault="0075707D" w:rsidP="0075707D">
      <w:pPr>
        <w:pStyle w:val="ListParagraph"/>
        <w:ind w:firstLine="720"/>
        <w:rPr>
          <w:color w:val="58595B"/>
          <w:sz w:val="24"/>
          <w:lang w:val="en-IN"/>
        </w:rPr>
      </w:pPr>
      <w:r w:rsidRPr="0075707D">
        <w:rPr>
          <w:color w:val="58595B"/>
          <w:sz w:val="24"/>
          <w:lang w:val="en-IN"/>
        </w:rPr>
        <w:t>speed_decrement():</w:t>
      </w:r>
      <w:r>
        <w:rPr>
          <w:color w:val="58595B"/>
          <w:sz w:val="24"/>
          <w:lang w:val="en-IN"/>
        </w:rPr>
        <w:t xml:space="preserve"> </w:t>
      </w:r>
      <w:r w:rsidRPr="0075707D">
        <w:rPr>
          <w:color w:val="58595B"/>
          <w:sz w:val="24"/>
          <w:lang w:val="en-IN"/>
        </w:rPr>
        <w:t>You can decrease the speed of the ball, making it less likely to lose points, but have a lower possible max score.</w:t>
      </w:r>
      <w:r>
        <w:rPr>
          <w:color w:val="58595B"/>
          <w:sz w:val="24"/>
          <w:lang w:val="en-IN"/>
        </w:rPr>
        <w:t xml:space="preserve"> – to be used only for binding with root.bind()</w:t>
      </w:r>
    </w:p>
    <w:p w14:paraId="216F8051" w14:textId="77777777" w:rsidR="00B55645" w:rsidRPr="00B55645" w:rsidRDefault="00B55645" w:rsidP="00B55645">
      <w:pPr>
        <w:rPr>
          <w:color w:val="58595B"/>
          <w:sz w:val="24"/>
          <w:lang w:val="en-IN"/>
        </w:rPr>
      </w:pPr>
    </w:p>
    <w:p w14:paraId="580E788A" w14:textId="397341A8" w:rsidR="00B55645" w:rsidRDefault="00B55645" w:rsidP="00B55645">
      <w:pPr>
        <w:pStyle w:val="ListParagraph"/>
        <w:ind w:firstLine="720"/>
        <w:rPr>
          <w:color w:val="58595B"/>
          <w:sz w:val="24"/>
          <w:lang w:val="en-IN"/>
        </w:rPr>
      </w:pPr>
      <w:r w:rsidRPr="00B55645">
        <w:rPr>
          <w:color w:val="58595B"/>
          <w:sz w:val="24"/>
          <w:lang w:val="en-IN"/>
        </w:rPr>
        <w:t>def move():</w:t>
      </w:r>
      <w:r>
        <w:rPr>
          <w:color w:val="58595B"/>
          <w:sz w:val="24"/>
          <w:lang w:val="en-IN"/>
        </w:rPr>
        <w:t xml:space="preserve"> </w:t>
      </w:r>
      <w:r w:rsidRPr="00B55645">
        <w:rPr>
          <w:color w:val="58595B"/>
          <w:sz w:val="24"/>
          <w:lang w:val="en-IN"/>
        </w:rPr>
        <w:t>Defines the basic physical movement of ball, according to speed,</w:t>
      </w:r>
      <w:r>
        <w:rPr>
          <w:color w:val="58595B"/>
          <w:sz w:val="24"/>
          <w:lang w:val="en-IN"/>
        </w:rPr>
        <w:t xml:space="preserve"> </w:t>
      </w:r>
      <w:r w:rsidRPr="00B55645">
        <w:rPr>
          <w:color w:val="58595B"/>
          <w:sz w:val="24"/>
          <w:lang w:val="en-IN"/>
        </w:rPr>
        <w:t>bounces it off the walls and resets the ball when it goes below paddle</w:t>
      </w:r>
    </w:p>
    <w:p w14:paraId="772FA8F8" w14:textId="77777777" w:rsidR="00B55645" w:rsidRPr="00BA675A" w:rsidRDefault="00B55645" w:rsidP="00BA675A">
      <w:pPr>
        <w:rPr>
          <w:color w:val="58595B"/>
          <w:sz w:val="24"/>
          <w:lang w:val="en-IN"/>
        </w:rPr>
      </w:pPr>
    </w:p>
    <w:p w14:paraId="004E1F8C" w14:textId="69C8DEA9" w:rsidR="00B55645" w:rsidRDefault="00B55645" w:rsidP="00B55645">
      <w:pPr>
        <w:pStyle w:val="ListParagraph"/>
        <w:ind w:firstLine="720"/>
        <w:rPr>
          <w:color w:val="58595B"/>
          <w:sz w:val="24"/>
          <w:lang w:val="en-IN"/>
        </w:rPr>
      </w:pPr>
      <w:r w:rsidRPr="00B55645">
        <w:rPr>
          <w:color w:val="58595B"/>
          <w:sz w:val="24"/>
          <w:lang w:val="en-IN"/>
        </w:rPr>
        <w:t>def call():</w:t>
      </w:r>
      <w:r>
        <w:rPr>
          <w:color w:val="58595B"/>
          <w:sz w:val="24"/>
          <w:lang w:val="en-IN"/>
        </w:rPr>
        <w:t xml:space="preserve"> </w:t>
      </w:r>
      <w:r w:rsidRPr="00B55645">
        <w:rPr>
          <w:color w:val="58595B"/>
          <w:sz w:val="24"/>
          <w:lang w:val="en-IN"/>
        </w:rPr>
        <w:t>Place holder function, which is run every frame, to calculate current position of things</w:t>
      </w:r>
    </w:p>
    <w:p w14:paraId="3E1E4401" w14:textId="2A23A837" w:rsidR="00B55645" w:rsidRDefault="00B55645" w:rsidP="00B55645">
      <w:pPr>
        <w:pStyle w:val="ListParagraph"/>
        <w:ind w:firstLine="720"/>
        <w:rPr>
          <w:color w:val="58595B"/>
          <w:sz w:val="24"/>
          <w:lang w:val="en-IN"/>
        </w:rPr>
      </w:pPr>
    </w:p>
    <w:p w14:paraId="34F91541" w14:textId="77777777" w:rsidR="00B55645" w:rsidRPr="0075707D" w:rsidRDefault="00B55645" w:rsidP="00B55645">
      <w:pPr>
        <w:pStyle w:val="ListParagraph"/>
        <w:ind w:firstLine="720"/>
        <w:rPr>
          <w:color w:val="58595B"/>
          <w:sz w:val="24"/>
          <w:lang w:val="en-IN"/>
        </w:rPr>
      </w:pPr>
    </w:p>
    <w:p w14:paraId="724EB360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50445F36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6A0585D6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70EC602B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3732545F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20DB9901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238982B2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6D67BD81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3FDDEBB5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3FA863AF" w14:textId="77777777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05A16C47" w14:textId="060085F1" w:rsidR="005E3A9B" w:rsidRPr="003A1971" w:rsidRDefault="005E3A9B" w:rsidP="005E3A9B">
      <w:pPr>
        <w:rPr>
          <w:color w:val="58595B"/>
          <w:sz w:val="24"/>
          <w:lang w:val="en-IN"/>
        </w:rPr>
      </w:pPr>
    </w:p>
    <w:p w14:paraId="5D1F2732" w14:textId="0F2F8F4B" w:rsidR="003A1971" w:rsidRPr="003A1971" w:rsidRDefault="003A1971" w:rsidP="005E3A9B">
      <w:pPr>
        <w:rPr>
          <w:color w:val="58595B"/>
          <w:sz w:val="24"/>
          <w:lang w:val="en-IN"/>
        </w:rPr>
      </w:pPr>
    </w:p>
    <w:p w14:paraId="2E98F9D4" w14:textId="52B13F32" w:rsidR="003A1971" w:rsidRDefault="003A1971" w:rsidP="005E3A9B">
      <w:pPr>
        <w:rPr>
          <w:color w:val="58595B"/>
          <w:sz w:val="24"/>
          <w:lang w:val="en-IN"/>
        </w:rPr>
      </w:pPr>
    </w:p>
    <w:p w14:paraId="74D2402C" w14:textId="40F4BE1D" w:rsidR="00B55645" w:rsidRDefault="00B55645" w:rsidP="005E3A9B">
      <w:pPr>
        <w:rPr>
          <w:color w:val="58595B"/>
          <w:sz w:val="24"/>
          <w:lang w:val="en-IN"/>
        </w:rPr>
      </w:pPr>
    </w:p>
    <w:p w14:paraId="082E2832" w14:textId="77777777" w:rsidR="00B55645" w:rsidRPr="003A1971" w:rsidRDefault="00B55645" w:rsidP="005E3A9B">
      <w:pPr>
        <w:rPr>
          <w:color w:val="58595B"/>
          <w:sz w:val="24"/>
          <w:lang w:val="en-IN"/>
        </w:rPr>
      </w:pPr>
    </w:p>
    <w:p w14:paraId="7DBDD595" w14:textId="575416D7" w:rsidR="003A1971" w:rsidRPr="003A1971" w:rsidRDefault="003A1971" w:rsidP="005E3A9B">
      <w:pPr>
        <w:rPr>
          <w:color w:val="58595B"/>
          <w:sz w:val="24"/>
          <w:lang w:val="en-IN"/>
        </w:rPr>
      </w:pPr>
    </w:p>
    <w:p w14:paraId="4FFD2BE5" w14:textId="42BFBD2A" w:rsidR="003A1971" w:rsidRDefault="003A1971" w:rsidP="005E3A9B">
      <w:pPr>
        <w:rPr>
          <w:color w:val="58595B"/>
          <w:sz w:val="24"/>
          <w:lang w:val="en-IN"/>
        </w:rPr>
      </w:pPr>
    </w:p>
    <w:p w14:paraId="50C8D643" w14:textId="77777777" w:rsidR="00377C5E" w:rsidRPr="003A1971" w:rsidRDefault="00377C5E" w:rsidP="005E3A9B">
      <w:pPr>
        <w:rPr>
          <w:color w:val="58595B"/>
          <w:sz w:val="24"/>
          <w:lang w:val="en-IN"/>
        </w:rPr>
      </w:pPr>
    </w:p>
    <w:p w14:paraId="0376AC28" w14:textId="77777777" w:rsidR="003A1971" w:rsidRPr="003A1971" w:rsidRDefault="003A1971" w:rsidP="005E3A9B">
      <w:pPr>
        <w:rPr>
          <w:color w:val="58595B"/>
          <w:sz w:val="24"/>
          <w:lang w:val="en-IN"/>
        </w:rPr>
      </w:pPr>
    </w:p>
    <w:p w14:paraId="3B856CB2" w14:textId="217A98C2" w:rsidR="00C7766B" w:rsidRPr="008B0577" w:rsidRDefault="0046046B" w:rsidP="005E3A9B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2" w:name="_Toc30406833"/>
      <w:r w:rsidRPr="008B0577">
        <w:rPr>
          <w:rFonts w:ascii="Marcellus" w:hAnsi="Marcellus"/>
          <w:color w:val="58595B"/>
          <w:sz w:val="44"/>
          <w:szCs w:val="44"/>
        </w:rPr>
        <w:lastRenderedPageBreak/>
        <w:t>Coding</w:t>
      </w:r>
      <w:bookmarkEnd w:id="2"/>
    </w:p>
    <w:p w14:paraId="422C6275" w14:textId="64360875" w:rsidR="00E46A05" w:rsidRDefault="00302D10" w:rsidP="00970864">
      <w:pPr>
        <w:rPr>
          <w:color w:val="58595B"/>
        </w:rPr>
      </w:pPr>
      <w:r w:rsidRPr="008E6B9F">
        <w:rPr>
          <w:b/>
          <w:bCs/>
          <w:color w:val="58595B"/>
        </w:rPr>
        <w:t>m</w:t>
      </w:r>
      <w:r w:rsidR="00244459" w:rsidRPr="008E6B9F">
        <w:rPr>
          <w:b/>
          <w:bCs/>
          <w:color w:val="58595B"/>
        </w:rPr>
        <w:t>ain.py</w:t>
      </w:r>
      <w:r w:rsidRPr="008E6B9F">
        <w:rPr>
          <w:b/>
          <w:bCs/>
          <w:color w:val="58595B"/>
        </w:rPr>
        <w:t xml:space="preserve"> :</w:t>
      </w:r>
      <w:r>
        <w:rPr>
          <w:color w:val="58595B"/>
        </w:rPr>
        <w:t xml:space="preserve"> </w:t>
      </w:r>
    </w:p>
    <w:p w14:paraId="50C5E8C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rom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math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mpor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floor</w:t>
      </w:r>
    </w:p>
    <w:p w14:paraId="537FBF7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rom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time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mpor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perf_counter, sleep</w:t>
      </w:r>
    </w:p>
    <w:p w14:paraId="66E0C8F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rom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tkinter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mpor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Canvas, Tk</w:t>
      </w:r>
    </w:p>
    <w:p w14:paraId="58898C6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FDD51B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mpor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keyboard</w:t>
      </w:r>
    </w:p>
    <w:p w14:paraId="5894E00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rom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pyautogui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mpor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moveTo</w:t>
      </w:r>
    </w:p>
    <w:p w14:paraId="6264354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95BD2F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rom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classes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mpor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*</w:t>
      </w:r>
    </w:p>
    <w:p w14:paraId="12B9D54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E36F1E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FPS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0</w:t>
      </w:r>
    </w:p>
    <w:p w14:paraId="1CEC371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D09478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_width, c_height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963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600</w:t>
      </w:r>
    </w:p>
    <w:p w14:paraId="580A541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1F490A3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rickGap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</w:p>
    <w:p w14:paraId="5018BBB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rickCol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2</w:t>
      </w:r>
    </w:p>
    <w:p w14:paraId="5FE7158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rickRow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8</w:t>
      </w:r>
    </w:p>
    <w:p w14:paraId="3F30D98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rickCounter = brickCol *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4</w:t>
      </w:r>
    </w:p>
    <w:p w14:paraId="50158D1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rickWidth, brickHeight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8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0</w:t>
      </w:r>
    </w:p>
    <w:p w14:paraId="65D3B4E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05CEF4A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rickGrid = [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Non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] * (brickCol * brickRow)</w:t>
      </w:r>
    </w:p>
    <w:p w14:paraId="6F8D81F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2C0AB6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Initializing The Tkinter canvas</w:t>
      </w:r>
    </w:p>
    <w:p w14:paraId="547BE52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 = Tk()</w:t>
      </w:r>
    </w:p>
    <w:p w14:paraId="30121FF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title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Game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4261460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anvas = Canvas(root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width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c_width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heigh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c_height)</w:t>
      </w:r>
    </w:p>
    <w:p w14:paraId="28C8920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anvas[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bg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]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#000000'</w:t>
      </w:r>
    </w:p>
    <w:p w14:paraId="3197BAD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anvas.pack()</w:t>
      </w:r>
    </w:p>
    <w:p w14:paraId="24E793D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631F486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font = 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Algerian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bold italic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4229016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tart_text_box = canvas.create_text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3A2723B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     c_height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0A92A4F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#FFFFFF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36CE432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Press Enter to Start The Game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21F349A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o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font)</w:t>
      </w:r>
    </w:p>
    <w:p w14:paraId="0D5E13C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game_start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6D2A111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ontinue_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01DE57A1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49D47ED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start_gam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:</w:t>
      </w:r>
    </w:p>
    <w:p w14:paraId="78132FF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canvas.delete(start_text_box)</w:t>
      </w:r>
    </w:p>
    <w:p w14:paraId="1324CFA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game_start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063E41B6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1D6B9E0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core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</w:p>
    <w:p w14:paraId="4499AA1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cor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cor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score)</w:t>
      </w:r>
    </w:p>
    <w:p w14:paraId="561EF56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core_box = canvas.create_text(c_width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7CB8F0A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5DF4B25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#FFFFFF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0F69DF9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core_text)</w:t>
      </w:r>
    </w:p>
    <w:p w14:paraId="6BB44C1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tart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7ED9230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total_time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20</w:t>
      </w:r>
    </w:p>
    <w:p w14:paraId="6B22387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time_left = total_time</w:t>
      </w:r>
    </w:p>
    <w:p w14:paraId="1ADDBEA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tim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Tim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time_left)</w:t>
      </w:r>
    </w:p>
    <w:p w14:paraId="47E7927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time_box = canvas.create_text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#FFFFFF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time_text)</w:t>
      </w:r>
    </w:p>
    <w:p w14:paraId="19E9AC0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478699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get screen width and height</w:t>
      </w:r>
    </w:p>
    <w:p w14:paraId="0A78C8A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ws = root.winfo_screenwidth()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width of the screen</w:t>
      </w:r>
    </w:p>
    <w:p w14:paraId="56B5E0D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hs = root.winfo_screenheight()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height of the screen</w:t>
      </w:r>
    </w:p>
    <w:p w14:paraId="1A7E965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0559FDA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calculate x and y coordinates for the Tk root window</w:t>
      </w:r>
    </w:p>
    <w:p w14:paraId="6864505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x = (ws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 - 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6B6B430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y = (hs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 - (c_height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0CF6E4B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6B2234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set the dimensions of the screen</w:t>
      </w:r>
    </w:p>
    <w:p w14:paraId="2AFFC42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and where it is placed</w:t>
      </w:r>
    </w:p>
    <w:p w14:paraId="31155EC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geometry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%d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x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%d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+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%d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+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%d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% (c_width, c_height, x, y))</w:t>
      </w:r>
    </w:p>
    <w:p w14:paraId="1BE25BE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55ED663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prev_mouse_x = mouse_x = 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</w:p>
    <w:p w14:paraId="0F76508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48FB0B2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ball = Ball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c_height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canvas)</w:t>
      </w:r>
    </w:p>
    <w:p w14:paraId="61E7AA0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leep_for_ball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0F73176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paddle = Paddle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431.5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canvas)</w:t>
      </w:r>
    </w:p>
    <w:p w14:paraId="4D56899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0BEA1DC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peed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peed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all.speedY)</w:t>
      </w:r>
    </w:p>
    <w:p w14:paraId="2F85620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speed_box = canvas.create_text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#FFFFFF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peed_text)</w:t>
      </w:r>
    </w:p>
    <w:p w14:paraId="2B0DFD8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52C5231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anvas.update()</w:t>
      </w:r>
    </w:p>
    <w:p w14:paraId="6FDF7EB8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6C0D4B7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motio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ev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5515AA9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To get mouse's X Position'''</w:t>
      </w:r>
    </w:p>
    <w:p w14:paraId="3B3E34E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mouse_x</w:t>
      </w:r>
    </w:p>
    <w:p w14:paraId="5C8057C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mouse_x = event.x</w:t>
      </w:r>
    </w:p>
    <w:p w14:paraId="42B49A01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584E5F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bin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&lt;Motion&gt;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motion)</w:t>
      </w:r>
    </w:p>
    <w:p w14:paraId="7677FBA4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3FDAF8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awake_ba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ev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664385B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Makes the ball move again, after being reset, or after the game starts'''</w:t>
      </w:r>
    </w:p>
    <w:p w14:paraId="476D95D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sleep_for_ball, start_time, started, time_left, time_box, info</w:t>
      </w:r>
    </w:p>
    <w:p w14:paraId="5219790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sleep_for_ball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3645A07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828FC2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no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started)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and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game_started):</w:t>
      </w:r>
    </w:p>
    <w:p w14:paraId="475E034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tart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7CB009C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tart_time = perf_counter()</w:t>
      </w:r>
    </w:p>
    <w:p w14:paraId="08746C2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time_left = total_time</w:t>
      </w:r>
    </w:p>
    <w:p w14:paraId="756662B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tim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Tim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time_left)</w:t>
      </w:r>
    </w:p>
    <w:p w14:paraId="73E70AE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itemconfigure(time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time_text)</w:t>
      </w:r>
    </w:p>
    <w:p w14:paraId="019A581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try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19328DA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delete(info)</w:t>
      </w:r>
    </w:p>
    <w:p w14:paraId="4370051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excep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3B806A7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pass</w:t>
      </w:r>
    </w:p>
    <w:p w14:paraId="4881E379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A007D4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bin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&lt;Button-1&gt;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awake_ball)</w:t>
      </w:r>
    </w:p>
    <w:p w14:paraId="3FD33BAD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5A533B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brickTileToIndex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ileCo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ileRow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4DBEB5F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Converts Row-Column Location to Index'''</w:t>
      </w:r>
    </w:p>
    <w:p w14:paraId="2857E2E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retur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TileCol + brickCol * TileRow)</w:t>
      </w:r>
    </w:p>
    <w:p w14:paraId="4EA8A2C4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67913C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brickPres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ileCo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ileRow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5DF91D6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Checks if brick's present value is 1(it is present) or not(it is removed)'''</w:t>
      </w:r>
    </w:p>
    <w:p w14:paraId="38E8C26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brickIndex = brickTileToIndex(TileCol, TileRow)</w:t>
      </w:r>
    </w:p>
    <w:p w14:paraId="547754D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retur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rickGrid[brickIndex].present =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00FEB15F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45E7474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esetBricks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:</w:t>
      </w:r>
    </w:p>
    <w:p w14:paraId="54A555D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Resets The Brick wall '''</w:t>
      </w:r>
    </w:p>
    <w:p w14:paraId="65DBEF0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rickGrid, brickCounter</w:t>
      </w:r>
    </w:p>
    <w:p w14:paraId="416CCC8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col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ang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rickCol):</w:t>
      </w:r>
    </w:p>
    <w:p w14:paraId="05EF6F1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row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ang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rickRow):</w:t>
      </w:r>
    </w:p>
    <w:p w14:paraId="4D84F46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index = brickTileToIndex(col, row)</w:t>
      </w:r>
    </w:p>
    <w:p w14:paraId="00A2199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rickGrid[index] = Brick(col, row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brickWidth * col,</w:t>
      </w:r>
    </w:p>
    <w:p w14:paraId="65BBC84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                 brickHeight * row, canvas)</w:t>
      </w:r>
    </w:p>
    <w:p w14:paraId="7000697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i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ang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rickCol *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5ADB260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rickGrid[i].delete(canvas)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remove the brick</w:t>
      </w:r>
    </w:p>
    <w:p w14:paraId="244F3AC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i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ang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rickCol * (brickRow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, brickCol * brickRow):</w:t>
      </w:r>
    </w:p>
    <w:p w14:paraId="0E8FBD4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rickGrid[i].delete(canvas)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remove the brick</w:t>
      </w:r>
    </w:p>
    <w:p w14:paraId="3B5C97A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brickCounter = brickCol * brickRow</w:t>
      </w:r>
    </w:p>
    <w:p w14:paraId="6A335D46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4F8E44A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ese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:</w:t>
      </w:r>
    </w:p>
    <w:p w14:paraId="1FEDC9E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Rests The Ball, and Paddle Position, is called when ball falls down'''</w:t>
      </w:r>
    </w:p>
    <w:p w14:paraId="0066DAE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sleep_for_ball, score</w:t>
      </w:r>
    </w:p>
    <w:p w14:paraId="04E9077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sleep_for_ball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7AD1475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paddle.movement(canvas, 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 - (paddle.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 - paddle.x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49AB93C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ball.movement(canvas, paddle.x + paddle.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- ball.x,</w:t>
      </w:r>
    </w:p>
    <w:p w14:paraId="5651675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c_height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- ball.y)</w:t>
      </w:r>
    </w:p>
    <w:p w14:paraId="0BF6BFA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    ball.speedX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</w:p>
    <w:p w14:paraId="142399A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moveTo(ws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hs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34CB4F2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game_started):</w:t>
      </w:r>
    </w:p>
    <w:p w14:paraId="76A9363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-5 score on ball falling down'''</w:t>
      </w:r>
    </w:p>
    <w:p w14:paraId="5491665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core -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</w:t>
      </w:r>
    </w:p>
    <w:p w14:paraId="690F345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scor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cor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score)</w:t>
      </w:r>
    </w:p>
    <w:p w14:paraId="07573A8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canvas.itemconfigure(score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core_text)</w:t>
      </w:r>
    </w:p>
    <w:p w14:paraId="386C4559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CAD430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esetBricks()</w:t>
      </w:r>
    </w:p>
    <w:p w14:paraId="0DF1E36D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13AE8BB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emoveAndBounceOffBrick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:</w:t>
      </w:r>
    </w:p>
    <w:p w14:paraId="2A31B688" w14:textId="2A330CD1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Removes the brick that the ball collides with, and bounce off it'''</w:t>
      </w:r>
    </w:p>
    <w:p w14:paraId="50343FD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all, brickCounter, score, score_text, score_box</w:t>
      </w:r>
    </w:p>
    <w:p w14:paraId="7F82236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Col = floor(ball.x / brickWidth)</w:t>
      </w:r>
    </w:p>
    <w:p w14:paraId="3E94E96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Row = floor(ball.y / brickHeight)</w:t>
      </w:r>
    </w:p>
    <w:p w14:paraId="71CAFD3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136211C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Col &lt;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Col &gt;= brickCol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Row &lt;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Row &gt;= brickRow):</w:t>
      </w:r>
    </w:p>
    <w:p w14:paraId="345112F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retur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bail out of function to avoid illegal array positioning usage error to occur</w:t>
      </w:r>
    </w:p>
    <w:p w14:paraId="2551DB3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els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5052762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rickIndex = brickTileToIndex(Col, Row)</w:t>
      </w:r>
    </w:p>
    <w:p w14:paraId="068BE5CE" w14:textId="2E591C1F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</w:t>
      </w:r>
      <w:r w:rsidR="00470491"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so,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 we know the area we've overlaped has a brick present and not already broken</w:t>
      </w:r>
    </w:p>
    <w:p w14:paraId="3FFBBA5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rickGrid[brickIndex].present =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3727B54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prevBallX = ball.x - ball.speedX</w:t>
      </w:r>
    </w:p>
    <w:p w14:paraId="096153C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prevBallY = ball.y - ball.speedY</w:t>
      </w:r>
    </w:p>
    <w:p w14:paraId="75D8F3D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prevCol = floor(prevBallX / brickWidth)</w:t>
      </w:r>
    </w:p>
    <w:p w14:paraId="1F0EFEB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prevRow = floor(prevBallY / brickHeight)</w:t>
      </w:r>
    </w:p>
    <w:p w14:paraId="1D4F295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00F2E86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othTestsFail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01CA3E1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46BCB23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prevCol != Col):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Ball came in horizontally</w:t>
      </w:r>
    </w:p>
    <w:p w14:paraId="500D3C8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adjacentBrickIndex = brickTileToIndex(prevCol, Row)</w:t>
      </w:r>
    </w:p>
    <w:p w14:paraId="26D9060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            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make sure reflecting side is not blocked off</w:t>
      </w:r>
    </w:p>
    <w:p w14:paraId="6EC815D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rickGrid[adjacentBrickIndex].present !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0CFB1C9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BothTestsFail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1884C95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ball.speedX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392BD09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60EDF21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prevRow != Row):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Ball came in vertically</w:t>
      </w:r>
    </w:p>
    <w:p w14:paraId="236E4AC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adjacentBrickIndex = brickTileToIndex(Col, prevRow)</w:t>
      </w:r>
    </w:p>
    <w:p w14:paraId="5936B07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make sure reflecting side is not blocked off</w:t>
      </w:r>
    </w:p>
    <w:p w14:paraId="221DBE9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rickGrid[adjacentBrickIndex].present !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6A24B6F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BothTestsFail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1D8CDA7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ball.speedY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3FA680F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othTestsFailed):</w:t>
      </w:r>
    </w:p>
    <w:p w14:paraId="71AE6D3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ball.speedX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4BA140A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ball.speedY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043B41B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rickCounter -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705579B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score +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</w:p>
    <w:p w14:paraId="1A2AAEE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+2 Score for every brick broken</w:t>
      </w:r>
    </w:p>
    <w:p w14:paraId="7284BCE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scor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cor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score)</w:t>
      </w:r>
    </w:p>
    <w:p w14:paraId="694F630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canvas.itemconfigure(score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core_text)</w:t>
      </w:r>
    </w:p>
    <w:p w14:paraId="2596C21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rickGrid[brickIndex].delete(canvas)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remove the brick</w:t>
      </w:r>
    </w:p>
    <w:p w14:paraId="23A1795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rickCounter &lt;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04B9289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i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rickGrid:</w:t>
      </w:r>
    </w:p>
    <w:p w14:paraId="4E5814B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i.delete(canvas)</w:t>
      </w:r>
    </w:p>
    <w:p w14:paraId="241F3F6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resetBricks()</w:t>
      </w:r>
    </w:p>
    <w:p w14:paraId="5DCFBEC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score +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0</w:t>
      </w:r>
    </w:p>
    <w:p w14:paraId="05D70E9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+50 Score on removing all bricks except 6</w:t>
      </w:r>
    </w:p>
    <w:p w14:paraId="2657B47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scor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cor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score)</w:t>
      </w:r>
    </w:p>
    <w:p w14:paraId="0DB1F0A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canvas.itemconfigure(score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core_text)</w:t>
      </w:r>
    </w:p>
    <w:p w14:paraId="7E69E079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ED58FC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speed_increm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ev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21FA591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You can decrease the speed of the ball, making </w:t>
      </w:r>
    </w:p>
    <w:p w14:paraId="1C392C0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lastRenderedPageBreak/>
        <w:t>        it more likely to lose points, but possibly have a higher max score.'''</w:t>
      </w:r>
    </w:p>
    <w:p w14:paraId="585B3D3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sleep_for_ball):</w:t>
      </w:r>
    </w:p>
    <w:p w14:paraId="3F477E8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all.speedY +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34CDF94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all.speedY =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m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all.speedY, ball.max_speed)</w:t>
      </w:r>
    </w:p>
    <w:p w14:paraId="5CE1ED4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peed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peed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all.speedY)</w:t>
      </w:r>
    </w:p>
    <w:p w14:paraId="625831E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itemconfigure(speed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peed_text)</w:t>
      </w:r>
    </w:p>
    <w:p w14:paraId="6C80445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update()</w:t>
      </w:r>
    </w:p>
    <w:p w14:paraId="0FCA7F05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6677AC5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speed_decrem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eve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181AA6E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You can decrease the speed of the ball, making </w:t>
      </w:r>
    </w:p>
    <w:p w14:paraId="5181889D" w14:textId="1892F105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        it less likely to lose </w:t>
      </w:r>
      <w:r w:rsidR="00470491"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points but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 have a lower possible max score.'''</w:t>
      </w:r>
    </w:p>
    <w:p w14:paraId="7162DEA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sleep_for_ball):</w:t>
      </w:r>
    </w:p>
    <w:p w14:paraId="7905856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all.speedY -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63DC030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all.speedY =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max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all.speedY, ball.min_speed)</w:t>
      </w:r>
    </w:p>
    <w:p w14:paraId="0A6C32E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peed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Speed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ball.speedY)</w:t>
      </w:r>
    </w:p>
    <w:p w14:paraId="73EA87B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itemconfigure(speed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speed_text)</w:t>
      </w:r>
    </w:p>
    <w:p w14:paraId="0765344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update()</w:t>
      </w:r>
    </w:p>
    <w:p w14:paraId="50923AB7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14E3528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bin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&lt;F&gt;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speed_increment)</w:t>
      </w:r>
    </w:p>
    <w:p w14:paraId="6FE2BD6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bin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&lt;S&gt;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speed_decrement)</w:t>
      </w:r>
    </w:p>
    <w:p w14:paraId="688995A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bin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&lt;f&gt;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speed_increment)</w:t>
      </w:r>
    </w:p>
    <w:p w14:paraId="013FE59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bin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&lt;s&gt;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speed_decrement)</w:t>
      </w:r>
    </w:p>
    <w:p w14:paraId="0B57A03C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BAAD12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mov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:</w:t>
      </w:r>
    </w:p>
    <w:p w14:paraId="232587D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Defines the basic physical movement of ball, according to speed, </w:t>
      </w:r>
    </w:p>
    <w:p w14:paraId="71D9F32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    bounces it off the walls and resets the ball when it goes below paddle'''</w:t>
      </w:r>
    </w:p>
    <w:p w14:paraId="51526FD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all, brickCounter, paddle, mouse_x, prev_mouse_x, sleep_for_ball, speed_text, info, continue_</w:t>
      </w:r>
    </w:p>
    <w:p w14:paraId="6299865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no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sleep_for_ball)):</w:t>
      </w:r>
    </w:p>
    <w:p w14:paraId="36C46FE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ball.movement(canvas, ball.speedX, ball.speedY)</w:t>
      </w:r>
    </w:p>
    <w:p w14:paraId="2905F41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all.x &lt;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all.x &gt;= c_width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6472FEC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all.speedX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2AA44CD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all.y &lt;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7C24B15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all.speedY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26B348C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all.y &gt;= c_height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46FB670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ball.x &gt;= paddle.x - paddle.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-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</w:p>
    <w:p w14:paraId="35ACAA5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and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all.x &lt;= paddle.x + paddle.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3C0EF4C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ball.speedY *= -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</w:p>
    <w:p w14:paraId="24D0C90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X = ball.x - (paddle.x)</w:t>
      </w:r>
    </w:p>
    <w:p w14:paraId="78BD433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ball.speedX = X *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.35</w:t>
      </w:r>
    </w:p>
    <w:p w14:paraId="0FC7C8B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els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7E6B7ED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reset()</w:t>
      </w:r>
    </w:p>
    <w:p w14:paraId="7CED51E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emoveAndBounceOffBrick()</w:t>
      </w:r>
    </w:p>
    <w:p w14:paraId="376BB81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ontinue_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3A82854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el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no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continue_):</w:t>
      </w:r>
    </w:p>
    <w:p w14:paraId="3C40BC3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info = canvas.create_text(</w:t>
      </w:r>
    </w:p>
    <w:p w14:paraId="1A81F46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068B075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* c_height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4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1EA647B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Left Click to Continue</w:t>
      </w:r>
      <w:r w:rsidRPr="00970864">
        <w:rPr>
          <w:rFonts w:ascii="Consolas" w:eastAsia="Times New Roman" w:hAnsi="Consolas" w:cs="Times New Roman"/>
          <w:color w:val="D7BA7D"/>
          <w:sz w:val="27"/>
          <w:szCs w:val="27"/>
          <w:lang w:val="en-IN" w:eastAsia="en-IN" w:bidi="hi-IN"/>
        </w:rPr>
        <w:t>\n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or Press F/S to change speed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</w:t>
      </w:r>
    </w:p>
    <w:p w14:paraId="6C1AE60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fr-FR" w:eastAsia="en-IN" w:bidi="hi-IN"/>
        </w:rPr>
        <w:t>fo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=font,</w:t>
      </w:r>
    </w:p>
    <w:p w14:paraId="5EF7F94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fr-FR" w:eastAsia="en-IN" w:bidi="hi-IN"/>
        </w:rPr>
        <w:t>justify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fr-FR" w:eastAsia="en-IN" w:bidi="hi-IN"/>
        </w:rPr>
        <w:t>"center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,</w:t>
      </w:r>
    </w:p>
    <w:p w14:paraId="6A23FFE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fr-FR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fr-FR" w:eastAsia="en-IN" w:bidi="hi-IN"/>
        </w:rPr>
        <w:t>'#FFFFFF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)</w:t>
      </w:r>
    </w:p>
    <w:p w14:paraId="021DF1BB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update()</w:t>
      </w:r>
    </w:p>
    <w:p w14:paraId="51CF431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ontinue_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174E818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9CB3E2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paddle.movement(canvas, mouse_x - paddle.x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451B530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prev_mouse_x = mouse_x</w:t>
      </w:r>
    </w:p>
    <w:p w14:paraId="444D019E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5943EE9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root.geometry(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c_width) +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x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c_height))</w:t>
      </w:r>
    </w:p>
    <w:p w14:paraId="1E2477FD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81BDEA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ca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:</w:t>
      </w:r>
    </w:p>
    <w:p w14:paraId="603A94C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Place holder function, which is run every frame, to calculate current postion of things'''</w:t>
      </w:r>
    </w:p>
    <w:p w14:paraId="426A489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globa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time_left, time_box, started, game_started, start_time, canvas</w:t>
      </w:r>
    </w:p>
    <w:p w14:paraId="026EDE5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game_started):</w:t>
      </w:r>
    </w:p>
    <w:p w14:paraId="72534B4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move()</w:t>
      </w:r>
    </w:p>
    <w:p w14:paraId="007C913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45DB6CB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urr_time = perf_counter()</w:t>
      </w:r>
    </w:p>
    <w:p w14:paraId="0DE6160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started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and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time_left &gt;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4EE8BBC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time_left =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round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total_time - (curr_time - start_time))</w:t>
      </w:r>
    </w:p>
    <w:p w14:paraId="5179817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time_text =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Time: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time_left)</w:t>
      </w:r>
    </w:p>
    <w:p w14:paraId="3D686B7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canvas.itemconfigure(time_box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time_text)</w:t>
      </w:r>
    </w:p>
    <w:p w14:paraId="69EFF87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time_left &lt;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361BE29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all.speedY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</w:p>
    <w:p w14:paraId="66CFBFB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ball.speedX =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</w:p>
    <w:p w14:paraId="4AFBF1E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sleep_for_ball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3E7B295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fo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i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n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brickGrid:</w:t>
      </w:r>
    </w:p>
    <w:p w14:paraId="15EED2D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i.delete(canvas)</w:t>
      </w:r>
    </w:p>
    <w:p w14:paraId="061A635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    font = 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Algerian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4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bold italic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3D6191B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canvas.create_text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c_height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Your Final Score is 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+ </w:t>
      </w:r>
      <w:r w:rsidRPr="00970864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str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score)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o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font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justify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center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#FFFFFF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631EF6A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font = 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Algerian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0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bold italic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35E9968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canvas.create_text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4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* c_height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Press 'E' to exit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o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font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justify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center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#FFFFFF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5D415AF0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no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(game_started)):</w:t>
      </w:r>
    </w:p>
    <w:p w14:paraId="2F4AA07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Runs one time, at the start of game, to give the user instructions</w:t>
      </w:r>
    </w:p>
    <w:p w14:paraId="5CFB226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keyboard.wait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enter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2963276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delete(start_text_box)</w:t>
      </w:r>
    </w:p>
    <w:p w14:paraId="5BEB626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02BB86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font = 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Algerian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5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bold italic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584F1CB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info = canvas.create_text(c_width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* c_height /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4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Left Click to Start Moving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on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font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justify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center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#FFFFFF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6E0D80B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oot.update()</w:t>
      </w:r>
    </w:p>
    <w:p w14:paraId="170F6CA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leep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45C7446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itemconfigure(info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Move your cursor to control paddle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08986DE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oot.update()</w:t>
      </w:r>
    </w:p>
    <w:p w14:paraId="5ABBFC4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leep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78C9D15C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        canvas.itemconfigure(info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You have 2 minutes to score as many</w:t>
      </w:r>
      <w:r w:rsidRPr="00970864">
        <w:rPr>
          <w:rFonts w:ascii="Consolas" w:eastAsia="Times New Roman" w:hAnsi="Consolas" w:cs="Times New Roman"/>
          <w:color w:val="D7BA7D"/>
          <w:sz w:val="27"/>
          <w:szCs w:val="27"/>
          <w:lang w:val="en-IN" w:eastAsia="en-IN" w:bidi="hi-IN"/>
        </w:rPr>
        <w:t>\n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points as possible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71719EA5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oot.update()</w:t>
      </w:r>
    </w:p>
    <w:p w14:paraId="2EE0134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leep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654F936E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itemconfigure(info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Press F or S to</w:t>
      </w:r>
      <w:r w:rsidRPr="00970864">
        <w:rPr>
          <w:rFonts w:ascii="Consolas" w:eastAsia="Times New Roman" w:hAnsi="Consolas" w:cs="Times New Roman"/>
          <w:color w:val="D7BA7D"/>
          <w:sz w:val="27"/>
          <w:szCs w:val="27"/>
          <w:lang w:val="en-IN" w:eastAsia="en-IN" w:bidi="hi-IN"/>
        </w:rPr>
        <w:t>\n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increase/decrese you ball speed</w:t>
      </w:r>
      <w:r w:rsidRPr="00970864">
        <w:rPr>
          <w:rFonts w:ascii="Consolas" w:eastAsia="Times New Roman" w:hAnsi="Consolas" w:cs="Times New Roman"/>
          <w:color w:val="D7BA7D"/>
          <w:sz w:val="27"/>
          <w:szCs w:val="27"/>
          <w:lang w:val="en-IN" w:eastAsia="en-IN" w:bidi="hi-IN"/>
        </w:rPr>
        <w:t>\n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(You can only change the speed while the ball is still)''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38D7D59A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oot.update()</w:t>
      </w:r>
    </w:p>
    <w:p w14:paraId="4B2A4B5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leep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30990CA4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itemconfigure(info, </w:t>
      </w:r>
      <w:r w:rsidRPr="00970864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ex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"Press E at any time to exit the program."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7A86C6B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oot.update()</w:t>
      </w:r>
    </w:p>
    <w:p w14:paraId="1F82643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leep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3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684ACCF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delete(info)</w:t>
      </w:r>
    </w:p>
    <w:p w14:paraId="18A63B22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oot.update()</w:t>
      </w:r>
    </w:p>
    <w:p w14:paraId="3C37568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reset()</w:t>
      </w:r>
    </w:p>
    <w:p w14:paraId="320038D7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start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False</w:t>
      </w:r>
    </w:p>
    <w:p w14:paraId="4D914CDF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game_started = </w:t>
      </w:r>
      <w:r w:rsidRPr="00970864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True</w:t>
      </w:r>
    </w:p>
    <w:p w14:paraId="5A3EECC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time_left = total_time</w:t>
      </w:r>
    </w:p>
    <w:p w14:paraId="3B0DE84E" w14:textId="77777777" w:rsidR="00970864" w:rsidRPr="00970864" w:rsidRDefault="00970864" w:rsidP="00970864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1F95CEA8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while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5125C01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The Clock which runs everything FPS frames per second</w:t>
      </w:r>
    </w:p>
    <w:p w14:paraId="30475A5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call()</w:t>
      </w:r>
    </w:p>
    <w:p w14:paraId="3C61C4F3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root.update_idletasks()</w:t>
      </w:r>
    </w:p>
    <w:p w14:paraId="0DCD7619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root.update()</w:t>
      </w:r>
    </w:p>
    <w:p w14:paraId="1E384C1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sleep(</w:t>
      </w:r>
      <w:r w:rsidRPr="00970864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/ FPS)</w:t>
      </w:r>
    </w:p>
    <w:p w14:paraId="70CAD761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0B58EB6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970864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keyboard.is_pressed(</w:t>
      </w:r>
      <w:r w:rsidRPr="00970864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E'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4030BA4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970864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exit</w:t>
      </w:r>
      <w:r w:rsidRPr="00970864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)</w:t>
      </w:r>
    </w:p>
    <w:p w14:paraId="2868022D" w14:textId="77777777" w:rsidR="00970864" w:rsidRPr="00970864" w:rsidRDefault="00970864" w:rsidP="00970864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07EF64F3" w14:textId="77777777" w:rsidR="00970864" w:rsidRPr="00E46A05" w:rsidRDefault="00970864" w:rsidP="00970864">
      <w:pPr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58C57D65" w14:textId="35E95F14" w:rsidR="00970864" w:rsidRDefault="00970864" w:rsidP="005E3A9B">
      <w:pPr>
        <w:rPr>
          <w:color w:val="58595B"/>
        </w:rPr>
      </w:pPr>
    </w:p>
    <w:p w14:paraId="54F163E5" w14:textId="4B923C08" w:rsidR="00D7713E" w:rsidRDefault="00D7713E" w:rsidP="005E3A9B">
      <w:pPr>
        <w:rPr>
          <w:color w:val="58595B"/>
        </w:rPr>
      </w:pPr>
    </w:p>
    <w:p w14:paraId="4415D1B4" w14:textId="141AB538" w:rsidR="00D7713E" w:rsidRDefault="00D7713E" w:rsidP="005E3A9B">
      <w:pPr>
        <w:rPr>
          <w:color w:val="58595B"/>
        </w:rPr>
      </w:pPr>
    </w:p>
    <w:p w14:paraId="5FA6DC1D" w14:textId="1F573C46" w:rsidR="00D7713E" w:rsidRDefault="00D7713E" w:rsidP="005E3A9B">
      <w:pPr>
        <w:rPr>
          <w:color w:val="58595B"/>
        </w:rPr>
      </w:pPr>
    </w:p>
    <w:p w14:paraId="70B006F1" w14:textId="2C0750A0" w:rsidR="00D7713E" w:rsidRDefault="00D7713E" w:rsidP="005E3A9B">
      <w:pPr>
        <w:rPr>
          <w:color w:val="58595B"/>
        </w:rPr>
      </w:pPr>
    </w:p>
    <w:p w14:paraId="2FACD461" w14:textId="145C674E" w:rsidR="00D7713E" w:rsidRDefault="00D7713E" w:rsidP="005E3A9B">
      <w:pPr>
        <w:rPr>
          <w:color w:val="58595B"/>
        </w:rPr>
      </w:pPr>
    </w:p>
    <w:p w14:paraId="37F3DB8D" w14:textId="213A7D40" w:rsidR="00D7713E" w:rsidRDefault="00D7713E" w:rsidP="005E3A9B">
      <w:pPr>
        <w:rPr>
          <w:color w:val="58595B"/>
        </w:rPr>
      </w:pPr>
    </w:p>
    <w:p w14:paraId="5BE3CF99" w14:textId="77777777" w:rsidR="00D7713E" w:rsidRDefault="00D7713E" w:rsidP="005E3A9B">
      <w:pPr>
        <w:rPr>
          <w:color w:val="58595B"/>
        </w:rPr>
      </w:pPr>
    </w:p>
    <w:p w14:paraId="447B9686" w14:textId="52DF3A1E" w:rsidR="00244459" w:rsidRPr="008E6B9F" w:rsidRDefault="00302D10" w:rsidP="005E3A9B">
      <w:pPr>
        <w:rPr>
          <w:b/>
          <w:bCs/>
          <w:color w:val="58595B"/>
        </w:rPr>
      </w:pPr>
      <w:r w:rsidRPr="008E6B9F">
        <w:rPr>
          <w:b/>
          <w:bCs/>
          <w:color w:val="58595B"/>
        </w:rPr>
        <w:lastRenderedPageBreak/>
        <w:t>c</w:t>
      </w:r>
      <w:r w:rsidR="00244459" w:rsidRPr="008E6B9F">
        <w:rPr>
          <w:b/>
          <w:bCs/>
          <w:color w:val="58595B"/>
        </w:rPr>
        <w:t>lasses.py</w:t>
      </w:r>
      <w:r w:rsidRPr="008E6B9F">
        <w:rPr>
          <w:b/>
          <w:bCs/>
          <w:color w:val="58595B"/>
        </w:rPr>
        <w:t xml:space="preserve"> :</w:t>
      </w:r>
    </w:p>
    <w:p w14:paraId="732BA8DA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6A9955"/>
          <w:sz w:val="27"/>
          <w:szCs w:val="27"/>
          <w:lang w:val="en-IN" w:eastAsia="en-IN" w:bidi="hi-IN"/>
        </w:rPr>
        <w:t># Predefined Canvas Width and Height values</w:t>
      </w:r>
    </w:p>
    <w:p w14:paraId="6CF9993F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_height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600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</w:p>
    <w:p w14:paraId="3E78EF03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c_width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963</w:t>
      </w:r>
    </w:p>
    <w:p w14:paraId="407619EF" w14:textId="77777777" w:rsidR="00E46A05" w:rsidRPr="00E46A05" w:rsidRDefault="00E46A05" w:rsidP="00E46A05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0DCDC97B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clas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Brick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2AB73D7D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__init__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col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row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present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leftX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topY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canva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52BEBB0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col = _col</w:t>
      </w:r>
    </w:p>
    <w:p w14:paraId="7A19D47B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row = _row</w:t>
      </w:r>
    </w:p>
    <w:p w14:paraId="4BF963D3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39777A48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width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80</w:t>
      </w:r>
    </w:p>
    <w:p w14:paraId="379AF3D3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height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0</w:t>
      </w:r>
    </w:p>
    <w:p w14:paraId="4E88AD0F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present = _present</w:t>
      </w:r>
    </w:p>
    <w:p w14:paraId="6C63F642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id=canvas.create_rectangle(leftX, topY, leftX +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width, topY +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height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E46A05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#0000FF'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51EB2BB3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</w:p>
    <w:p w14:paraId="45F85741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delete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canva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633841A9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Deletes the brick'''</w:t>
      </w:r>
    </w:p>
    <w:p w14:paraId="003BE390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C586C0"/>
          <w:sz w:val="27"/>
          <w:szCs w:val="27"/>
          <w:lang w:val="en-IN" w:eastAsia="en-IN" w:bidi="hi-IN"/>
        </w:rPr>
        <w:t>i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present):</w:t>
      </w:r>
    </w:p>
    <w:p w14:paraId="1495C5C2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canvas.delete(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id)</w:t>
      </w:r>
    </w:p>
    <w:p w14:paraId="50D0710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present=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0</w:t>
      </w:r>
    </w:p>
    <w:p w14:paraId="678D01AC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</w:p>
    <w:p w14:paraId="278617A0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5E451D6E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</w:p>
    <w:p w14:paraId="1C86E9AB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clas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Paddle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7EBEFD64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__init__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x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canva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000BCEFB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 = _x</w:t>
      </w:r>
    </w:p>
    <w:p w14:paraId="60102B2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 = c_height -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0</w:t>
      </w:r>
    </w:p>
    <w:p w14:paraId="67546B4E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</w:p>
    <w:p w14:paraId="2CA58BA5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width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0</w:t>
      </w:r>
    </w:p>
    <w:p w14:paraId="65EAF98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height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</w:p>
    <w:p w14:paraId="02739FEA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</w:p>
    <w:p w14:paraId="28CA8EC1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id=canvas.create_rectangle(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-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width/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 -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height/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 +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width/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 +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height/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E46A05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#FFFFFF'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7DD3452C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</w:p>
    <w:p w14:paraId="2D11AFA2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movement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canva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mov_x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mov_y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1A8B9D11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lastRenderedPageBreak/>
        <w:t>        </w:t>
      </w:r>
      <w:r w:rsidRPr="00E46A05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To move the paddle'''</w:t>
      </w:r>
    </w:p>
    <w:p w14:paraId="7915460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move(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id, mov_x, mov_y)</w:t>
      </w:r>
    </w:p>
    <w:p w14:paraId="402C64DE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+=mov_x</w:t>
      </w:r>
    </w:p>
    <w:p w14:paraId="022668E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+=mov_y</w:t>
      </w:r>
    </w:p>
    <w:p w14:paraId="169307A3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2198C805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clas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4EC9B0"/>
          <w:sz w:val="27"/>
          <w:szCs w:val="27"/>
          <w:lang w:val="en-IN" w:eastAsia="en-IN" w:bidi="hi-IN"/>
        </w:rPr>
        <w:t>Ball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:</w:t>
      </w:r>
    </w:p>
    <w:p w14:paraId="7D3E1D16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__init__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x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y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speedX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_speedY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canva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52EEDAD0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fr-FR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.x = _x</w:t>
      </w:r>
    </w:p>
    <w:p w14:paraId="304D474A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fr-FR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.y = _y</w:t>
      </w:r>
    </w:p>
    <w:p w14:paraId="1FB4A0AD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</w:pPr>
    </w:p>
    <w:p w14:paraId="6F84C890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fr-FR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r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10</w:t>
      </w:r>
    </w:p>
    <w:p w14:paraId="540F3399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</w:p>
    <w:p w14:paraId="663B5503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speedX = _speedX</w:t>
      </w:r>
    </w:p>
    <w:p w14:paraId="0D394B8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speedY = _speedY</w:t>
      </w:r>
    </w:p>
    <w:p w14:paraId="6A13420C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FD9B58D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max_speed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20</w:t>
      </w:r>
    </w:p>
    <w:p w14:paraId="5E16D157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min_speed = </w:t>
      </w:r>
      <w:r w:rsidRPr="00E46A05">
        <w:rPr>
          <w:rFonts w:ascii="Consolas" w:eastAsia="Times New Roman" w:hAnsi="Consolas" w:cs="Times New Roman"/>
          <w:color w:val="B5CEA8"/>
          <w:sz w:val="27"/>
          <w:szCs w:val="27"/>
          <w:lang w:val="en-IN" w:eastAsia="en-IN" w:bidi="hi-IN"/>
        </w:rPr>
        <w:t>5</w:t>
      </w:r>
    </w:p>
    <w:p w14:paraId="2C69DED5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4965E41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id = canvas.create_oval(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 -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r,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 -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r,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 +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r,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 +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r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fill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=</w:t>
      </w:r>
      <w:r w:rsidRPr="00E46A05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#FFFFFF'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</w:t>
      </w:r>
    </w:p>
    <w:p w14:paraId="47AACB64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</w:p>
    <w:p w14:paraId="7E4984D4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de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</w:t>
      </w:r>
      <w:r w:rsidRPr="00E46A05">
        <w:rPr>
          <w:rFonts w:ascii="Consolas" w:eastAsia="Times New Roman" w:hAnsi="Consolas" w:cs="Times New Roman"/>
          <w:color w:val="DCDCAA"/>
          <w:sz w:val="27"/>
          <w:szCs w:val="27"/>
          <w:lang w:val="en-IN" w:eastAsia="en-IN" w:bidi="hi-IN"/>
        </w:rPr>
        <w:t>movement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(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canvas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mov_x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, </w:t>
      </w:r>
      <w:r w:rsidRPr="00E46A05">
        <w:rPr>
          <w:rFonts w:ascii="Consolas" w:eastAsia="Times New Roman" w:hAnsi="Consolas" w:cs="Times New Roman"/>
          <w:color w:val="9CDCFE"/>
          <w:sz w:val="27"/>
          <w:szCs w:val="27"/>
          <w:lang w:val="en-IN" w:eastAsia="en-IN" w:bidi="hi-IN"/>
        </w:rPr>
        <w:t>mov_y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):</w:t>
      </w:r>
    </w:p>
    <w:p w14:paraId="6579C07C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CE9178"/>
          <w:sz w:val="27"/>
          <w:szCs w:val="27"/>
          <w:lang w:val="en-IN" w:eastAsia="en-IN" w:bidi="hi-IN"/>
        </w:rPr>
        <w:t>'''To move the ball'''</w:t>
      </w:r>
    </w:p>
    <w:p w14:paraId="0ADA3E79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canvas.move(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id, mov_x, mov_y)</w:t>
      </w:r>
    </w:p>
    <w:p w14:paraId="719B713C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x+=mov_x</w:t>
      </w:r>
    </w:p>
    <w:p w14:paraId="7353FD5C" w14:textId="77777777" w:rsidR="00E46A05" w:rsidRPr="00E46A05" w:rsidRDefault="00E46A05" w:rsidP="00E46A05">
      <w:pPr>
        <w:shd w:val="clear" w:color="auto" w:fill="1E1E1E"/>
        <w:spacing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</w:pP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        </w:t>
      </w:r>
      <w:r w:rsidRPr="00E46A05">
        <w:rPr>
          <w:rFonts w:ascii="Consolas" w:eastAsia="Times New Roman" w:hAnsi="Consolas" w:cs="Times New Roman"/>
          <w:color w:val="569CD6"/>
          <w:sz w:val="27"/>
          <w:szCs w:val="27"/>
          <w:lang w:val="en-IN" w:eastAsia="en-IN" w:bidi="hi-IN"/>
        </w:rPr>
        <w:t>self</w:t>
      </w:r>
      <w:r w:rsidRPr="00E46A05">
        <w:rPr>
          <w:rFonts w:ascii="Consolas" w:eastAsia="Times New Roman" w:hAnsi="Consolas" w:cs="Times New Roman"/>
          <w:color w:val="D4D4D4"/>
          <w:sz w:val="27"/>
          <w:szCs w:val="27"/>
          <w:lang w:val="en-IN" w:eastAsia="en-IN" w:bidi="hi-IN"/>
        </w:rPr>
        <w:t>.y+=mov_y</w:t>
      </w:r>
    </w:p>
    <w:p w14:paraId="26004A7F" w14:textId="77777777" w:rsidR="005E3A9B" w:rsidRPr="008B0577" w:rsidRDefault="005E3A9B" w:rsidP="005E3A9B">
      <w:pPr>
        <w:rPr>
          <w:color w:val="58595B"/>
        </w:rPr>
      </w:pPr>
    </w:p>
    <w:p w14:paraId="7436A793" w14:textId="5555E121" w:rsidR="005E3A9B" w:rsidRDefault="005E3A9B" w:rsidP="005E3A9B">
      <w:pPr>
        <w:rPr>
          <w:color w:val="58595B"/>
          <w:sz w:val="24"/>
        </w:rPr>
      </w:pPr>
    </w:p>
    <w:p w14:paraId="5AAA8395" w14:textId="5A86C7BD" w:rsidR="007A4627" w:rsidRDefault="007A4627" w:rsidP="005E3A9B">
      <w:pPr>
        <w:rPr>
          <w:color w:val="58595B"/>
          <w:sz w:val="24"/>
        </w:rPr>
      </w:pPr>
    </w:p>
    <w:p w14:paraId="7FA98AFA" w14:textId="2645998D" w:rsidR="007A4627" w:rsidRDefault="007A4627" w:rsidP="005E3A9B">
      <w:pPr>
        <w:rPr>
          <w:color w:val="58595B"/>
          <w:sz w:val="24"/>
        </w:rPr>
      </w:pPr>
    </w:p>
    <w:p w14:paraId="57206C18" w14:textId="11DFC590" w:rsidR="007A4627" w:rsidRDefault="007A4627" w:rsidP="005E3A9B">
      <w:pPr>
        <w:rPr>
          <w:color w:val="58595B"/>
          <w:sz w:val="24"/>
        </w:rPr>
      </w:pPr>
    </w:p>
    <w:p w14:paraId="50AAEDEB" w14:textId="48762A96" w:rsidR="007A4627" w:rsidRDefault="007A4627" w:rsidP="005E3A9B">
      <w:pPr>
        <w:rPr>
          <w:color w:val="58595B"/>
          <w:sz w:val="24"/>
        </w:rPr>
      </w:pPr>
    </w:p>
    <w:p w14:paraId="4A17B837" w14:textId="61DB990E" w:rsidR="007A4627" w:rsidRDefault="007A4627" w:rsidP="005E3A9B">
      <w:pPr>
        <w:rPr>
          <w:color w:val="58595B"/>
          <w:sz w:val="24"/>
        </w:rPr>
      </w:pPr>
    </w:p>
    <w:p w14:paraId="408BA932" w14:textId="48E6A759" w:rsidR="00D7713E" w:rsidRDefault="00D7713E" w:rsidP="005E3A9B">
      <w:pPr>
        <w:rPr>
          <w:color w:val="58595B"/>
          <w:sz w:val="24"/>
        </w:rPr>
      </w:pPr>
    </w:p>
    <w:p w14:paraId="53AEE669" w14:textId="77CA2541" w:rsidR="00D7713E" w:rsidRDefault="00D7713E" w:rsidP="005E3A9B">
      <w:pPr>
        <w:rPr>
          <w:color w:val="58595B"/>
          <w:sz w:val="24"/>
        </w:rPr>
      </w:pPr>
    </w:p>
    <w:p w14:paraId="21042A06" w14:textId="37CCE1F3" w:rsidR="00D7713E" w:rsidRDefault="00D7713E" w:rsidP="005E3A9B">
      <w:pPr>
        <w:rPr>
          <w:color w:val="58595B"/>
          <w:sz w:val="24"/>
        </w:rPr>
      </w:pPr>
    </w:p>
    <w:p w14:paraId="4A0502D7" w14:textId="3D4ACA99" w:rsidR="00D7713E" w:rsidRDefault="00D7713E" w:rsidP="005E3A9B">
      <w:pPr>
        <w:rPr>
          <w:color w:val="58595B"/>
          <w:sz w:val="24"/>
        </w:rPr>
      </w:pPr>
    </w:p>
    <w:p w14:paraId="794B16E9" w14:textId="50BAE5D9" w:rsidR="00D7713E" w:rsidRDefault="00D7713E" w:rsidP="005E3A9B">
      <w:pPr>
        <w:rPr>
          <w:color w:val="58595B"/>
          <w:sz w:val="24"/>
        </w:rPr>
      </w:pPr>
    </w:p>
    <w:p w14:paraId="2D10A3C1" w14:textId="7266E87E" w:rsidR="00D7713E" w:rsidRDefault="00D7713E" w:rsidP="005E3A9B">
      <w:pPr>
        <w:rPr>
          <w:color w:val="58595B"/>
          <w:sz w:val="24"/>
        </w:rPr>
      </w:pPr>
    </w:p>
    <w:p w14:paraId="70F2319E" w14:textId="77777777" w:rsidR="00D7713E" w:rsidRDefault="00D7713E" w:rsidP="005E3A9B">
      <w:pPr>
        <w:rPr>
          <w:color w:val="58595B"/>
          <w:sz w:val="24"/>
        </w:rPr>
      </w:pPr>
    </w:p>
    <w:p w14:paraId="64D902E3" w14:textId="1E9DFBC6" w:rsidR="00720975" w:rsidRDefault="00720975" w:rsidP="005E3A9B">
      <w:pPr>
        <w:rPr>
          <w:b/>
          <w:bCs/>
          <w:color w:val="58595B"/>
          <w:sz w:val="24"/>
          <w:u w:val="single"/>
        </w:rPr>
      </w:pPr>
      <w:r w:rsidRPr="00720975">
        <w:rPr>
          <w:b/>
          <w:bCs/>
          <w:color w:val="58595B"/>
          <w:sz w:val="24"/>
          <w:u w:val="single"/>
        </w:rPr>
        <w:lastRenderedPageBreak/>
        <w:t>Output:</w:t>
      </w:r>
    </w:p>
    <w:p w14:paraId="6BB25E01" w14:textId="79B051A0" w:rsidR="00720975" w:rsidRDefault="00927138" w:rsidP="007A4627">
      <w:pPr>
        <w:pStyle w:val="ListParagraph"/>
        <w:numPr>
          <w:ilvl w:val="0"/>
          <w:numId w:val="13"/>
        </w:numPr>
        <w:rPr>
          <w:b/>
          <w:bCs/>
          <w:color w:val="58595B"/>
          <w:sz w:val="24"/>
        </w:rPr>
      </w:pPr>
      <w:r w:rsidRPr="007A4627">
        <w:rPr>
          <w:noProof/>
        </w:rPr>
        <w:drawing>
          <wp:anchor distT="0" distB="0" distL="114300" distR="114300" simplePos="0" relativeHeight="251671552" behindDoc="1" locked="0" layoutInCell="1" allowOverlap="1" wp14:anchorId="64B35EF5" wp14:editId="3E066B41">
            <wp:simplePos x="0" y="0"/>
            <wp:positionH relativeFrom="column">
              <wp:posOffset>0</wp:posOffset>
            </wp:positionH>
            <wp:positionV relativeFrom="paragraph">
              <wp:posOffset>196850</wp:posOffset>
            </wp:positionV>
            <wp:extent cx="5733415" cy="3754755"/>
            <wp:effectExtent l="0" t="0" r="63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54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627" w:rsidRPr="007A4627">
        <w:rPr>
          <w:b/>
          <w:bCs/>
          <w:color w:val="58595B"/>
          <w:sz w:val="24"/>
        </w:rPr>
        <w:t>Screenshot 1</w:t>
      </w:r>
    </w:p>
    <w:p w14:paraId="69B500D3" w14:textId="5FED9543" w:rsidR="007A4627" w:rsidRPr="007A4627" w:rsidRDefault="007A4627" w:rsidP="007A4627">
      <w:pPr>
        <w:rPr>
          <w:b/>
          <w:bCs/>
          <w:color w:val="58595B"/>
          <w:sz w:val="24"/>
        </w:rPr>
      </w:pPr>
    </w:p>
    <w:p w14:paraId="1F84770E" w14:textId="1DB03118" w:rsidR="007A4627" w:rsidRPr="007A4627" w:rsidRDefault="00225507" w:rsidP="007A4627">
      <w:pPr>
        <w:pStyle w:val="ListParagraph"/>
        <w:numPr>
          <w:ilvl w:val="0"/>
          <w:numId w:val="13"/>
        </w:numPr>
        <w:rPr>
          <w:b/>
          <w:bCs/>
          <w:color w:val="58595B"/>
          <w:sz w:val="24"/>
        </w:rPr>
      </w:pPr>
      <w:r w:rsidRPr="00720975">
        <w:rPr>
          <w:noProof/>
        </w:rPr>
        <w:drawing>
          <wp:anchor distT="0" distB="0" distL="114300" distR="114300" simplePos="0" relativeHeight="251673600" behindDoc="1" locked="0" layoutInCell="1" allowOverlap="1" wp14:anchorId="10AF2301" wp14:editId="39241DFD">
            <wp:simplePos x="0" y="0"/>
            <wp:positionH relativeFrom="column">
              <wp:posOffset>0</wp:posOffset>
            </wp:positionH>
            <wp:positionV relativeFrom="paragraph">
              <wp:posOffset>188485</wp:posOffset>
            </wp:positionV>
            <wp:extent cx="5733415" cy="3752434"/>
            <wp:effectExtent l="0" t="0" r="635" b="63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52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627" w:rsidRPr="007A4627">
        <w:rPr>
          <w:b/>
          <w:bCs/>
          <w:color w:val="58595B"/>
          <w:sz w:val="24"/>
        </w:rPr>
        <w:t>Screenshot 2</w:t>
      </w:r>
    </w:p>
    <w:p w14:paraId="7E52FE74" w14:textId="443074F6" w:rsidR="00225507" w:rsidRPr="007A4627" w:rsidRDefault="00225507" w:rsidP="007A4627">
      <w:pPr>
        <w:rPr>
          <w:b/>
          <w:bCs/>
          <w:color w:val="58595B"/>
          <w:sz w:val="24"/>
        </w:rPr>
      </w:pPr>
    </w:p>
    <w:p w14:paraId="5418AA9F" w14:textId="19B684C1" w:rsidR="00225507" w:rsidRPr="00225507" w:rsidRDefault="00225507" w:rsidP="00225507">
      <w:pPr>
        <w:pStyle w:val="ListParagraph"/>
        <w:numPr>
          <w:ilvl w:val="0"/>
          <w:numId w:val="13"/>
        </w:numPr>
        <w:rPr>
          <w:b/>
          <w:bCs/>
          <w:color w:val="58595B"/>
          <w:sz w:val="24"/>
        </w:rPr>
      </w:pPr>
      <w:r w:rsidRPr="00927138">
        <w:rPr>
          <w:noProof/>
        </w:rPr>
        <w:lastRenderedPageBreak/>
        <w:drawing>
          <wp:anchor distT="0" distB="0" distL="114300" distR="114300" simplePos="0" relativeHeight="251680768" behindDoc="1" locked="0" layoutInCell="1" allowOverlap="1" wp14:anchorId="1AD5AF0B" wp14:editId="41DC16ED">
            <wp:simplePos x="0" y="0"/>
            <wp:positionH relativeFrom="column">
              <wp:posOffset>0</wp:posOffset>
            </wp:positionH>
            <wp:positionV relativeFrom="paragraph">
              <wp:posOffset>248285</wp:posOffset>
            </wp:positionV>
            <wp:extent cx="5734685" cy="37528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68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627" w:rsidRPr="007A4627">
        <w:rPr>
          <w:b/>
          <w:bCs/>
          <w:color w:val="58595B"/>
          <w:sz w:val="24"/>
        </w:rPr>
        <w:t xml:space="preserve">Screenshot </w:t>
      </w:r>
      <w:r w:rsidR="007A4627">
        <w:rPr>
          <w:b/>
          <w:bCs/>
          <w:color w:val="58595B"/>
          <w:sz w:val="24"/>
        </w:rPr>
        <w:t>3</w:t>
      </w:r>
    </w:p>
    <w:p w14:paraId="388BF2D4" w14:textId="77777777" w:rsidR="00225507" w:rsidRPr="00225507" w:rsidRDefault="00225507" w:rsidP="00225507">
      <w:pPr>
        <w:rPr>
          <w:b/>
          <w:bCs/>
          <w:color w:val="58595B"/>
          <w:sz w:val="24"/>
        </w:rPr>
      </w:pPr>
    </w:p>
    <w:p w14:paraId="6BEF8269" w14:textId="77777777" w:rsidR="00225507" w:rsidRPr="00225507" w:rsidRDefault="00225507" w:rsidP="00225507">
      <w:pPr>
        <w:pStyle w:val="ListParagraph"/>
        <w:rPr>
          <w:b/>
          <w:bCs/>
          <w:color w:val="58595B"/>
          <w:sz w:val="24"/>
        </w:rPr>
      </w:pPr>
    </w:p>
    <w:p w14:paraId="39FB2100" w14:textId="1956F89A" w:rsidR="00927138" w:rsidRPr="007A4627" w:rsidRDefault="00225507" w:rsidP="007A4627">
      <w:pPr>
        <w:pStyle w:val="ListParagraph"/>
        <w:numPr>
          <w:ilvl w:val="0"/>
          <w:numId w:val="13"/>
        </w:numPr>
        <w:rPr>
          <w:b/>
          <w:bCs/>
          <w:color w:val="58595B"/>
          <w:sz w:val="24"/>
        </w:rPr>
      </w:pPr>
      <w:r w:rsidRPr="007A4627">
        <w:rPr>
          <w:b/>
          <w:bCs/>
          <w:noProof/>
        </w:rPr>
        <w:drawing>
          <wp:anchor distT="0" distB="0" distL="114300" distR="114300" simplePos="0" relativeHeight="251684864" behindDoc="1" locked="0" layoutInCell="1" allowOverlap="1" wp14:anchorId="2EB1DECA" wp14:editId="683898A6">
            <wp:simplePos x="0" y="0"/>
            <wp:positionH relativeFrom="column">
              <wp:posOffset>0</wp:posOffset>
            </wp:positionH>
            <wp:positionV relativeFrom="paragraph">
              <wp:posOffset>234950</wp:posOffset>
            </wp:positionV>
            <wp:extent cx="5733415" cy="3752215"/>
            <wp:effectExtent l="0" t="0" r="635" b="63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627" w:rsidRPr="007A4627">
        <w:rPr>
          <w:b/>
          <w:bCs/>
          <w:color w:val="58595B"/>
          <w:sz w:val="24"/>
        </w:rPr>
        <w:t>Scr</w:t>
      </w:r>
      <w:r w:rsidR="007A4627">
        <w:rPr>
          <w:b/>
          <w:bCs/>
          <w:color w:val="58595B"/>
          <w:sz w:val="24"/>
        </w:rPr>
        <w:t>eenshot 4</w:t>
      </w:r>
    </w:p>
    <w:p w14:paraId="115D4F24" w14:textId="3D6445A7" w:rsidR="005E3A9B" w:rsidRPr="008B0577" w:rsidRDefault="005E3A9B" w:rsidP="005E3A9B">
      <w:pPr>
        <w:rPr>
          <w:color w:val="58595B"/>
          <w:sz w:val="24"/>
        </w:rPr>
      </w:pPr>
    </w:p>
    <w:p w14:paraId="4D0DF1A7" w14:textId="6B018B29" w:rsidR="00BE7FEB" w:rsidRPr="00BE7FEB" w:rsidRDefault="0046046B" w:rsidP="00BE7FEB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3" w:name="_Toc30406834"/>
      <w:r w:rsidRPr="008B0577">
        <w:rPr>
          <w:rFonts w:ascii="Marcellus" w:hAnsi="Marcellus"/>
          <w:color w:val="58595B"/>
          <w:sz w:val="44"/>
          <w:szCs w:val="44"/>
        </w:rPr>
        <w:lastRenderedPageBreak/>
        <w:t>Limitations</w:t>
      </w:r>
      <w:bookmarkEnd w:id="3"/>
    </w:p>
    <w:p w14:paraId="259B74FD" w14:textId="12842D55" w:rsidR="00B01167" w:rsidRDefault="00B01167" w:rsidP="00B01167">
      <w:pPr>
        <w:pStyle w:val="ListParagraph"/>
        <w:numPr>
          <w:ilvl w:val="0"/>
          <w:numId w:val="4"/>
        </w:numPr>
        <w:rPr>
          <w:color w:val="58595B"/>
        </w:rPr>
      </w:pPr>
      <w:r>
        <w:rPr>
          <w:color w:val="58595B"/>
        </w:rPr>
        <w:t>Keyboard cannot be used to control the paddle</w:t>
      </w:r>
    </w:p>
    <w:p w14:paraId="73CBE214" w14:textId="1B3CB1DC" w:rsidR="00B01167" w:rsidRPr="00B01167" w:rsidRDefault="00B01167" w:rsidP="00B01167">
      <w:pPr>
        <w:pStyle w:val="ListParagraph"/>
        <w:numPr>
          <w:ilvl w:val="0"/>
          <w:numId w:val="4"/>
        </w:numPr>
        <w:rPr>
          <w:color w:val="58595B"/>
        </w:rPr>
      </w:pPr>
      <w:r>
        <w:rPr>
          <w:color w:val="58595B"/>
        </w:rPr>
        <w:t>Speed of the ball cannot be increases/decreased once a round has started</w:t>
      </w:r>
    </w:p>
    <w:p w14:paraId="4C66A039" w14:textId="77777777" w:rsidR="005E3A9B" w:rsidRPr="008B0577" w:rsidRDefault="005E3A9B" w:rsidP="005E3A9B">
      <w:pPr>
        <w:rPr>
          <w:color w:val="58595B"/>
          <w:sz w:val="24"/>
        </w:rPr>
      </w:pPr>
    </w:p>
    <w:p w14:paraId="181D8B4B" w14:textId="77777777" w:rsidR="005E3A9B" w:rsidRPr="008B0577" w:rsidRDefault="005E3A9B" w:rsidP="005E3A9B">
      <w:pPr>
        <w:rPr>
          <w:color w:val="58595B"/>
          <w:sz w:val="24"/>
        </w:rPr>
      </w:pPr>
    </w:p>
    <w:p w14:paraId="407574E4" w14:textId="7A80DDAD" w:rsidR="005E3A9B" w:rsidRPr="008B0577" w:rsidRDefault="005E3A9B" w:rsidP="005E3A9B">
      <w:pPr>
        <w:rPr>
          <w:color w:val="58595B"/>
          <w:sz w:val="24"/>
        </w:rPr>
      </w:pPr>
    </w:p>
    <w:p w14:paraId="751234F4" w14:textId="77777777" w:rsidR="005E3A9B" w:rsidRPr="008B0577" w:rsidRDefault="005E3A9B" w:rsidP="005E3A9B">
      <w:pPr>
        <w:rPr>
          <w:color w:val="58595B"/>
          <w:sz w:val="24"/>
        </w:rPr>
      </w:pPr>
    </w:p>
    <w:p w14:paraId="56866495" w14:textId="77777777" w:rsidR="005E3A9B" w:rsidRPr="008B0577" w:rsidRDefault="005E3A9B" w:rsidP="005E3A9B">
      <w:pPr>
        <w:rPr>
          <w:color w:val="58595B"/>
          <w:sz w:val="24"/>
        </w:rPr>
      </w:pPr>
    </w:p>
    <w:p w14:paraId="7CCD905A" w14:textId="77777777" w:rsidR="005E3A9B" w:rsidRPr="008B0577" w:rsidRDefault="005E3A9B" w:rsidP="005E3A9B">
      <w:pPr>
        <w:rPr>
          <w:color w:val="58595B"/>
          <w:sz w:val="24"/>
        </w:rPr>
      </w:pPr>
    </w:p>
    <w:p w14:paraId="7527BFEF" w14:textId="77777777" w:rsidR="005E3A9B" w:rsidRPr="008B0577" w:rsidRDefault="005E3A9B" w:rsidP="005E3A9B">
      <w:pPr>
        <w:rPr>
          <w:color w:val="58595B"/>
          <w:sz w:val="24"/>
        </w:rPr>
      </w:pPr>
    </w:p>
    <w:p w14:paraId="10FB1BC1" w14:textId="77777777" w:rsidR="005E3A9B" w:rsidRPr="008B0577" w:rsidRDefault="005E3A9B" w:rsidP="005E3A9B">
      <w:pPr>
        <w:rPr>
          <w:color w:val="58595B"/>
          <w:sz w:val="24"/>
        </w:rPr>
      </w:pPr>
    </w:p>
    <w:p w14:paraId="0C646C32" w14:textId="77777777" w:rsidR="005E3A9B" w:rsidRPr="008B0577" w:rsidRDefault="005E3A9B" w:rsidP="005E3A9B">
      <w:pPr>
        <w:rPr>
          <w:color w:val="58595B"/>
          <w:sz w:val="24"/>
        </w:rPr>
      </w:pPr>
    </w:p>
    <w:p w14:paraId="03976CAB" w14:textId="77777777" w:rsidR="005E3A9B" w:rsidRPr="008B0577" w:rsidRDefault="005E3A9B" w:rsidP="005E3A9B">
      <w:pPr>
        <w:rPr>
          <w:color w:val="58595B"/>
          <w:sz w:val="24"/>
        </w:rPr>
      </w:pPr>
    </w:p>
    <w:p w14:paraId="63309FEE" w14:textId="77777777" w:rsidR="005E3A9B" w:rsidRPr="008B0577" w:rsidRDefault="005E3A9B" w:rsidP="005E3A9B">
      <w:pPr>
        <w:rPr>
          <w:color w:val="58595B"/>
          <w:sz w:val="24"/>
        </w:rPr>
      </w:pPr>
    </w:p>
    <w:p w14:paraId="5B74560F" w14:textId="77777777" w:rsidR="005E3A9B" w:rsidRPr="008B0577" w:rsidRDefault="005E3A9B" w:rsidP="005E3A9B">
      <w:pPr>
        <w:rPr>
          <w:color w:val="58595B"/>
          <w:sz w:val="24"/>
        </w:rPr>
      </w:pPr>
    </w:p>
    <w:p w14:paraId="19166D2C" w14:textId="77777777" w:rsidR="005E3A9B" w:rsidRPr="008B0577" w:rsidRDefault="005E3A9B" w:rsidP="005E3A9B">
      <w:pPr>
        <w:rPr>
          <w:color w:val="58595B"/>
          <w:sz w:val="24"/>
        </w:rPr>
      </w:pPr>
    </w:p>
    <w:p w14:paraId="0C66DDCC" w14:textId="77777777" w:rsidR="005E3A9B" w:rsidRPr="008B0577" w:rsidRDefault="005E3A9B" w:rsidP="005E3A9B">
      <w:pPr>
        <w:rPr>
          <w:color w:val="58595B"/>
          <w:sz w:val="24"/>
        </w:rPr>
      </w:pPr>
    </w:p>
    <w:p w14:paraId="6157800C" w14:textId="77777777" w:rsidR="005E3A9B" w:rsidRPr="008B0577" w:rsidRDefault="005E3A9B" w:rsidP="005E3A9B">
      <w:pPr>
        <w:rPr>
          <w:color w:val="58595B"/>
          <w:sz w:val="24"/>
        </w:rPr>
      </w:pPr>
    </w:p>
    <w:p w14:paraId="74D83B40" w14:textId="77777777" w:rsidR="005E3A9B" w:rsidRPr="008B0577" w:rsidRDefault="005E3A9B" w:rsidP="005E3A9B">
      <w:pPr>
        <w:rPr>
          <w:color w:val="58595B"/>
          <w:sz w:val="24"/>
        </w:rPr>
      </w:pPr>
    </w:p>
    <w:p w14:paraId="2665FFDC" w14:textId="77777777" w:rsidR="005E3A9B" w:rsidRPr="008B0577" w:rsidRDefault="005E3A9B" w:rsidP="005E3A9B">
      <w:pPr>
        <w:rPr>
          <w:color w:val="58595B"/>
          <w:sz w:val="24"/>
        </w:rPr>
      </w:pPr>
    </w:p>
    <w:p w14:paraId="32156D45" w14:textId="77777777" w:rsidR="005E3A9B" w:rsidRPr="008B0577" w:rsidRDefault="005E3A9B" w:rsidP="005E3A9B">
      <w:pPr>
        <w:rPr>
          <w:color w:val="58595B"/>
          <w:sz w:val="24"/>
        </w:rPr>
      </w:pPr>
    </w:p>
    <w:p w14:paraId="7B0DBB71" w14:textId="77777777" w:rsidR="005E3A9B" w:rsidRPr="008B0577" w:rsidRDefault="005E3A9B" w:rsidP="005E3A9B">
      <w:pPr>
        <w:rPr>
          <w:color w:val="58595B"/>
          <w:sz w:val="24"/>
        </w:rPr>
      </w:pPr>
    </w:p>
    <w:p w14:paraId="58DCD3E9" w14:textId="77777777" w:rsidR="005E3A9B" w:rsidRPr="008B0577" w:rsidRDefault="005E3A9B" w:rsidP="005E3A9B">
      <w:pPr>
        <w:rPr>
          <w:color w:val="58595B"/>
          <w:sz w:val="24"/>
        </w:rPr>
      </w:pPr>
    </w:p>
    <w:p w14:paraId="2ABA8735" w14:textId="77777777" w:rsidR="005E3A9B" w:rsidRPr="008B0577" w:rsidRDefault="005E3A9B" w:rsidP="005E3A9B">
      <w:pPr>
        <w:rPr>
          <w:color w:val="58595B"/>
          <w:sz w:val="24"/>
        </w:rPr>
      </w:pPr>
    </w:p>
    <w:p w14:paraId="50E1D5DE" w14:textId="77777777" w:rsidR="005E3A9B" w:rsidRPr="008B0577" w:rsidRDefault="005E3A9B" w:rsidP="005E3A9B">
      <w:pPr>
        <w:rPr>
          <w:color w:val="58595B"/>
          <w:sz w:val="24"/>
        </w:rPr>
      </w:pPr>
    </w:p>
    <w:p w14:paraId="02D688C8" w14:textId="77777777" w:rsidR="005E3A9B" w:rsidRPr="008B0577" w:rsidRDefault="005E3A9B" w:rsidP="005E3A9B">
      <w:pPr>
        <w:rPr>
          <w:color w:val="58595B"/>
          <w:sz w:val="24"/>
        </w:rPr>
      </w:pPr>
    </w:p>
    <w:p w14:paraId="7B4A200B" w14:textId="77777777" w:rsidR="005E3A9B" w:rsidRPr="008B0577" w:rsidRDefault="005E3A9B" w:rsidP="005E3A9B">
      <w:pPr>
        <w:rPr>
          <w:color w:val="58595B"/>
          <w:sz w:val="24"/>
        </w:rPr>
      </w:pPr>
    </w:p>
    <w:p w14:paraId="65BC3976" w14:textId="77777777" w:rsidR="005E3A9B" w:rsidRPr="008B0577" w:rsidRDefault="005E3A9B" w:rsidP="005E3A9B">
      <w:pPr>
        <w:rPr>
          <w:color w:val="58595B"/>
          <w:sz w:val="24"/>
        </w:rPr>
      </w:pPr>
    </w:p>
    <w:p w14:paraId="00F55131" w14:textId="77777777" w:rsidR="005E3A9B" w:rsidRPr="008B0577" w:rsidRDefault="005E3A9B" w:rsidP="005E3A9B">
      <w:pPr>
        <w:rPr>
          <w:color w:val="58595B"/>
          <w:sz w:val="24"/>
        </w:rPr>
      </w:pPr>
    </w:p>
    <w:p w14:paraId="5E3878CD" w14:textId="77777777" w:rsidR="005E3A9B" w:rsidRPr="008B0577" w:rsidRDefault="005E3A9B" w:rsidP="005E3A9B">
      <w:pPr>
        <w:rPr>
          <w:color w:val="58595B"/>
          <w:sz w:val="24"/>
        </w:rPr>
      </w:pPr>
    </w:p>
    <w:p w14:paraId="377F2C90" w14:textId="77777777" w:rsidR="005E3A9B" w:rsidRPr="008B0577" w:rsidRDefault="005E3A9B" w:rsidP="005E3A9B">
      <w:pPr>
        <w:rPr>
          <w:color w:val="58595B"/>
          <w:sz w:val="24"/>
        </w:rPr>
      </w:pPr>
    </w:p>
    <w:p w14:paraId="24DD5852" w14:textId="77777777" w:rsidR="005E3A9B" w:rsidRPr="008B0577" w:rsidRDefault="005E3A9B" w:rsidP="005E3A9B">
      <w:pPr>
        <w:rPr>
          <w:color w:val="58595B"/>
          <w:sz w:val="24"/>
        </w:rPr>
      </w:pPr>
    </w:p>
    <w:p w14:paraId="5A920A9E" w14:textId="77777777" w:rsidR="005E3A9B" w:rsidRPr="008B0577" w:rsidRDefault="005E3A9B" w:rsidP="005E3A9B">
      <w:pPr>
        <w:rPr>
          <w:color w:val="58595B"/>
          <w:sz w:val="24"/>
        </w:rPr>
      </w:pPr>
    </w:p>
    <w:p w14:paraId="2FAE3E85" w14:textId="77777777" w:rsidR="005E3A9B" w:rsidRPr="008B0577" w:rsidRDefault="005E3A9B" w:rsidP="005E3A9B">
      <w:pPr>
        <w:rPr>
          <w:color w:val="58595B"/>
          <w:sz w:val="24"/>
        </w:rPr>
      </w:pPr>
    </w:p>
    <w:p w14:paraId="4AA1361A" w14:textId="77777777" w:rsidR="005E3A9B" w:rsidRPr="008B0577" w:rsidRDefault="005E3A9B" w:rsidP="005E3A9B">
      <w:pPr>
        <w:rPr>
          <w:color w:val="58595B"/>
          <w:sz w:val="24"/>
        </w:rPr>
      </w:pPr>
    </w:p>
    <w:p w14:paraId="25A56FB8" w14:textId="77777777" w:rsidR="005E3A9B" w:rsidRPr="008B0577" w:rsidRDefault="005E3A9B" w:rsidP="005E3A9B">
      <w:pPr>
        <w:rPr>
          <w:color w:val="58595B"/>
          <w:sz w:val="24"/>
        </w:rPr>
      </w:pPr>
    </w:p>
    <w:p w14:paraId="2ADCF850" w14:textId="2422EDBE" w:rsidR="005E3A9B" w:rsidRDefault="005E3A9B" w:rsidP="005E3A9B">
      <w:pPr>
        <w:rPr>
          <w:color w:val="58595B"/>
          <w:sz w:val="24"/>
        </w:rPr>
      </w:pPr>
    </w:p>
    <w:p w14:paraId="6B075023" w14:textId="028012B4" w:rsidR="007649F3" w:rsidRDefault="007649F3" w:rsidP="005E3A9B">
      <w:pPr>
        <w:rPr>
          <w:color w:val="58595B"/>
          <w:sz w:val="24"/>
        </w:rPr>
      </w:pPr>
    </w:p>
    <w:p w14:paraId="065A2556" w14:textId="77777777" w:rsidR="00B01167" w:rsidRPr="008B0577" w:rsidRDefault="00B01167" w:rsidP="005E3A9B">
      <w:pPr>
        <w:rPr>
          <w:color w:val="58595B"/>
          <w:sz w:val="24"/>
        </w:rPr>
      </w:pPr>
    </w:p>
    <w:p w14:paraId="7A2EEE26" w14:textId="0A33F474" w:rsidR="00C7766B" w:rsidRPr="008B0577" w:rsidRDefault="0046046B" w:rsidP="005E3A9B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4" w:name="_Toc30406835"/>
      <w:r w:rsidRPr="008B0577">
        <w:rPr>
          <w:rFonts w:ascii="Marcellus" w:hAnsi="Marcellus"/>
          <w:color w:val="58595B"/>
          <w:sz w:val="44"/>
          <w:szCs w:val="44"/>
        </w:rPr>
        <w:lastRenderedPageBreak/>
        <w:t>Requirements</w:t>
      </w:r>
      <w:bookmarkEnd w:id="4"/>
    </w:p>
    <w:p w14:paraId="757326E1" w14:textId="38D0FAB8" w:rsidR="005E3A9B" w:rsidRDefault="00C663CA" w:rsidP="005E3A9B">
      <w:pPr>
        <w:rPr>
          <w:color w:val="58595B"/>
          <w:sz w:val="24"/>
        </w:rPr>
      </w:pPr>
      <w:r>
        <w:rPr>
          <w:color w:val="58595B"/>
          <w:sz w:val="24"/>
        </w:rPr>
        <w:t>To run this program, Python 3</w:t>
      </w:r>
      <w:r w:rsidR="00B01167">
        <w:rPr>
          <w:color w:val="58595B"/>
          <w:sz w:val="24"/>
        </w:rPr>
        <w:t>.0 or above</w:t>
      </w:r>
      <w:r>
        <w:rPr>
          <w:color w:val="58595B"/>
          <w:sz w:val="24"/>
        </w:rPr>
        <w:t xml:space="preserve"> </w:t>
      </w:r>
      <w:r w:rsidR="00B01167">
        <w:rPr>
          <w:color w:val="58595B"/>
          <w:sz w:val="24"/>
        </w:rPr>
        <w:t>m</w:t>
      </w:r>
      <w:r>
        <w:rPr>
          <w:color w:val="58595B"/>
          <w:sz w:val="24"/>
        </w:rPr>
        <w:t>ust be installed on the system.</w:t>
      </w:r>
    </w:p>
    <w:p w14:paraId="1D6CEABE" w14:textId="320371BE" w:rsidR="00C663CA" w:rsidRDefault="00C663CA" w:rsidP="005E3A9B">
      <w:pPr>
        <w:rPr>
          <w:color w:val="58595B"/>
          <w:sz w:val="24"/>
        </w:rPr>
      </w:pPr>
      <w:r>
        <w:rPr>
          <w:color w:val="58595B"/>
          <w:sz w:val="24"/>
        </w:rPr>
        <w:t>Along with Python 3</w:t>
      </w:r>
      <w:r w:rsidR="00B01167">
        <w:rPr>
          <w:color w:val="58595B"/>
          <w:sz w:val="24"/>
        </w:rPr>
        <w:t>.0 or above</w:t>
      </w:r>
      <w:r>
        <w:rPr>
          <w:color w:val="58595B"/>
          <w:sz w:val="24"/>
        </w:rPr>
        <w:t xml:space="preserve">, the following </w:t>
      </w:r>
      <w:r w:rsidR="007649F3">
        <w:rPr>
          <w:color w:val="58595B"/>
          <w:sz w:val="24"/>
        </w:rPr>
        <w:t>modules (</w:t>
      </w:r>
      <w:r w:rsidR="004E5506">
        <w:rPr>
          <w:color w:val="58595B"/>
          <w:sz w:val="24"/>
        </w:rPr>
        <w:t>other than standard modules)</w:t>
      </w:r>
      <w:r>
        <w:rPr>
          <w:color w:val="58595B"/>
          <w:sz w:val="24"/>
        </w:rPr>
        <w:t xml:space="preserve"> must be installed, if they are not already installed:</w:t>
      </w:r>
    </w:p>
    <w:p w14:paraId="40494E5B" w14:textId="23F6ED6E" w:rsidR="00C663CA" w:rsidRDefault="00C663CA" w:rsidP="00C663CA">
      <w:pPr>
        <w:pStyle w:val="ListParagraph"/>
        <w:numPr>
          <w:ilvl w:val="0"/>
          <w:numId w:val="4"/>
        </w:numPr>
        <w:rPr>
          <w:color w:val="58595B"/>
          <w:sz w:val="24"/>
        </w:rPr>
      </w:pPr>
      <w:r>
        <w:rPr>
          <w:color w:val="58595B"/>
          <w:sz w:val="24"/>
        </w:rPr>
        <w:t>keyboard module</w:t>
      </w:r>
    </w:p>
    <w:p w14:paraId="3B47383F" w14:textId="4B1191B2" w:rsidR="00C663CA" w:rsidRPr="004E5506" w:rsidRDefault="004E5506" w:rsidP="00C663CA">
      <w:pPr>
        <w:pStyle w:val="ListParagraph"/>
        <w:ind w:left="1440"/>
        <w:rPr>
          <w:b/>
          <w:bCs/>
          <w:color w:val="58595B"/>
          <w:sz w:val="24"/>
        </w:rPr>
      </w:pPr>
      <w:r w:rsidRPr="004E5506">
        <w:rPr>
          <w:color w:val="58595B"/>
          <w:sz w:val="24"/>
        </w:rPr>
        <w:t xml:space="preserve">Installation: </w:t>
      </w:r>
      <w:r w:rsidR="00C663CA" w:rsidRPr="004E5506">
        <w:rPr>
          <w:b/>
          <w:bCs/>
          <w:color w:val="58595B"/>
          <w:sz w:val="24"/>
        </w:rPr>
        <w:t>pip install keyboard</w:t>
      </w:r>
    </w:p>
    <w:p w14:paraId="7102C36F" w14:textId="4C83DDF7" w:rsidR="00C663CA" w:rsidRDefault="00C663CA" w:rsidP="00C663CA">
      <w:pPr>
        <w:pStyle w:val="ListParagraph"/>
        <w:numPr>
          <w:ilvl w:val="0"/>
          <w:numId w:val="4"/>
        </w:numPr>
        <w:rPr>
          <w:color w:val="58595B"/>
          <w:sz w:val="24"/>
        </w:rPr>
      </w:pPr>
      <w:r>
        <w:rPr>
          <w:color w:val="58595B"/>
          <w:sz w:val="24"/>
        </w:rPr>
        <w:t>pyautogui module</w:t>
      </w:r>
    </w:p>
    <w:p w14:paraId="79E720DF" w14:textId="442F28F4" w:rsidR="00C663CA" w:rsidRDefault="004E5506" w:rsidP="00C663CA">
      <w:pPr>
        <w:pStyle w:val="ListParagraph"/>
        <w:ind w:left="1440"/>
        <w:rPr>
          <w:b/>
          <w:bCs/>
          <w:color w:val="58595B"/>
          <w:sz w:val="24"/>
        </w:rPr>
      </w:pPr>
      <w:r>
        <w:rPr>
          <w:color w:val="58595B"/>
          <w:sz w:val="24"/>
        </w:rPr>
        <w:t xml:space="preserve">Installation: </w:t>
      </w:r>
      <w:r w:rsidR="00C663CA" w:rsidRPr="004E5506">
        <w:rPr>
          <w:b/>
          <w:bCs/>
          <w:color w:val="58595B"/>
          <w:sz w:val="24"/>
        </w:rPr>
        <w:t>pip install pyautogui</w:t>
      </w:r>
    </w:p>
    <w:p w14:paraId="35DC5237" w14:textId="132F3642" w:rsidR="00B01167" w:rsidRDefault="00B01167" w:rsidP="00B01167">
      <w:pPr>
        <w:rPr>
          <w:b/>
          <w:bCs/>
          <w:color w:val="58595B"/>
          <w:sz w:val="24"/>
        </w:rPr>
      </w:pPr>
    </w:p>
    <w:p w14:paraId="154149D6" w14:textId="237CED21" w:rsidR="00B01167" w:rsidRPr="00B01167" w:rsidRDefault="00B01167" w:rsidP="00B01167">
      <w:pPr>
        <w:rPr>
          <w:color w:val="58595B"/>
          <w:sz w:val="24"/>
        </w:rPr>
      </w:pPr>
      <w:r>
        <w:rPr>
          <w:color w:val="58595B"/>
          <w:sz w:val="24"/>
        </w:rPr>
        <w:t>Operating System: any</w:t>
      </w:r>
    </w:p>
    <w:p w14:paraId="78DEC077" w14:textId="77777777" w:rsidR="005E3A9B" w:rsidRPr="008B0577" w:rsidRDefault="005E3A9B" w:rsidP="005E3A9B">
      <w:pPr>
        <w:rPr>
          <w:color w:val="58595B"/>
          <w:sz w:val="24"/>
        </w:rPr>
      </w:pPr>
    </w:p>
    <w:p w14:paraId="148A91D7" w14:textId="5B997B93" w:rsidR="005E3A9B" w:rsidRPr="008B0577" w:rsidRDefault="00B01167" w:rsidP="005E3A9B">
      <w:pPr>
        <w:rPr>
          <w:color w:val="58595B"/>
          <w:sz w:val="24"/>
        </w:rPr>
      </w:pPr>
      <w:r>
        <w:rPr>
          <w:color w:val="58595B"/>
          <w:sz w:val="24"/>
        </w:rPr>
        <w:t xml:space="preserve">A </w:t>
      </w:r>
      <w:r w:rsidRPr="00B01167">
        <w:rPr>
          <w:b/>
          <w:bCs/>
          <w:color w:val="58595B"/>
          <w:sz w:val="24"/>
          <w:u w:val="single"/>
        </w:rPr>
        <w:t>mouse/pointing device</w:t>
      </w:r>
      <w:r>
        <w:rPr>
          <w:color w:val="58595B"/>
          <w:sz w:val="24"/>
        </w:rPr>
        <w:t xml:space="preserve"> and </w:t>
      </w:r>
      <w:r w:rsidRPr="00B01167">
        <w:rPr>
          <w:b/>
          <w:bCs/>
          <w:color w:val="58595B"/>
          <w:sz w:val="24"/>
          <w:u w:val="single"/>
        </w:rPr>
        <w:t>keyboard</w:t>
      </w:r>
      <w:r>
        <w:rPr>
          <w:color w:val="58595B"/>
          <w:sz w:val="24"/>
        </w:rPr>
        <w:t xml:space="preserve"> are required to play the game.</w:t>
      </w:r>
    </w:p>
    <w:p w14:paraId="23099B48" w14:textId="77777777" w:rsidR="005E3A9B" w:rsidRPr="008B0577" w:rsidRDefault="005E3A9B" w:rsidP="005E3A9B">
      <w:pPr>
        <w:rPr>
          <w:color w:val="58595B"/>
          <w:sz w:val="24"/>
        </w:rPr>
      </w:pPr>
    </w:p>
    <w:p w14:paraId="4296D925" w14:textId="77777777" w:rsidR="005E3A9B" w:rsidRPr="008B0577" w:rsidRDefault="005E3A9B" w:rsidP="005E3A9B">
      <w:pPr>
        <w:rPr>
          <w:color w:val="58595B"/>
          <w:sz w:val="24"/>
        </w:rPr>
      </w:pPr>
    </w:p>
    <w:p w14:paraId="30153EED" w14:textId="77777777" w:rsidR="005E3A9B" w:rsidRPr="008B0577" w:rsidRDefault="005E3A9B" w:rsidP="005E3A9B">
      <w:pPr>
        <w:rPr>
          <w:color w:val="58595B"/>
          <w:sz w:val="24"/>
        </w:rPr>
      </w:pPr>
    </w:p>
    <w:p w14:paraId="3A1BE5D0" w14:textId="77777777" w:rsidR="005E3A9B" w:rsidRPr="008B0577" w:rsidRDefault="005E3A9B" w:rsidP="005E3A9B">
      <w:pPr>
        <w:rPr>
          <w:color w:val="58595B"/>
          <w:sz w:val="24"/>
        </w:rPr>
      </w:pPr>
    </w:p>
    <w:p w14:paraId="5B4C1CA0" w14:textId="77777777" w:rsidR="005E3A9B" w:rsidRPr="008B0577" w:rsidRDefault="005E3A9B" w:rsidP="005E3A9B">
      <w:pPr>
        <w:rPr>
          <w:color w:val="58595B"/>
          <w:sz w:val="24"/>
        </w:rPr>
      </w:pPr>
    </w:p>
    <w:p w14:paraId="11F30B95" w14:textId="77777777" w:rsidR="005E3A9B" w:rsidRPr="008B0577" w:rsidRDefault="005E3A9B" w:rsidP="005E3A9B">
      <w:pPr>
        <w:rPr>
          <w:color w:val="58595B"/>
          <w:sz w:val="24"/>
        </w:rPr>
      </w:pPr>
    </w:p>
    <w:p w14:paraId="3410045C" w14:textId="77777777" w:rsidR="005E3A9B" w:rsidRPr="008B0577" w:rsidRDefault="005E3A9B" w:rsidP="005E3A9B">
      <w:pPr>
        <w:rPr>
          <w:color w:val="58595B"/>
          <w:sz w:val="24"/>
        </w:rPr>
      </w:pPr>
    </w:p>
    <w:p w14:paraId="6583FDDC" w14:textId="77777777" w:rsidR="005E3A9B" w:rsidRPr="008B0577" w:rsidRDefault="005E3A9B" w:rsidP="005E3A9B">
      <w:pPr>
        <w:rPr>
          <w:color w:val="58595B"/>
          <w:sz w:val="24"/>
        </w:rPr>
      </w:pPr>
    </w:p>
    <w:p w14:paraId="13AEC2DB" w14:textId="77777777" w:rsidR="005E3A9B" w:rsidRPr="008B0577" w:rsidRDefault="005E3A9B" w:rsidP="005E3A9B">
      <w:pPr>
        <w:rPr>
          <w:color w:val="58595B"/>
          <w:sz w:val="24"/>
        </w:rPr>
      </w:pPr>
    </w:p>
    <w:p w14:paraId="32760E8C" w14:textId="77777777" w:rsidR="005E3A9B" w:rsidRPr="008B0577" w:rsidRDefault="005E3A9B" w:rsidP="005E3A9B">
      <w:pPr>
        <w:rPr>
          <w:color w:val="58595B"/>
          <w:sz w:val="24"/>
        </w:rPr>
      </w:pPr>
    </w:p>
    <w:p w14:paraId="7618D32B" w14:textId="77777777" w:rsidR="005E3A9B" w:rsidRPr="008B0577" w:rsidRDefault="005E3A9B" w:rsidP="005E3A9B">
      <w:pPr>
        <w:rPr>
          <w:color w:val="58595B"/>
          <w:sz w:val="24"/>
        </w:rPr>
      </w:pPr>
    </w:p>
    <w:p w14:paraId="316A0F4F" w14:textId="77777777" w:rsidR="005E3A9B" w:rsidRPr="008B0577" w:rsidRDefault="005E3A9B" w:rsidP="005E3A9B">
      <w:pPr>
        <w:rPr>
          <w:color w:val="58595B"/>
          <w:sz w:val="24"/>
        </w:rPr>
      </w:pPr>
    </w:p>
    <w:p w14:paraId="4CDA18C0" w14:textId="77777777" w:rsidR="005E3A9B" w:rsidRPr="008B0577" w:rsidRDefault="005E3A9B" w:rsidP="005E3A9B">
      <w:pPr>
        <w:rPr>
          <w:color w:val="58595B"/>
          <w:sz w:val="24"/>
        </w:rPr>
      </w:pPr>
    </w:p>
    <w:p w14:paraId="65F4496D" w14:textId="77777777" w:rsidR="005E3A9B" w:rsidRPr="008B0577" w:rsidRDefault="005E3A9B" w:rsidP="005E3A9B">
      <w:pPr>
        <w:rPr>
          <w:color w:val="58595B"/>
          <w:sz w:val="24"/>
        </w:rPr>
      </w:pPr>
    </w:p>
    <w:p w14:paraId="67B1C5F8" w14:textId="77777777" w:rsidR="005E3A9B" w:rsidRPr="008B0577" w:rsidRDefault="005E3A9B" w:rsidP="005E3A9B">
      <w:pPr>
        <w:rPr>
          <w:color w:val="58595B"/>
          <w:sz w:val="24"/>
        </w:rPr>
      </w:pPr>
    </w:p>
    <w:p w14:paraId="2A04A019" w14:textId="77777777" w:rsidR="005E3A9B" w:rsidRPr="008B0577" w:rsidRDefault="005E3A9B" w:rsidP="005E3A9B">
      <w:pPr>
        <w:rPr>
          <w:color w:val="58595B"/>
          <w:sz w:val="24"/>
        </w:rPr>
      </w:pPr>
    </w:p>
    <w:p w14:paraId="0E7EB33B" w14:textId="77777777" w:rsidR="005E3A9B" w:rsidRPr="008B0577" w:rsidRDefault="005E3A9B" w:rsidP="005E3A9B">
      <w:pPr>
        <w:rPr>
          <w:color w:val="58595B"/>
          <w:sz w:val="24"/>
        </w:rPr>
      </w:pPr>
    </w:p>
    <w:p w14:paraId="2DAE913D" w14:textId="77777777" w:rsidR="005E3A9B" w:rsidRPr="008B0577" w:rsidRDefault="005E3A9B" w:rsidP="005E3A9B">
      <w:pPr>
        <w:rPr>
          <w:color w:val="58595B"/>
          <w:sz w:val="24"/>
        </w:rPr>
      </w:pPr>
    </w:p>
    <w:p w14:paraId="1D068A7C" w14:textId="77777777" w:rsidR="005E3A9B" w:rsidRPr="008B0577" w:rsidRDefault="005E3A9B" w:rsidP="005E3A9B">
      <w:pPr>
        <w:rPr>
          <w:color w:val="58595B"/>
          <w:sz w:val="24"/>
        </w:rPr>
      </w:pPr>
    </w:p>
    <w:p w14:paraId="1EFB68CD" w14:textId="77777777" w:rsidR="005E3A9B" w:rsidRPr="008B0577" w:rsidRDefault="005E3A9B" w:rsidP="005E3A9B">
      <w:pPr>
        <w:rPr>
          <w:color w:val="58595B"/>
          <w:sz w:val="24"/>
        </w:rPr>
      </w:pPr>
    </w:p>
    <w:p w14:paraId="2DF04B54" w14:textId="77777777" w:rsidR="005E3A9B" w:rsidRPr="008B0577" w:rsidRDefault="005E3A9B" w:rsidP="005E3A9B">
      <w:pPr>
        <w:rPr>
          <w:color w:val="58595B"/>
          <w:sz w:val="24"/>
        </w:rPr>
      </w:pPr>
    </w:p>
    <w:p w14:paraId="76869A99" w14:textId="77777777" w:rsidR="005E3A9B" w:rsidRPr="008B0577" w:rsidRDefault="005E3A9B" w:rsidP="005E3A9B">
      <w:pPr>
        <w:rPr>
          <w:color w:val="58595B"/>
          <w:sz w:val="24"/>
        </w:rPr>
      </w:pPr>
    </w:p>
    <w:p w14:paraId="24E5CB8E" w14:textId="77777777" w:rsidR="005E3A9B" w:rsidRPr="008B0577" w:rsidRDefault="005E3A9B" w:rsidP="005E3A9B">
      <w:pPr>
        <w:rPr>
          <w:color w:val="58595B"/>
          <w:sz w:val="24"/>
        </w:rPr>
      </w:pPr>
    </w:p>
    <w:p w14:paraId="1EBED6B0" w14:textId="77777777" w:rsidR="005E3A9B" w:rsidRPr="008B0577" w:rsidRDefault="005E3A9B" w:rsidP="005E3A9B">
      <w:pPr>
        <w:rPr>
          <w:color w:val="58595B"/>
          <w:sz w:val="24"/>
        </w:rPr>
      </w:pPr>
    </w:p>
    <w:p w14:paraId="1A3ED816" w14:textId="77777777" w:rsidR="005E3A9B" w:rsidRPr="008B0577" w:rsidRDefault="005E3A9B" w:rsidP="005E3A9B">
      <w:pPr>
        <w:rPr>
          <w:color w:val="58595B"/>
          <w:sz w:val="24"/>
        </w:rPr>
      </w:pPr>
    </w:p>
    <w:p w14:paraId="77F475AB" w14:textId="77777777" w:rsidR="005E3A9B" w:rsidRPr="008B0577" w:rsidRDefault="005E3A9B" w:rsidP="005E3A9B">
      <w:pPr>
        <w:rPr>
          <w:color w:val="58595B"/>
          <w:sz w:val="24"/>
        </w:rPr>
      </w:pPr>
    </w:p>
    <w:p w14:paraId="78530B5E" w14:textId="77777777" w:rsidR="005E3A9B" w:rsidRPr="008B0577" w:rsidRDefault="005E3A9B" w:rsidP="005E3A9B">
      <w:pPr>
        <w:rPr>
          <w:color w:val="58595B"/>
          <w:sz w:val="24"/>
        </w:rPr>
      </w:pPr>
    </w:p>
    <w:p w14:paraId="24E804DE" w14:textId="77777777" w:rsidR="005E3A9B" w:rsidRPr="008B0577" w:rsidRDefault="005E3A9B" w:rsidP="005E3A9B">
      <w:pPr>
        <w:rPr>
          <w:color w:val="58595B"/>
          <w:sz w:val="24"/>
        </w:rPr>
      </w:pPr>
    </w:p>
    <w:p w14:paraId="740F8BE4" w14:textId="77777777" w:rsidR="005E3A9B" w:rsidRPr="008B0577" w:rsidRDefault="005E3A9B" w:rsidP="005E3A9B">
      <w:pPr>
        <w:rPr>
          <w:color w:val="58595B"/>
          <w:sz w:val="24"/>
        </w:rPr>
      </w:pPr>
    </w:p>
    <w:p w14:paraId="14DE0984" w14:textId="7F5B7D28" w:rsidR="005E3A9B" w:rsidRPr="008B0577" w:rsidRDefault="005E3A9B" w:rsidP="005E3A9B">
      <w:pPr>
        <w:rPr>
          <w:color w:val="58595B"/>
        </w:rPr>
      </w:pPr>
    </w:p>
    <w:p w14:paraId="251FC095" w14:textId="07BE3DD0" w:rsidR="00F5485A" w:rsidRPr="008B0577" w:rsidRDefault="0046046B" w:rsidP="005E3A9B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5" w:name="_Toc30406836"/>
      <w:r w:rsidRPr="008B0577">
        <w:rPr>
          <w:rFonts w:ascii="Marcellus" w:hAnsi="Marcellus"/>
          <w:color w:val="58595B"/>
          <w:sz w:val="44"/>
          <w:szCs w:val="44"/>
        </w:rPr>
        <w:lastRenderedPageBreak/>
        <w:t>Conclusion</w:t>
      </w:r>
      <w:bookmarkEnd w:id="5"/>
    </w:p>
    <w:p w14:paraId="4E2BCD60" w14:textId="60EFC441" w:rsidR="00F5485A" w:rsidRPr="00495897" w:rsidRDefault="00B01167" w:rsidP="00F5485A">
      <w:pPr>
        <w:rPr>
          <w:color w:val="58595B"/>
          <w:sz w:val="24"/>
          <w:szCs w:val="24"/>
        </w:rPr>
      </w:pPr>
      <w:r w:rsidRPr="00495897">
        <w:rPr>
          <w:color w:val="58595B"/>
          <w:sz w:val="24"/>
          <w:szCs w:val="24"/>
        </w:rPr>
        <w:t>Successfully implemented the Brick Breaker game, in Python 3.9.4</w:t>
      </w:r>
    </w:p>
    <w:p w14:paraId="0172AD07" w14:textId="77777777" w:rsidR="00F5485A" w:rsidRPr="008B0577" w:rsidRDefault="00F5485A" w:rsidP="00F5485A">
      <w:pPr>
        <w:rPr>
          <w:color w:val="58595B"/>
        </w:rPr>
      </w:pPr>
    </w:p>
    <w:p w14:paraId="27648E28" w14:textId="77777777" w:rsidR="00F5485A" w:rsidRPr="008B0577" w:rsidRDefault="00F5485A" w:rsidP="00F5485A">
      <w:pPr>
        <w:rPr>
          <w:color w:val="58595B"/>
          <w:sz w:val="24"/>
        </w:rPr>
      </w:pPr>
    </w:p>
    <w:p w14:paraId="57AE593E" w14:textId="3AAE04C3" w:rsidR="00F5485A" w:rsidRPr="008B0577" w:rsidRDefault="00495897" w:rsidP="00F5485A">
      <w:pPr>
        <w:rPr>
          <w:color w:val="58595B"/>
          <w:sz w:val="24"/>
        </w:rPr>
      </w:pPr>
      <w:r>
        <w:rPr>
          <w:color w:val="58595B"/>
          <w:sz w:val="24"/>
        </w:rPr>
        <w:t xml:space="preserve">As a future scope, a DBMS or file system can be used to keep track of high scores records, </w:t>
      </w:r>
      <w:r w:rsidR="008F328C">
        <w:rPr>
          <w:color w:val="58595B"/>
          <w:sz w:val="24"/>
        </w:rPr>
        <w:t>as well as</w:t>
      </w:r>
      <w:r>
        <w:rPr>
          <w:color w:val="58595B"/>
          <w:sz w:val="24"/>
        </w:rPr>
        <w:t xml:space="preserve"> more game modes can be implemented into this.</w:t>
      </w:r>
    </w:p>
    <w:p w14:paraId="56A27427" w14:textId="77777777" w:rsidR="00F5485A" w:rsidRPr="008B0577" w:rsidRDefault="00F5485A" w:rsidP="00F5485A">
      <w:pPr>
        <w:rPr>
          <w:color w:val="58595B"/>
          <w:sz w:val="24"/>
        </w:rPr>
      </w:pPr>
    </w:p>
    <w:p w14:paraId="314EEF69" w14:textId="357BFCC8" w:rsidR="00F5485A" w:rsidRPr="008B0577" w:rsidRDefault="00F5485A" w:rsidP="00F5485A">
      <w:pPr>
        <w:rPr>
          <w:color w:val="58595B"/>
          <w:sz w:val="24"/>
        </w:rPr>
      </w:pPr>
    </w:p>
    <w:p w14:paraId="3C43508F" w14:textId="77777777" w:rsidR="00F5485A" w:rsidRPr="008B0577" w:rsidRDefault="00F5485A" w:rsidP="00F5485A">
      <w:pPr>
        <w:rPr>
          <w:color w:val="58595B"/>
          <w:sz w:val="24"/>
        </w:rPr>
      </w:pPr>
    </w:p>
    <w:p w14:paraId="7D764760" w14:textId="77777777" w:rsidR="00F5485A" w:rsidRPr="008B0577" w:rsidRDefault="00F5485A" w:rsidP="00F5485A">
      <w:pPr>
        <w:rPr>
          <w:color w:val="58595B"/>
          <w:sz w:val="24"/>
        </w:rPr>
      </w:pPr>
    </w:p>
    <w:p w14:paraId="3D9D2E61" w14:textId="77777777" w:rsidR="00F5485A" w:rsidRPr="008B0577" w:rsidRDefault="00F5485A" w:rsidP="00F5485A">
      <w:pPr>
        <w:rPr>
          <w:color w:val="58595B"/>
          <w:sz w:val="24"/>
        </w:rPr>
      </w:pPr>
    </w:p>
    <w:p w14:paraId="5209067F" w14:textId="77777777" w:rsidR="00F5485A" w:rsidRPr="008B0577" w:rsidRDefault="00F5485A" w:rsidP="00F5485A">
      <w:pPr>
        <w:rPr>
          <w:color w:val="58595B"/>
          <w:sz w:val="24"/>
        </w:rPr>
      </w:pPr>
    </w:p>
    <w:p w14:paraId="3F4B0603" w14:textId="77777777" w:rsidR="00F5485A" w:rsidRPr="008B0577" w:rsidRDefault="00F5485A" w:rsidP="00F5485A">
      <w:pPr>
        <w:rPr>
          <w:color w:val="58595B"/>
          <w:sz w:val="24"/>
        </w:rPr>
      </w:pPr>
    </w:p>
    <w:p w14:paraId="3C326CB1" w14:textId="77777777" w:rsidR="00F5485A" w:rsidRPr="008B0577" w:rsidRDefault="00F5485A" w:rsidP="00F5485A">
      <w:pPr>
        <w:rPr>
          <w:color w:val="58595B"/>
          <w:sz w:val="24"/>
        </w:rPr>
      </w:pPr>
    </w:p>
    <w:p w14:paraId="7580A6B4" w14:textId="77777777" w:rsidR="00F5485A" w:rsidRPr="008B0577" w:rsidRDefault="00F5485A" w:rsidP="00F5485A">
      <w:pPr>
        <w:rPr>
          <w:color w:val="58595B"/>
          <w:sz w:val="24"/>
        </w:rPr>
      </w:pPr>
    </w:p>
    <w:p w14:paraId="63883083" w14:textId="77777777" w:rsidR="00F5485A" w:rsidRPr="008B0577" w:rsidRDefault="00F5485A" w:rsidP="00F5485A">
      <w:pPr>
        <w:rPr>
          <w:color w:val="58595B"/>
          <w:sz w:val="24"/>
        </w:rPr>
      </w:pPr>
    </w:p>
    <w:p w14:paraId="7ABA0BCB" w14:textId="77777777" w:rsidR="00F5485A" w:rsidRPr="008B0577" w:rsidRDefault="00F5485A" w:rsidP="00F5485A">
      <w:pPr>
        <w:rPr>
          <w:color w:val="58595B"/>
          <w:sz w:val="24"/>
        </w:rPr>
      </w:pPr>
    </w:p>
    <w:p w14:paraId="4E6374C3" w14:textId="77777777" w:rsidR="00F5485A" w:rsidRPr="008B0577" w:rsidRDefault="00F5485A" w:rsidP="00F5485A">
      <w:pPr>
        <w:rPr>
          <w:color w:val="58595B"/>
          <w:sz w:val="24"/>
        </w:rPr>
      </w:pPr>
    </w:p>
    <w:p w14:paraId="58834D28" w14:textId="77777777" w:rsidR="00F5485A" w:rsidRPr="008B0577" w:rsidRDefault="00F5485A" w:rsidP="00F5485A">
      <w:pPr>
        <w:rPr>
          <w:color w:val="58595B"/>
          <w:sz w:val="24"/>
        </w:rPr>
      </w:pPr>
    </w:p>
    <w:p w14:paraId="4033DC16" w14:textId="77777777" w:rsidR="00F5485A" w:rsidRPr="008B0577" w:rsidRDefault="00F5485A" w:rsidP="00F5485A">
      <w:pPr>
        <w:rPr>
          <w:color w:val="58595B"/>
          <w:sz w:val="24"/>
        </w:rPr>
      </w:pPr>
    </w:p>
    <w:p w14:paraId="208F08B1" w14:textId="77777777" w:rsidR="00F5485A" w:rsidRPr="008B0577" w:rsidRDefault="00F5485A" w:rsidP="00F5485A">
      <w:pPr>
        <w:rPr>
          <w:color w:val="58595B"/>
          <w:sz w:val="24"/>
        </w:rPr>
      </w:pPr>
    </w:p>
    <w:p w14:paraId="2A4D39D5" w14:textId="77777777" w:rsidR="00F5485A" w:rsidRPr="008B0577" w:rsidRDefault="00F5485A" w:rsidP="00F5485A">
      <w:pPr>
        <w:rPr>
          <w:color w:val="58595B"/>
          <w:sz w:val="24"/>
        </w:rPr>
      </w:pPr>
    </w:p>
    <w:p w14:paraId="6FB05773" w14:textId="77777777" w:rsidR="00F5485A" w:rsidRPr="008B0577" w:rsidRDefault="00F5485A" w:rsidP="00F5485A">
      <w:pPr>
        <w:rPr>
          <w:color w:val="58595B"/>
          <w:sz w:val="24"/>
        </w:rPr>
      </w:pPr>
    </w:p>
    <w:p w14:paraId="5B17C405" w14:textId="77777777" w:rsidR="00F5485A" w:rsidRPr="008B0577" w:rsidRDefault="00F5485A" w:rsidP="00F5485A">
      <w:pPr>
        <w:rPr>
          <w:color w:val="58595B"/>
          <w:sz w:val="24"/>
        </w:rPr>
      </w:pPr>
    </w:p>
    <w:p w14:paraId="39C7EDBA" w14:textId="77777777" w:rsidR="00F5485A" w:rsidRPr="008B0577" w:rsidRDefault="00F5485A" w:rsidP="00F5485A">
      <w:pPr>
        <w:rPr>
          <w:color w:val="58595B"/>
          <w:sz w:val="24"/>
        </w:rPr>
      </w:pPr>
    </w:p>
    <w:p w14:paraId="45F7C05A" w14:textId="77777777" w:rsidR="00F5485A" w:rsidRPr="008B0577" w:rsidRDefault="00F5485A" w:rsidP="00F5485A">
      <w:pPr>
        <w:rPr>
          <w:color w:val="58595B"/>
          <w:sz w:val="24"/>
        </w:rPr>
      </w:pPr>
    </w:p>
    <w:p w14:paraId="4C9B16FC" w14:textId="77777777" w:rsidR="00F5485A" w:rsidRPr="008B0577" w:rsidRDefault="00F5485A" w:rsidP="00F5485A">
      <w:pPr>
        <w:rPr>
          <w:color w:val="58595B"/>
          <w:sz w:val="24"/>
        </w:rPr>
      </w:pPr>
    </w:p>
    <w:p w14:paraId="74CD96AA" w14:textId="77777777" w:rsidR="00F5485A" w:rsidRPr="008B0577" w:rsidRDefault="00F5485A" w:rsidP="00F5485A">
      <w:pPr>
        <w:rPr>
          <w:color w:val="58595B"/>
          <w:sz w:val="24"/>
        </w:rPr>
      </w:pPr>
    </w:p>
    <w:p w14:paraId="0E19DECA" w14:textId="77777777" w:rsidR="00F5485A" w:rsidRPr="008B0577" w:rsidRDefault="00F5485A" w:rsidP="00F5485A">
      <w:pPr>
        <w:rPr>
          <w:color w:val="58595B"/>
          <w:sz w:val="24"/>
        </w:rPr>
      </w:pPr>
    </w:p>
    <w:p w14:paraId="11849592" w14:textId="77777777" w:rsidR="00F5485A" w:rsidRPr="008B0577" w:rsidRDefault="00F5485A" w:rsidP="00F5485A">
      <w:pPr>
        <w:rPr>
          <w:color w:val="58595B"/>
          <w:sz w:val="24"/>
        </w:rPr>
      </w:pPr>
    </w:p>
    <w:p w14:paraId="266ABFA2" w14:textId="77777777" w:rsidR="00F5485A" w:rsidRPr="008B0577" w:rsidRDefault="00F5485A" w:rsidP="00F5485A">
      <w:pPr>
        <w:rPr>
          <w:color w:val="58595B"/>
          <w:sz w:val="24"/>
        </w:rPr>
      </w:pPr>
    </w:p>
    <w:p w14:paraId="6846692A" w14:textId="77777777" w:rsidR="00F5485A" w:rsidRPr="008B0577" w:rsidRDefault="00F5485A" w:rsidP="00F5485A">
      <w:pPr>
        <w:rPr>
          <w:color w:val="58595B"/>
          <w:sz w:val="24"/>
        </w:rPr>
      </w:pPr>
    </w:p>
    <w:p w14:paraId="703D5CC0" w14:textId="77777777" w:rsidR="00F5485A" w:rsidRPr="008B0577" w:rsidRDefault="00F5485A" w:rsidP="00F5485A">
      <w:pPr>
        <w:rPr>
          <w:color w:val="58595B"/>
          <w:sz w:val="24"/>
        </w:rPr>
      </w:pPr>
    </w:p>
    <w:p w14:paraId="7D1C328C" w14:textId="77777777" w:rsidR="00F5485A" w:rsidRPr="008B0577" w:rsidRDefault="00F5485A" w:rsidP="00F5485A">
      <w:pPr>
        <w:rPr>
          <w:color w:val="58595B"/>
          <w:sz w:val="24"/>
        </w:rPr>
      </w:pPr>
    </w:p>
    <w:p w14:paraId="3DCC2E5A" w14:textId="77777777" w:rsidR="00F5485A" w:rsidRPr="008B0577" w:rsidRDefault="00F5485A" w:rsidP="00F5485A">
      <w:pPr>
        <w:rPr>
          <w:color w:val="58595B"/>
          <w:sz w:val="24"/>
        </w:rPr>
      </w:pPr>
    </w:p>
    <w:p w14:paraId="5D1B1885" w14:textId="77777777" w:rsidR="00F5485A" w:rsidRPr="008B0577" w:rsidRDefault="00F5485A" w:rsidP="00F5485A">
      <w:pPr>
        <w:rPr>
          <w:color w:val="58595B"/>
          <w:sz w:val="24"/>
        </w:rPr>
      </w:pPr>
    </w:p>
    <w:p w14:paraId="7388A0BF" w14:textId="77777777" w:rsidR="00F5485A" w:rsidRPr="008B0577" w:rsidRDefault="00F5485A" w:rsidP="00F5485A">
      <w:pPr>
        <w:rPr>
          <w:color w:val="58595B"/>
          <w:sz w:val="24"/>
        </w:rPr>
      </w:pPr>
    </w:p>
    <w:p w14:paraId="5B8BB7F2" w14:textId="77777777" w:rsidR="00F5485A" w:rsidRPr="008B0577" w:rsidRDefault="00F5485A" w:rsidP="00F5485A">
      <w:pPr>
        <w:rPr>
          <w:color w:val="58595B"/>
          <w:sz w:val="24"/>
        </w:rPr>
      </w:pPr>
    </w:p>
    <w:p w14:paraId="1A1CA2CC" w14:textId="77777777" w:rsidR="00F5485A" w:rsidRPr="008B0577" w:rsidRDefault="00F5485A" w:rsidP="00F5485A">
      <w:pPr>
        <w:rPr>
          <w:color w:val="58595B"/>
          <w:sz w:val="24"/>
        </w:rPr>
      </w:pPr>
    </w:p>
    <w:p w14:paraId="579E2474" w14:textId="77777777" w:rsidR="00F5485A" w:rsidRPr="008B0577" w:rsidRDefault="00F5485A" w:rsidP="00F5485A">
      <w:pPr>
        <w:rPr>
          <w:color w:val="58595B"/>
          <w:sz w:val="24"/>
        </w:rPr>
      </w:pPr>
    </w:p>
    <w:p w14:paraId="09DC57CB" w14:textId="0F856D2F" w:rsidR="00F5485A" w:rsidRPr="008B0577" w:rsidRDefault="00F5485A" w:rsidP="00F5485A">
      <w:pPr>
        <w:rPr>
          <w:color w:val="58595B"/>
          <w:sz w:val="24"/>
        </w:rPr>
      </w:pPr>
    </w:p>
    <w:p w14:paraId="6520C7EF" w14:textId="6FE639C8" w:rsidR="00C7766B" w:rsidRPr="008B0577" w:rsidRDefault="0046046B" w:rsidP="00F5485A">
      <w:pPr>
        <w:pStyle w:val="Heading1"/>
        <w:numPr>
          <w:ilvl w:val="0"/>
          <w:numId w:val="1"/>
        </w:numPr>
        <w:ind w:left="360" w:hanging="540"/>
        <w:rPr>
          <w:rFonts w:ascii="Marcellus" w:hAnsi="Marcellus"/>
          <w:color w:val="58595B"/>
          <w:sz w:val="44"/>
          <w:szCs w:val="44"/>
        </w:rPr>
      </w:pPr>
      <w:bookmarkStart w:id="6" w:name="_Toc30406837"/>
      <w:r w:rsidRPr="008B0577">
        <w:rPr>
          <w:rFonts w:ascii="Marcellus" w:hAnsi="Marcellus"/>
          <w:color w:val="58595B"/>
          <w:sz w:val="44"/>
          <w:szCs w:val="44"/>
        </w:rPr>
        <w:lastRenderedPageBreak/>
        <w:t>Bibliography</w:t>
      </w:r>
      <w:bookmarkEnd w:id="6"/>
    </w:p>
    <w:p w14:paraId="35A2F6B7" w14:textId="354A8DE3" w:rsidR="00C7766B" w:rsidRPr="008F328C" w:rsidRDefault="004E5506" w:rsidP="00CA066B">
      <w:pPr>
        <w:pStyle w:val="ListParagraph"/>
        <w:numPr>
          <w:ilvl w:val="0"/>
          <w:numId w:val="4"/>
        </w:numPr>
        <w:rPr>
          <w:color w:val="58595B"/>
          <w:sz w:val="24"/>
          <w:szCs w:val="24"/>
        </w:rPr>
      </w:pPr>
      <w:r w:rsidRPr="008F328C">
        <w:rPr>
          <w:color w:val="58595B"/>
          <w:sz w:val="24"/>
          <w:szCs w:val="24"/>
        </w:rPr>
        <w:t xml:space="preserve">Stack Overflow: </w:t>
      </w:r>
      <w:hyperlink r:id="rId14" w:history="1">
        <w:r w:rsidRPr="008F328C">
          <w:rPr>
            <w:rStyle w:val="Hyperlink"/>
            <w:sz w:val="24"/>
            <w:szCs w:val="24"/>
          </w:rPr>
          <w:t>https://stackoverflow.com/</w:t>
        </w:r>
      </w:hyperlink>
    </w:p>
    <w:p w14:paraId="08321F40" w14:textId="77777777" w:rsidR="00CA066B" w:rsidRPr="008F328C" w:rsidRDefault="00CA066B" w:rsidP="00CA066B">
      <w:pPr>
        <w:ind w:left="360"/>
        <w:rPr>
          <w:color w:val="58595B"/>
          <w:sz w:val="24"/>
          <w:szCs w:val="24"/>
        </w:rPr>
      </w:pPr>
    </w:p>
    <w:p w14:paraId="257054DB" w14:textId="6DE98ADB" w:rsidR="004E5506" w:rsidRPr="008F328C" w:rsidRDefault="004E5506" w:rsidP="00CA066B">
      <w:pPr>
        <w:pStyle w:val="ListParagraph"/>
        <w:numPr>
          <w:ilvl w:val="0"/>
          <w:numId w:val="4"/>
        </w:numPr>
        <w:rPr>
          <w:color w:val="58595B"/>
          <w:sz w:val="24"/>
          <w:szCs w:val="24"/>
        </w:rPr>
      </w:pPr>
      <w:r w:rsidRPr="008F328C">
        <w:rPr>
          <w:color w:val="58595B"/>
          <w:sz w:val="24"/>
          <w:szCs w:val="24"/>
        </w:rPr>
        <w:t xml:space="preserve">Geeks-For-Geeks: </w:t>
      </w:r>
      <w:hyperlink r:id="rId15" w:history="1">
        <w:r w:rsidRPr="008F328C">
          <w:rPr>
            <w:rStyle w:val="Hyperlink"/>
            <w:sz w:val="24"/>
            <w:szCs w:val="24"/>
          </w:rPr>
          <w:t>https://www.geeksforgeeks.org/</w:t>
        </w:r>
      </w:hyperlink>
    </w:p>
    <w:p w14:paraId="170651AE" w14:textId="2FE6F327" w:rsidR="004E5506" w:rsidRPr="008F328C" w:rsidRDefault="004E5506" w:rsidP="00CA066B">
      <w:pPr>
        <w:rPr>
          <w:color w:val="58595B"/>
          <w:sz w:val="24"/>
          <w:szCs w:val="24"/>
        </w:rPr>
      </w:pPr>
    </w:p>
    <w:p w14:paraId="4A0ADCE9" w14:textId="009E354D" w:rsidR="004E5506" w:rsidRPr="008F328C" w:rsidRDefault="004E5506" w:rsidP="00CA066B">
      <w:pPr>
        <w:pStyle w:val="ListParagraph"/>
        <w:numPr>
          <w:ilvl w:val="0"/>
          <w:numId w:val="4"/>
        </w:numPr>
        <w:rPr>
          <w:color w:val="58595B"/>
          <w:sz w:val="24"/>
          <w:szCs w:val="24"/>
          <w:lang w:val="fr-FR"/>
        </w:rPr>
      </w:pPr>
      <w:r w:rsidRPr="008F328C">
        <w:rPr>
          <w:color w:val="58595B"/>
          <w:sz w:val="24"/>
          <w:szCs w:val="24"/>
          <w:lang w:val="fr-FR"/>
        </w:rPr>
        <w:t xml:space="preserve">Tkinter Module </w:t>
      </w:r>
      <w:r w:rsidR="008F328C" w:rsidRPr="008F328C">
        <w:rPr>
          <w:color w:val="58595B"/>
          <w:sz w:val="24"/>
          <w:szCs w:val="24"/>
          <w:lang w:val="fr-FR"/>
        </w:rPr>
        <w:t>Documentation :</w:t>
      </w:r>
      <w:r w:rsidRPr="008F328C">
        <w:rPr>
          <w:color w:val="58595B"/>
          <w:sz w:val="24"/>
          <w:szCs w:val="24"/>
          <w:lang w:val="fr-FR"/>
        </w:rPr>
        <w:t xml:space="preserve"> </w:t>
      </w:r>
      <w:hyperlink r:id="rId16" w:history="1">
        <w:r w:rsidRPr="008F328C">
          <w:rPr>
            <w:rStyle w:val="Hyperlink"/>
            <w:sz w:val="24"/>
            <w:szCs w:val="24"/>
            <w:lang w:val="fr-FR"/>
          </w:rPr>
          <w:t>https://docs.python.org/3/library/tk.html</w:t>
        </w:r>
      </w:hyperlink>
    </w:p>
    <w:p w14:paraId="47DF8A9E" w14:textId="57E8A367" w:rsidR="00C7766B" w:rsidRPr="008F328C" w:rsidRDefault="00C7766B" w:rsidP="00CA066B">
      <w:pPr>
        <w:rPr>
          <w:color w:val="58595B"/>
          <w:sz w:val="24"/>
          <w:szCs w:val="24"/>
          <w:lang w:val="fr-FR"/>
        </w:rPr>
      </w:pPr>
    </w:p>
    <w:p w14:paraId="65D5BBD1" w14:textId="0496BE25" w:rsidR="00C7766B" w:rsidRPr="008F328C" w:rsidRDefault="004E5506" w:rsidP="00720975">
      <w:pPr>
        <w:pStyle w:val="ListParagraph"/>
        <w:numPr>
          <w:ilvl w:val="0"/>
          <w:numId w:val="4"/>
        </w:numPr>
        <w:tabs>
          <w:tab w:val="left" w:pos="7235"/>
        </w:tabs>
        <w:rPr>
          <w:rStyle w:val="Hyperlink"/>
          <w:color w:val="58595B"/>
          <w:sz w:val="24"/>
          <w:szCs w:val="24"/>
          <w:u w:val="none"/>
          <w:lang w:val="fr-FR"/>
        </w:rPr>
      </w:pPr>
      <w:r w:rsidRPr="008F328C">
        <w:rPr>
          <w:color w:val="58595B"/>
          <w:sz w:val="24"/>
          <w:szCs w:val="24"/>
          <w:lang w:val="fr-FR"/>
        </w:rPr>
        <w:t xml:space="preserve">Keyboard module </w:t>
      </w:r>
      <w:r w:rsidR="008F328C" w:rsidRPr="008F328C">
        <w:rPr>
          <w:color w:val="58595B"/>
          <w:sz w:val="24"/>
          <w:szCs w:val="24"/>
          <w:lang w:val="fr-FR"/>
        </w:rPr>
        <w:t>Documentation :</w:t>
      </w:r>
      <w:r w:rsidRPr="008F328C">
        <w:rPr>
          <w:color w:val="58595B"/>
          <w:sz w:val="24"/>
          <w:szCs w:val="24"/>
          <w:lang w:val="fr-FR"/>
        </w:rPr>
        <w:t xml:space="preserve"> </w:t>
      </w:r>
      <w:hyperlink r:id="rId17" w:history="1">
        <w:r w:rsidRPr="008F328C">
          <w:rPr>
            <w:rStyle w:val="Hyperlink"/>
            <w:sz w:val="24"/>
            <w:szCs w:val="24"/>
            <w:lang w:val="fr-FR"/>
          </w:rPr>
          <w:t>https://pypi.org/project/keyboard/</w:t>
        </w:r>
      </w:hyperlink>
    </w:p>
    <w:sectPr w:rsidR="00C7766B" w:rsidRPr="008F328C" w:rsidSect="00D14425">
      <w:footerReference w:type="default" r:id="rId18"/>
      <w:pgSz w:w="11909" w:h="16834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FF98B" w14:textId="77777777" w:rsidR="00CE2676" w:rsidRDefault="00CE2676" w:rsidP="006B699E">
      <w:pPr>
        <w:spacing w:line="240" w:lineRule="auto"/>
      </w:pPr>
      <w:r>
        <w:separator/>
      </w:r>
    </w:p>
  </w:endnote>
  <w:endnote w:type="continuationSeparator" w:id="0">
    <w:p w14:paraId="3C753804" w14:textId="77777777" w:rsidR="00CE2676" w:rsidRDefault="00CE2676" w:rsidP="006B69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64627E80-4C29-4CB9-83AC-CF1FC8BA44D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88C98A7-0093-4E9A-8B72-3CBC8452EFA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3" w:fontKey="{6C6560D6-1DC0-4DF3-8E93-80E44EDFFB5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4" w:fontKey="{4837FD2B-2C24-4461-9DDC-0CF8258D3B2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46FE5474-8381-4B2A-80B2-97B31470FB98}"/>
    <w:embedBold r:id="rId6" w:fontKey="{54DE4100-2B81-4962-8DFD-198107133D68}"/>
    <w:embedItalic r:id="rId7" w:fontKey="{A8885A79-657A-4F30-BBE3-06D40F6D112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DC7E1F5D-E23B-4744-A0DC-12275D8AA4FA}"/>
    <w:embedBold r:id="rId9" w:fontKey="{C5D40246-B384-4F84-9C27-A6CE99E554BD}"/>
    <w:embedItalic r:id="rId10" w:fontKey="{08FDA92B-206C-4F3E-8CFD-FB7B4ED48310}"/>
  </w:font>
  <w:font w:name="Marcellus">
    <w:altName w:val="Candara"/>
    <w:charset w:val="00"/>
    <w:family w:val="swiss"/>
    <w:pitch w:val="variable"/>
    <w:sig w:usb0="A00000AF" w:usb1="4000004A" w:usb2="00000000" w:usb3="00000000" w:csb0="00000093" w:csb1="00000000"/>
    <w:embedRegular r:id="rId11" w:fontKey="{49CD113A-C38B-4DD7-9671-5F94507FC69B}"/>
    <w:embedBold r:id="rId12" w:fontKey="{47E5487A-099E-4671-B6E7-7C18923E9116}"/>
  </w:font>
  <w:font w:name="Fira sans">
    <w:altName w:val="Times New Roman"/>
    <w:charset w:val="00"/>
    <w:family w:val="swiss"/>
    <w:pitch w:val="variable"/>
    <w:sig w:usb0="600002FF" w:usb1="02000001" w:usb2="00000000" w:usb3="00000000" w:csb0="0000019F" w:csb1="00000000"/>
    <w:embedRegular r:id="rId13" w:fontKey="{5306E53C-BFA2-46A4-BC8D-864E9F124362}"/>
    <w:embedBold r:id="rId14" w:fontKey="{2130A581-BC94-4F33-9D3F-062FDEF1D915}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  <w:embedRegular r:id="rId15" w:fontKey="{EADDD756-EEAB-456C-A4EC-8864C0D3C71B}"/>
    <w:embedBold r:id="rId16" w:fontKey="{2D98F8F0-E2F0-4CE4-B768-2B9863419242}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  <w:embedRegular r:id="rId17" w:fontKey="{73A38F78-363B-46A0-8912-B75CE1021739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8" w:fontKey="{E9A72EC5-6443-4C96-8974-09A3F60F7C1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9" w:fontKey="{21BA76ED-B1BB-4FE5-9914-932E780463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8CF806" w14:textId="77777777" w:rsidR="007A227C" w:rsidRDefault="007A227C">
    <w:pPr>
      <w:pStyle w:val="Footer"/>
      <w:jc w:val="center"/>
    </w:pPr>
  </w:p>
  <w:p w14:paraId="0913BC73" w14:textId="77777777" w:rsidR="007A227C" w:rsidRDefault="007A2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DCCCC" w14:textId="77777777" w:rsidR="00CE2676" w:rsidRDefault="00CE2676" w:rsidP="006B699E">
      <w:pPr>
        <w:spacing w:line="240" w:lineRule="auto"/>
      </w:pPr>
      <w:r>
        <w:separator/>
      </w:r>
    </w:p>
  </w:footnote>
  <w:footnote w:type="continuationSeparator" w:id="0">
    <w:p w14:paraId="78E347FB" w14:textId="77777777" w:rsidR="00CE2676" w:rsidRDefault="00CE2676" w:rsidP="006B69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B6B26"/>
    <w:multiLevelType w:val="hybridMultilevel"/>
    <w:tmpl w:val="31DE80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65D49"/>
    <w:multiLevelType w:val="hybridMultilevel"/>
    <w:tmpl w:val="D2909DC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DB40D7"/>
    <w:multiLevelType w:val="hybridMultilevel"/>
    <w:tmpl w:val="68AE3B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60A30"/>
    <w:multiLevelType w:val="hybridMultilevel"/>
    <w:tmpl w:val="E34C58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C4A7B"/>
    <w:multiLevelType w:val="hybridMultilevel"/>
    <w:tmpl w:val="275A345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7A1CE7"/>
    <w:multiLevelType w:val="hybridMultilevel"/>
    <w:tmpl w:val="AFC6B6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8234E"/>
    <w:multiLevelType w:val="hybridMultilevel"/>
    <w:tmpl w:val="629211A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B41B3"/>
    <w:multiLevelType w:val="hybridMultilevel"/>
    <w:tmpl w:val="112AEE0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F45A4A"/>
    <w:multiLevelType w:val="hybridMultilevel"/>
    <w:tmpl w:val="8FAE9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DE0B86"/>
    <w:multiLevelType w:val="hybridMultilevel"/>
    <w:tmpl w:val="9000E2D0"/>
    <w:lvl w:ilvl="0" w:tplc="EAA43286">
      <w:start w:val="1"/>
      <w:numFmt w:val="decimal"/>
      <w:lvlText w:val="%1     |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7E0E39"/>
    <w:multiLevelType w:val="hybridMultilevel"/>
    <w:tmpl w:val="EA7AD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6A356B"/>
    <w:multiLevelType w:val="hybridMultilevel"/>
    <w:tmpl w:val="84CCE4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A305698"/>
    <w:multiLevelType w:val="hybridMultilevel"/>
    <w:tmpl w:val="AD040E6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12"/>
  </w:num>
  <w:num w:numId="9">
    <w:abstractNumId w:val="6"/>
  </w:num>
  <w:num w:numId="10">
    <w:abstractNumId w:val="1"/>
  </w:num>
  <w:num w:numId="11">
    <w:abstractNumId w:val="4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DCxNDQ2NTCwMDRW0lEKTi0uzszPAykwrwUAoKXEeCwAAAA="/>
  </w:docVars>
  <w:rsids>
    <w:rsidRoot w:val="00B4005F"/>
    <w:rsid w:val="00046254"/>
    <w:rsid w:val="000539DD"/>
    <w:rsid w:val="000672E1"/>
    <w:rsid w:val="000A00CB"/>
    <w:rsid w:val="000A507B"/>
    <w:rsid w:val="000C4D1D"/>
    <w:rsid w:val="00173680"/>
    <w:rsid w:val="00190B7C"/>
    <w:rsid w:val="001B022E"/>
    <w:rsid w:val="001F000B"/>
    <w:rsid w:val="001F24CB"/>
    <w:rsid w:val="002061FD"/>
    <w:rsid w:val="002138B3"/>
    <w:rsid w:val="00225507"/>
    <w:rsid w:val="00244459"/>
    <w:rsid w:val="002541B8"/>
    <w:rsid w:val="002A1F23"/>
    <w:rsid w:val="00302D10"/>
    <w:rsid w:val="00377C5E"/>
    <w:rsid w:val="003A1971"/>
    <w:rsid w:val="003A4884"/>
    <w:rsid w:val="003B6524"/>
    <w:rsid w:val="003B66D3"/>
    <w:rsid w:val="003E7F23"/>
    <w:rsid w:val="00440CEB"/>
    <w:rsid w:val="0046046B"/>
    <w:rsid w:val="00470491"/>
    <w:rsid w:val="00480CAD"/>
    <w:rsid w:val="0049500F"/>
    <w:rsid w:val="00495897"/>
    <w:rsid w:val="004A3830"/>
    <w:rsid w:val="004E12C8"/>
    <w:rsid w:val="004E5506"/>
    <w:rsid w:val="00513742"/>
    <w:rsid w:val="0058508F"/>
    <w:rsid w:val="005B25C0"/>
    <w:rsid w:val="005D6255"/>
    <w:rsid w:val="005E3A9B"/>
    <w:rsid w:val="00613E80"/>
    <w:rsid w:val="00651587"/>
    <w:rsid w:val="006B1754"/>
    <w:rsid w:val="006B699E"/>
    <w:rsid w:val="00720975"/>
    <w:rsid w:val="00734C6C"/>
    <w:rsid w:val="0073754B"/>
    <w:rsid w:val="00747FC4"/>
    <w:rsid w:val="0075707D"/>
    <w:rsid w:val="007649F3"/>
    <w:rsid w:val="0077430D"/>
    <w:rsid w:val="007A227C"/>
    <w:rsid w:val="007A4627"/>
    <w:rsid w:val="007C6CE2"/>
    <w:rsid w:val="00813428"/>
    <w:rsid w:val="00826AB1"/>
    <w:rsid w:val="00841926"/>
    <w:rsid w:val="008B0577"/>
    <w:rsid w:val="008B182C"/>
    <w:rsid w:val="008E10F3"/>
    <w:rsid w:val="008E6B9F"/>
    <w:rsid w:val="008F19B9"/>
    <w:rsid w:val="008F328C"/>
    <w:rsid w:val="00903ACB"/>
    <w:rsid w:val="00927138"/>
    <w:rsid w:val="00970864"/>
    <w:rsid w:val="009C4C13"/>
    <w:rsid w:val="009D3150"/>
    <w:rsid w:val="009F33F6"/>
    <w:rsid w:val="009F5691"/>
    <w:rsid w:val="00A02D62"/>
    <w:rsid w:val="00A80D1B"/>
    <w:rsid w:val="00A814FC"/>
    <w:rsid w:val="00A87D80"/>
    <w:rsid w:val="00A91242"/>
    <w:rsid w:val="00AA14BF"/>
    <w:rsid w:val="00AE18CF"/>
    <w:rsid w:val="00B01167"/>
    <w:rsid w:val="00B10114"/>
    <w:rsid w:val="00B36DB7"/>
    <w:rsid w:val="00B4005F"/>
    <w:rsid w:val="00B55645"/>
    <w:rsid w:val="00BA675A"/>
    <w:rsid w:val="00BC77D5"/>
    <w:rsid w:val="00BE7FEB"/>
    <w:rsid w:val="00C0231D"/>
    <w:rsid w:val="00C15B89"/>
    <w:rsid w:val="00C24C26"/>
    <w:rsid w:val="00C663CA"/>
    <w:rsid w:val="00C7766B"/>
    <w:rsid w:val="00CA066B"/>
    <w:rsid w:val="00CB5579"/>
    <w:rsid w:val="00CC1869"/>
    <w:rsid w:val="00CE2676"/>
    <w:rsid w:val="00CE699B"/>
    <w:rsid w:val="00D00B67"/>
    <w:rsid w:val="00D14425"/>
    <w:rsid w:val="00D7713E"/>
    <w:rsid w:val="00D81F91"/>
    <w:rsid w:val="00D910D4"/>
    <w:rsid w:val="00DB591C"/>
    <w:rsid w:val="00DD5183"/>
    <w:rsid w:val="00DF529D"/>
    <w:rsid w:val="00E26970"/>
    <w:rsid w:val="00E46A05"/>
    <w:rsid w:val="00E6796A"/>
    <w:rsid w:val="00E94D57"/>
    <w:rsid w:val="00EA207D"/>
    <w:rsid w:val="00EB58A7"/>
    <w:rsid w:val="00EE7EF5"/>
    <w:rsid w:val="00F0259C"/>
    <w:rsid w:val="00F5485A"/>
    <w:rsid w:val="00F57240"/>
    <w:rsid w:val="00F631C9"/>
    <w:rsid w:val="00F91C86"/>
    <w:rsid w:val="00FB3B0D"/>
    <w:rsid w:val="00FE4224"/>
    <w:rsid w:val="00FE5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82F76"/>
  <w15:docId w15:val="{1ECA0E1D-8C94-4813-ACD6-38274DEB3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B69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50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00F"/>
  </w:style>
  <w:style w:type="paragraph" w:styleId="Footer">
    <w:name w:val="footer"/>
    <w:basedOn w:val="Normal"/>
    <w:link w:val="FooterChar"/>
    <w:uiPriority w:val="99"/>
    <w:unhideWhenUsed/>
    <w:rsid w:val="004950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00F"/>
  </w:style>
  <w:style w:type="paragraph" w:styleId="TOC1">
    <w:name w:val="toc 1"/>
    <w:basedOn w:val="Normal"/>
    <w:next w:val="Normal"/>
    <w:autoRedefine/>
    <w:uiPriority w:val="39"/>
    <w:unhideWhenUsed/>
    <w:rsid w:val="00C7766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7766B"/>
    <w:pPr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C7766B"/>
    <w:pPr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7766B"/>
    <w:pPr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7766B"/>
    <w:pPr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7766B"/>
    <w:pPr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7766B"/>
    <w:pPr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7766B"/>
    <w:pPr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7766B"/>
    <w:pPr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76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9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5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6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6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0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0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6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0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7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5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9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4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96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5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3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3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0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66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1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6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0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7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6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6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9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9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pypi.org/project/keyboard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python.org/3/library/tk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geeksforgeeks.org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tackoverflow.com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60D23-3CFC-4FF7-A24F-2FAC523B1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3</TotalTime>
  <Pages>25</Pages>
  <Words>2917</Words>
  <Characters>16631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JA  AJAY</dc:creator>
  <cp:lastModifiedBy>Abhijeet Mankani</cp:lastModifiedBy>
  <cp:revision>43</cp:revision>
  <cp:lastPrinted>2021-02-09T03:54:00Z</cp:lastPrinted>
  <dcterms:created xsi:type="dcterms:W3CDTF">2020-12-09T10:46:00Z</dcterms:created>
  <dcterms:modified xsi:type="dcterms:W3CDTF">2021-02-09T03:54:00Z</dcterms:modified>
</cp:coreProperties>
</file>